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567E6" w14:textId="2E6FC64B" w:rsidR="006611E4" w:rsidRDefault="006611E4" w:rsidP="00F27359">
      <w:pPr>
        <w:rPr>
          <w:b/>
          <w:bCs/>
          <w:sz w:val="28"/>
          <w:szCs w:val="28"/>
        </w:rPr>
      </w:pPr>
      <w:bookmarkStart w:id="0" w:name="_Hlk85244004"/>
      <w:bookmarkEnd w:id="0"/>
      <w:r>
        <w:t xml:space="preserve">                                     </w:t>
      </w:r>
    </w:p>
    <w:p w14:paraId="474FB38D" w14:textId="79EBE86C" w:rsidR="006611E4" w:rsidRDefault="006611E4" w:rsidP="0085746D">
      <w:pPr>
        <w:jc w:val="center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39E7BEAF" wp14:editId="0A8B0C74">
            <wp:extent cx="2133600" cy="2143125"/>
            <wp:effectExtent l="0" t="0" r="0" b="952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80F9F" w14:textId="77777777" w:rsidR="006611E4" w:rsidRDefault="006611E4" w:rsidP="00F27359">
      <w:pPr>
        <w:rPr>
          <w:b/>
          <w:bCs/>
          <w:sz w:val="28"/>
          <w:szCs w:val="28"/>
        </w:rPr>
      </w:pPr>
    </w:p>
    <w:p w14:paraId="1A279062" w14:textId="08333FC6" w:rsidR="0085746D" w:rsidRPr="009C1DAF" w:rsidRDefault="00EB2999" w:rsidP="009C1DAF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Kütahya Dumlupınar Üniversitesi </w:t>
      </w:r>
      <w:r w:rsidR="009C1DAF" w:rsidRPr="009C1DAF">
        <w:rPr>
          <w:b/>
          <w:bCs/>
          <w:sz w:val="40"/>
          <w:szCs w:val="40"/>
        </w:rPr>
        <w:t>Mühendislik Fakültesi</w:t>
      </w:r>
    </w:p>
    <w:p w14:paraId="6207DB5B" w14:textId="5748D6CD" w:rsidR="009C1DAF" w:rsidRDefault="008B59BB" w:rsidP="009C1DAF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Bilgisayar Mühendisliği Bölüm</w:t>
      </w:r>
      <w:r w:rsidR="009C1DAF">
        <w:rPr>
          <w:b/>
          <w:bCs/>
          <w:sz w:val="40"/>
          <w:szCs w:val="40"/>
        </w:rPr>
        <w:t>ü</w:t>
      </w:r>
    </w:p>
    <w:p w14:paraId="03FCD9A6" w14:textId="7F85B0F2" w:rsidR="006611E4" w:rsidRDefault="00916102" w:rsidP="0085746D">
      <w:pPr>
        <w:jc w:val="center"/>
        <w:rPr>
          <w:b/>
          <w:bCs/>
          <w:sz w:val="36"/>
          <w:szCs w:val="36"/>
        </w:rPr>
      </w:pPr>
      <w:r w:rsidRPr="009C1DAF">
        <w:rPr>
          <w:b/>
          <w:bCs/>
          <w:sz w:val="36"/>
          <w:szCs w:val="36"/>
        </w:rPr>
        <w:t xml:space="preserve">Oyun Programlama Dersi </w:t>
      </w:r>
      <w:r w:rsidR="00C830D9">
        <w:rPr>
          <w:b/>
          <w:bCs/>
          <w:sz w:val="36"/>
          <w:szCs w:val="36"/>
        </w:rPr>
        <w:t>Final</w:t>
      </w:r>
      <w:r w:rsidRPr="009C1DAF">
        <w:rPr>
          <w:b/>
          <w:bCs/>
          <w:sz w:val="36"/>
          <w:szCs w:val="36"/>
        </w:rPr>
        <w:t xml:space="preserve"> Sınav</w:t>
      </w:r>
      <w:r w:rsidR="002D7E58" w:rsidRPr="009C1DAF">
        <w:rPr>
          <w:b/>
          <w:bCs/>
          <w:sz w:val="36"/>
          <w:szCs w:val="36"/>
        </w:rPr>
        <w:t>ı</w:t>
      </w:r>
    </w:p>
    <w:p w14:paraId="6DE2EF66" w14:textId="77777777" w:rsidR="009C1DAF" w:rsidRPr="009C1DAF" w:rsidRDefault="009C1DAF" w:rsidP="0085746D">
      <w:pPr>
        <w:jc w:val="center"/>
        <w:rPr>
          <w:b/>
          <w:bCs/>
          <w:sz w:val="36"/>
          <w:szCs w:val="36"/>
        </w:rPr>
      </w:pPr>
    </w:p>
    <w:p w14:paraId="7C7FB850" w14:textId="4A6839B7" w:rsidR="008B59BB" w:rsidRPr="00EB2999" w:rsidRDefault="009C1DAF" w:rsidP="0085746D">
      <w:pPr>
        <w:jc w:val="center"/>
        <w:rPr>
          <w:b/>
          <w:bCs/>
          <w:sz w:val="32"/>
          <w:szCs w:val="32"/>
          <w:u w:val="single"/>
        </w:rPr>
      </w:pPr>
      <w:r w:rsidRPr="00EB2999">
        <w:rPr>
          <w:b/>
          <w:bCs/>
          <w:sz w:val="32"/>
          <w:szCs w:val="32"/>
          <w:u w:val="single"/>
        </w:rPr>
        <w:t>Proje Bilgileri:</w:t>
      </w:r>
    </w:p>
    <w:p w14:paraId="37CA942B" w14:textId="63D4967C" w:rsidR="009C1DAF" w:rsidRPr="00EB2999" w:rsidRDefault="009C1DAF" w:rsidP="009C1DAF">
      <w:pPr>
        <w:tabs>
          <w:tab w:val="left" w:pos="2835"/>
        </w:tabs>
        <w:spacing w:line="240" w:lineRule="auto"/>
        <w:jc w:val="center"/>
        <w:rPr>
          <w:sz w:val="28"/>
          <w:szCs w:val="28"/>
        </w:rPr>
      </w:pPr>
      <w:r w:rsidRPr="00EB2999">
        <w:rPr>
          <w:sz w:val="28"/>
          <w:szCs w:val="28"/>
        </w:rPr>
        <w:t>Proje Adı: Çöldeki Şövalye</w:t>
      </w:r>
    </w:p>
    <w:p w14:paraId="406F14E1" w14:textId="6D9DECBC" w:rsidR="009C1DAF" w:rsidRPr="00EB2999" w:rsidRDefault="009C1DAF" w:rsidP="009C1DAF">
      <w:pPr>
        <w:tabs>
          <w:tab w:val="left" w:pos="2835"/>
        </w:tabs>
        <w:spacing w:line="240" w:lineRule="auto"/>
        <w:jc w:val="center"/>
        <w:rPr>
          <w:sz w:val="28"/>
          <w:szCs w:val="28"/>
        </w:rPr>
      </w:pPr>
      <w:r w:rsidRPr="00EB2999">
        <w:rPr>
          <w:sz w:val="28"/>
          <w:szCs w:val="28"/>
        </w:rPr>
        <w:t>Ders Adı: Oyun Programlama Dersi</w:t>
      </w:r>
    </w:p>
    <w:p w14:paraId="33F3A67A" w14:textId="01EC94BB" w:rsidR="009C1DAF" w:rsidRPr="00EB2999" w:rsidRDefault="009C1DAF" w:rsidP="009C1DAF">
      <w:pPr>
        <w:tabs>
          <w:tab w:val="left" w:pos="2835"/>
        </w:tabs>
        <w:spacing w:line="240" w:lineRule="auto"/>
        <w:jc w:val="center"/>
        <w:rPr>
          <w:sz w:val="28"/>
          <w:szCs w:val="28"/>
        </w:rPr>
      </w:pPr>
      <w:r w:rsidRPr="00EB2999">
        <w:rPr>
          <w:sz w:val="28"/>
          <w:szCs w:val="28"/>
        </w:rPr>
        <w:t>Ders Kodu:</w:t>
      </w:r>
      <w:r w:rsidRPr="00EB2999">
        <w:t xml:space="preserve"> </w:t>
      </w:r>
      <w:r w:rsidRPr="00EB2999">
        <w:rPr>
          <w:sz w:val="28"/>
          <w:szCs w:val="28"/>
        </w:rPr>
        <w:t>131727509</w:t>
      </w:r>
    </w:p>
    <w:p w14:paraId="5DEB9CEE" w14:textId="77777777" w:rsidR="009C1DAF" w:rsidRDefault="009C1DAF" w:rsidP="009C1DAF">
      <w:pPr>
        <w:tabs>
          <w:tab w:val="left" w:pos="2835"/>
        </w:tabs>
        <w:jc w:val="center"/>
        <w:rPr>
          <w:b/>
          <w:bCs/>
          <w:sz w:val="28"/>
          <w:szCs w:val="28"/>
          <w:u w:val="single"/>
        </w:rPr>
      </w:pPr>
    </w:p>
    <w:p w14:paraId="5D371753" w14:textId="06BEB9D4" w:rsidR="009C1DAF" w:rsidRPr="00EB2999" w:rsidRDefault="009C1DAF" w:rsidP="009C1DAF">
      <w:pPr>
        <w:tabs>
          <w:tab w:val="left" w:pos="2835"/>
        </w:tabs>
        <w:jc w:val="center"/>
        <w:rPr>
          <w:b/>
          <w:bCs/>
          <w:sz w:val="32"/>
          <w:szCs w:val="32"/>
          <w:u w:val="single"/>
        </w:rPr>
      </w:pPr>
      <w:r w:rsidRPr="00EB2999">
        <w:rPr>
          <w:b/>
          <w:bCs/>
          <w:sz w:val="32"/>
          <w:szCs w:val="32"/>
          <w:u w:val="single"/>
        </w:rPr>
        <w:t>Öğretim Üyesi:</w:t>
      </w:r>
    </w:p>
    <w:p w14:paraId="16367A9E" w14:textId="32F04907" w:rsidR="000B2104" w:rsidRPr="00EB2999" w:rsidRDefault="0085746D" w:rsidP="009C1DAF">
      <w:pPr>
        <w:spacing w:line="240" w:lineRule="auto"/>
        <w:jc w:val="center"/>
        <w:rPr>
          <w:sz w:val="28"/>
          <w:szCs w:val="28"/>
        </w:rPr>
      </w:pPr>
      <w:r w:rsidRPr="00EB2999">
        <w:rPr>
          <w:sz w:val="28"/>
          <w:szCs w:val="28"/>
        </w:rPr>
        <w:t>D</w:t>
      </w:r>
      <w:r w:rsidR="000B2104" w:rsidRPr="00EB2999">
        <w:rPr>
          <w:sz w:val="28"/>
          <w:szCs w:val="28"/>
        </w:rPr>
        <w:t>r.</w:t>
      </w:r>
      <w:r w:rsidRPr="00EB2999">
        <w:rPr>
          <w:sz w:val="28"/>
          <w:szCs w:val="28"/>
        </w:rPr>
        <w:t xml:space="preserve"> </w:t>
      </w:r>
      <w:proofErr w:type="spellStart"/>
      <w:r w:rsidRPr="00EB2999">
        <w:rPr>
          <w:sz w:val="28"/>
          <w:szCs w:val="28"/>
        </w:rPr>
        <w:t>Öğr</w:t>
      </w:r>
      <w:proofErr w:type="spellEnd"/>
      <w:r w:rsidRPr="00EB2999">
        <w:rPr>
          <w:sz w:val="28"/>
          <w:szCs w:val="28"/>
        </w:rPr>
        <w:t xml:space="preserve">. Üyesi </w:t>
      </w:r>
      <w:r w:rsidR="00916102" w:rsidRPr="00EB2999">
        <w:rPr>
          <w:sz w:val="28"/>
          <w:szCs w:val="28"/>
        </w:rPr>
        <w:t>Emre GÜNGÖR</w:t>
      </w:r>
    </w:p>
    <w:p w14:paraId="5E4BC6AE" w14:textId="2361FE47" w:rsidR="009C1DAF" w:rsidRPr="00EB2999" w:rsidRDefault="009C1DAF" w:rsidP="009C1DAF">
      <w:pPr>
        <w:spacing w:line="240" w:lineRule="auto"/>
        <w:jc w:val="center"/>
        <w:rPr>
          <w:sz w:val="28"/>
          <w:szCs w:val="28"/>
        </w:rPr>
      </w:pPr>
      <w:r w:rsidRPr="00EB2999">
        <w:rPr>
          <w:sz w:val="28"/>
          <w:szCs w:val="28"/>
        </w:rPr>
        <w:t>Dumlupınar Üniversitesi, Kütahya</w:t>
      </w:r>
    </w:p>
    <w:p w14:paraId="399E4083" w14:textId="77777777" w:rsidR="00EB2999" w:rsidRDefault="009C1DAF" w:rsidP="00F27359">
      <w:pPr>
        <w:rPr>
          <w:b/>
          <w:bCs/>
          <w:sz w:val="32"/>
          <w:szCs w:val="32"/>
        </w:rPr>
      </w:pPr>
      <w:r>
        <w:rPr>
          <w:b/>
          <w:bCs/>
          <w:sz w:val="40"/>
          <w:szCs w:val="40"/>
        </w:rPr>
        <w:tab/>
      </w:r>
      <w:r>
        <w:rPr>
          <w:b/>
          <w:bCs/>
          <w:sz w:val="40"/>
          <w:szCs w:val="40"/>
        </w:rPr>
        <w:tab/>
      </w:r>
      <w:r w:rsidR="002D7E58">
        <w:rPr>
          <w:b/>
          <w:bCs/>
          <w:sz w:val="32"/>
          <w:szCs w:val="32"/>
        </w:rPr>
        <w:tab/>
      </w:r>
      <w:r w:rsidR="002D7E58">
        <w:rPr>
          <w:b/>
          <w:bCs/>
          <w:sz w:val="32"/>
          <w:szCs w:val="32"/>
        </w:rPr>
        <w:tab/>
      </w:r>
      <w:r w:rsidR="002D7E58">
        <w:rPr>
          <w:b/>
          <w:bCs/>
          <w:sz w:val="32"/>
          <w:szCs w:val="32"/>
        </w:rPr>
        <w:tab/>
      </w:r>
    </w:p>
    <w:p w14:paraId="4978688A" w14:textId="47F544A1" w:rsidR="002D4AC3" w:rsidRPr="00EB2999" w:rsidRDefault="00EB2999" w:rsidP="00EB2999">
      <w:pPr>
        <w:ind w:left="1416" w:hanging="1416"/>
        <w:jc w:val="center"/>
        <w:rPr>
          <w:b/>
          <w:bCs/>
          <w:sz w:val="32"/>
          <w:szCs w:val="32"/>
          <w:u w:val="single"/>
        </w:rPr>
      </w:pPr>
      <w:r w:rsidRPr="00EB2999">
        <w:rPr>
          <w:b/>
          <w:bCs/>
          <w:sz w:val="32"/>
          <w:szCs w:val="32"/>
          <w:u w:val="single"/>
        </w:rPr>
        <w:t>Hazırlayan Öğrenci:</w:t>
      </w:r>
    </w:p>
    <w:p w14:paraId="41ACE552" w14:textId="5897D65F" w:rsidR="0085746D" w:rsidRPr="00D15014" w:rsidRDefault="00AA5DFE" w:rsidP="0085746D">
      <w:pPr>
        <w:jc w:val="center"/>
        <w:rPr>
          <w:sz w:val="28"/>
          <w:szCs w:val="28"/>
        </w:rPr>
      </w:pPr>
      <w:r w:rsidRPr="00D15014">
        <w:rPr>
          <w:sz w:val="28"/>
          <w:szCs w:val="28"/>
        </w:rPr>
        <w:t xml:space="preserve">Yasin CAN </w:t>
      </w:r>
      <w:r w:rsidR="0085746D" w:rsidRPr="00D15014">
        <w:rPr>
          <w:sz w:val="28"/>
          <w:szCs w:val="28"/>
        </w:rPr>
        <w:t xml:space="preserve">– </w:t>
      </w:r>
      <w:r w:rsidRPr="00D15014">
        <w:rPr>
          <w:sz w:val="28"/>
          <w:szCs w:val="28"/>
        </w:rPr>
        <w:t>201613172907</w:t>
      </w:r>
    </w:p>
    <w:p w14:paraId="399F69C4" w14:textId="32BC2EE8" w:rsidR="00302F75" w:rsidRDefault="006611E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  <w:r w:rsidR="0085746D">
        <w:rPr>
          <w:b/>
          <w:bCs/>
          <w:sz w:val="28"/>
          <w:szCs w:val="28"/>
        </w:rPr>
        <w:lastRenderedPageBreak/>
        <w:t>Giriş</w:t>
      </w:r>
    </w:p>
    <w:p w14:paraId="27D8321E" w14:textId="0660B5DF" w:rsidR="004A1ED4" w:rsidRDefault="00D15014" w:rsidP="00047C8D">
      <w:pPr>
        <w:jc w:val="both"/>
        <w:rPr>
          <w:sz w:val="28"/>
          <w:szCs w:val="28"/>
        </w:rPr>
      </w:pPr>
      <w:r w:rsidRPr="00D15014">
        <w:rPr>
          <w:sz w:val="28"/>
          <w:szCs w:val="28"/>
        </w:rPr>
        <w:t xml:space="preserve">Bu rapor </w:t>
      </w:r>
      <w:r>
        <w:rPr>
          <w:sz w:val="28"/>
          <w:szCs w:val="28"/>
        </w:rPr>
        <w:t xml:space="preserve">“Çöldeki Şövalye” isimli </w:t>
      </w:r>
      <w:r w:rsidR="008A31DE">
        <w:rPr>
          <w:sz w:val="28"/>
          <w:szCs w:val="28"/>
        </w:rPr>
        <w:t xml:space="preserve">2D olarak </w:t>
      </w:r>
      <w:proofErr w:type="spellStart"/>
      <w:r>
        <w:rPr>
          <w:sz w:val="28"/>
          <w:szCs w:val="28"/>
        </w:rPr>
        <w:t>Unity</w:t>
      </w:r>
      <w:proofErr w:type="spellEnd"/>
      <w:r>
        <w:rPr>
          <w:sz w:val="28"/>
          <w:szCs w:val="28"/>
        </w:rPr>
        <w:t xml:space="preserve"> üzerinde C# </w:t>
      </w:r>
      <w:proofErr w:type="spellStart"/>
      <w:r>
        <w:rPr>
          <w:sz w:val="28"/>
          <w:szCs w:val="28"/>
        </w:rPr>
        <w:t>script</w:t>
      </w:r>
      <w:proofErr w:type="spellEnd"/>
      <w:r>
        <w:rPr>
          <w:sz w:val="28"/>
          <w:szCs w:val="28"/>
        </w:rPr>
        <w:t xml:space="preserve"> dili kullanılarak geliştirilen oyun projesin</w:t>
      </w:r>
      <w:r w:rsidR="008E5593">
        <w:rPr>
          <w:sz w:val="28"/>
          <w:szCs w:val="28"/>
        </w:rPr>
        <w:t xml:space="preserve">i </w:t>
      </w:r>
      <w:r>
        <w:rPr>
          <w:sz w:val="28"/>
          <w:szCs w:val="28"/>
        </w:rPr>
        <w:t xml:space="preserve">açıklamaktadır. </w:t>
      </w:r>
      <w:r w:rsidR="008A31DE">
        <w:rPr>
          <w:sz w:val="28"/>
          <w:szCs w:val="28"/>
        </w:rPr>
        <w:t>Oyun</w:t>
      </w:r>
      <w:r w:rsidR="008E5593">
        <w:rPr>
          <w:sz w:val="28"/>
          <w:szCs w:val="28"/>
        </w:rPr>
        <w:t>da</w:t>
      </w:r>
      <w:r w:rsidR="008A31DE">
        <w:rPr>
          <w:sz w:val="28"/>
          <w:szCs w:val="28"/>
        </w:rPr>
        <w:t xml:space="preserve">, şövalye görünümüne sahip oyuncu </w:t>
      </w:r>
      <w:r w:rsidR="008E5593">
        <w:rPr>
          <w:sz w:val="28"/>
          <w:szCs w:val="28"/>
        </w:rPr>
        <w:t>ve “</w:t>
      </w:r>
      <w:proofErr w:type="spellStart"/>
      <w:r w:rsidR="008E5593">
        <w:rPr>
          <w:sz w:val="28"/>
          <w:szCs w:val="28"/>
        </w:rPr>
        <w:t>wraith</w:t>
      </w:r>
      <w:proofErr w:type="spellEnd"/>
      <w:r w:rsidR="008E5593">
        <w:rPr>
          <w:sz w:val="28"/>
          <w:szCs w:val="28"/>
        </w:rPr>
        <w:t xml:space="preserve">” </w:t>
      </w:r>
      <w:r w:rsidR="008A31DE">
        <w:rPr>
          <w:sz w:val="28"/>
          <w:szCs w:val="28"/>
        </w:rPr>
        <w:t>isimli düşman bulunmaktadır.</w:t>
      </w:r>
      <w:r w:rsidR="004A1ED4">
        <w:rPr>
          <w:sz w:val="28"/>
          <w:szCs w:val="28"/>
        </w:rPr>
        <w:t xml:space="preserve"> Oyun çöl ortamında kurgula</w:t>
      </w:r>
      <w:r w:rsidR="002F7C5F">
        <w:rPr>
          <w:sz w:val="28"/>
          <w:szCs w:val="28"/>
        </w:rPr>
        <w:t>nmış,</w:t>
      </w:r>
      <w:r w:rsidR="004A1ED4">
        <w:rPr>
          <w:sz w:val="28"/>
          <w:szCs w:val="28"/>
        </w:rPr>
        <w:t xml:space="preserve"> buna yönelik nesneler</w:t>
      </w:r>
      <w:r w:rsidR="002F7C5F">
        <w:rPr>
          <w:sz w:val="28"/>
          <w:szCs w:val="28"/>
        </w:rPr>
        <w:t xml:space="preserve"> eklenmiştir</w:t>
      </w:r>
      <w:r w:rsidR="004A1ED4">
        <w:rPr>
          <w:sz w:val="28"/>
          <w:szCs w:val="28"/>
        </w:rPr>
        <w:t>.</w:t>
      </w:r>
      <w:r w:rsidR="008A31DE">
        <w:rPr>
          <w:sz w:val="28"/>
          <w:szCs w:val="28"/>
        </w:rPr>
        <w:t xml:space="preserve"> </w:t>
      </w:r>
      <w:r w:rsidR="008E5593">
        <w:rPr>
          <w:sz w:val="28"/>
          <w:szCs w:val="28"/>
        </w:rPr>
        <w:t>Oyunun kullanıcı ara</w:t>
      </w:r>
      <w:r w:rsidR="004A1ED4">
        <w:rPr>
          <w:sz w:val="28"/>
          <w:szCs w:val="28"/>
        </w:rPr>
        <w:t xml:space="preserve"> </w:t>
      </w:r>
      <w:r w:rsidR="008E5593">
        <w:rPr>
          <w:sz w:val="28"/>
          <w:szCs w:val="28"/>
        </w:rPr>
        <w:t xml:space="preserve">yüzü </w:t>
      </w:r>
      <w:r w:rsidR="004A1ED4">
        <w:rPr>
          <w:sz w:val="28"/>
          <w:szCs w:val="28"/>
        </w:rPr>
        <w:t xml:space="preserve">tamamlanmış </w:t>
      </w:r>
      <w:r w:rsidR="008E5593">
        <w:rPr>
          <w:sz w:val="28"/>
          <w:szCs w:val="28"/>
        </w:rPr>
        <w:t>olup bu ekran başlangıç ekranı olarak belirlenmiştir.</w:t>
      </w:r>
      <w:r w:rsidR="004A1ED4">
        <w:rPr>
          <w:sz w:val="28"/>
          <w:szCs w:val="28"/>
        </w:rPr>
        <w:t xml:space="preserve"> </w:t>
      </w:r>
    </w:p>
    <w:p w14:paraId="6B58F78E" w14:textId="3814D891" w:rsidR="00D15014" w:rsidRDefault="004A1ED4" w:rsidP="00047C8D">
      <w:pPr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Arkaplan</w:t>
      </w:r>
      <w:proofErr w:type="spellEnd"/>
      <w:r>
        <w:rPr>
          <w:sz w:val="28"/>
          <w:szCs w:val="28"/>
        </w:rPr>
        <w:t xml:space="preserve">, </w:t>
      </w:r>
      <w:r w:rsidR="00842EEE">
        <w:rPr>
          <w:sz w:val="28"/>
          <w:szCs w:val="28"/>
        </w:rPr>
        <w:t xml:space="preserve">menü, </w:t>
      </w:r>
      <w:r>
        <w:rPr>
          <w:sz w:val="28"/>
          <w:szCs w:val="28"/>
        </w:rPr>
        <w:t>ses, hareketli platform, kayıt işlevleri, ruh toplama verileri gibi eklenen özelliklerden ilerleyen kısımlarda bahsedilecektir.</w:t>
      </w:r>
    </w:p>
    <w:p w14:paraId="71D72935" w14:textId="77777777" w:rsidR="003A5C91" w:rsidRDefault="003A5C91">
      <w:pPr>
        <w:rPr>
          <w:sz w:val="28"/>
          <w:szCs w:val="28"/>
        </w:rPr>
      </w:pPr>
    </w:p>
    <w:p w14:paraId="222D68DA" w14:textId="26F92424" w:rsidR="000034DC" w:rsidRPr="000034DC" w:rsidRDefault="000034DC">
      <w:pPr>
        <w:rPr>
          <w:b/>
          <w:bCs/>
          <w:sz w:val="28"/>
          <w:szCs w:val="28"/>
        </w:rPr>
      </w:pPr>
      <w:r w:rsidRPr="000034DC">
        <w:rPr>
          <w:b/>
          <w:bCs/>
          <w:sz w:val="28"/>
          <w:szCs w:val="28"/>
        </w:rPr>
        <w:t>Kullanılan Teknolojiler</w:t>
      </w:r>
    </w:p>
    <w:p w14:paraId="41C8DF30" w14:textId="56512E4A" w:rsidR="00E07249" w:rsidRDefault="000034DC">
      <w:pPr>
        <w:rPr>
          <w:sz w:val="28"/>
          <w:szCs w:val="28"/>
        </w:rPr>
      </w:pPr>
      <w:r>
        <w:rPr>
          <w:sz w:val="28"/>
          <w:szCs w:val="28"/>
        </w:rPr>
        <w:t xml:space="preserve">Oyun Motoru: </w:t>
      </w:r>
      <w:proofErr w:type="spellStart"/>
      <w:r>
        <w:rPr>
          <w:sz w:val="28"/>
          <w:szCs w:val="28"/>
        </w:rPr>
        <w:t>Unity</w:t>
      </w:r>
      <w:proofErr w:type="spellEnd"/>
      <w:r>
        <w:rPr>
          <w:sz w:val="28"/>
          <w:szCs w:val="28"/>
        </w:rPr>
        <w:t xml:space="preserve"> 2020.3.19f1</w:t>
      </w:r>
    </w:p>
    <w:p w14:paraId="03E20FA5" w14:textId="77777777" w:rsidR="003A5C91" w:rsidRDefault="003A5C91">
      <w:pPr>
        <w:rPr>
          <w:sz w:val="28"/>
          <w:szCs w:val="28"/>
        </w:rPr>
      </w:pPr>
      <w:r>
        <w:rPr>
          <w:sz w:val="28"/>
          <w:szCs w:val="28"/>
        </w:rPr>
        <w:t>Programlama Dili: C#</w:t>
      </w:r>
    </w:p>
    <w:p w14:paraId="0369C107" w14:textId="6654D81A" w:rsidR="000034DC" w:rsidRDefault="003A5C91">
      <w:pPr>
        <w:rPr>
          <w:sz w:val="28"/>
          <w:szCs w:val="28"/>
        </w:rPr>
      </w:pPr>
      <w:r>
        <w:rPr>
          <w:sz w:val="28"/>
          <w:szCs w:val="28"/>
        </w:rPr>
        <w:t xml:space="preserve">Kodlama Editörü: Visual </w:t>
      </w:r>
      <w:proofErr w:type="spellStart"/>
      <w:r>
        <w:rPr>
          <w:sz w:val="28"/>
          <w:szCs w:val="28"/>
        </w:rPr>
        <w:t>Studi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Code</w:t>
      </w:r>
      <w:proofErr w:type="spellEnd"/>
      <w:r>
        <w:rPr>
          <w:sz w:val="28"/>
          <w:szCs w:val="28"/>
        </w:rPr>
        <w:t xml:space="preserve"> 1.62.1</w:t>
      </w:r>
    </w:p>
    <w:p w14:paraId="5FF35567" w14:textId="15204935" w:rsidR="003A5C91" w:rsidRDefault="003A5C91">
      <w:pPr>
        <w:rPr>
          <w:sz w:val="28"/>
          <w:szCs w:val="28"/>
        </w:rPr>
      </w:pPr>
    </w:p>
    <w:p w14:paraId="12A5223D" w14:textId="3AD9FF0B" w:rsidR="003A5C91" w:rsidRDefault="003A5C91">
      <w:pPr>
        <w:rPr>
          <w:b/>
          <w:bCs/>
          <w:sz w:val="28"/>
          <w:szCs w:val="28"/>
        </w:rPr>
      </w:pPr>
      <w:r w:rsidRPr="003A5C91">
        <w:rPr>
          <w:b/>
          <w:bCs/>
          <w:sz w:val="28"/>
          <w:szCs w:val="28"/>
        </w:rPr>
        <w:t>Sınıflar ve Sorumlulukları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544"/>
        <w:gridCol w:w="4387"/>
      </w:tblGrid>
      <w:tr w:rsidR="003A5C91" w14:paraId="4DCB5029" w14:textId="77777777" w:rsidTr="00047C8D">
        <w:trPr>
          <w:jc w:val="center"/>
        </w:trPr>
        <w:tc>
          <w:tcPr>
            <w:tcW w:w="1413" w:type="dxa"/>
          </w:tcPr>
          <w:p w14:paraId="52D4461C" w14:textId="190015CA" w:rsidR="003A5C91" w:rsidRDefault="003A5C9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arası</w:t>
            </w:r>
          </w:p>
        </w:tc>
        <w:tc>
          <w:tcPr>
            <w:tcW w:w="3544" w:type="dxa"/>
          </w:tcPr>
          <w:p w14:paraId="34928E9E" w14:textId="525E3DD4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ınıf Adı</w:t>
            </w:r>
          </w:p>
        </w:tc>
        <w:tc>
          <w:tcPr>
            <w:tcW w:w="4387" w:type="dxa"/>
          </w:tcPr>
          <w:p w14:paraId="75761332" w14:textId="41F7B624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rumlulukları</w:t>
            </w:r>
          </w:p>
        </w:tc>
      </w:tr>
      <w:tr w:rsidR="003A5C91" w14:paraId="501CCD03" w14:textId="77777777" w:rsidTr="00047C8D">
        <w:trPr>
          <w:jc w:val="center"/>
        </w:trPr>
        <w:tc>
          <w:tcPr>
            <w:tcW w:w="1413" w:type="dxa"/>
            <w:vAlign w:val="center"/>
          </w:tcPr>
          <w:p w14:paraId="0BCF1D6C" w14:textId="74C0EE60" w:rsidR="003A5C91" w:rsidRDefault="003A5C91" w:rsidP="003A5C91">
            <w:pPr>
              <w:jc w:val="center"/>
              <w:rPr>
                <w:sz w:val="28"/>
                <w:szCs w:val="28"/>
              </w:rPr>
            </w:pPr>
            <w:bookmarkStart w:id="1" w:name="_Hlk88235196"/>
            <w:r>
              <w:rPr>
                <w:sz w:val="28"/>
                <w:szCs w:val="28"/>
              </w:rPr>
              <w:t>1</w:t>
            </w:r>
          </w:p>
        </w:tc>
        <w:tc>
          <w:tcPr>
            <w:tcW w:w="3544" w:type="dxa"/>
            <w:vAlign w:val="center"/>
          </w:tcPr>
          <w:p w14:paraId="23A87A9F" w14:textId="020CAB44" w:rsidR="003A5C91" w:rsidRDefault="00B3773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gParallaxScroll</w:t>
            </w:r>
            <w:r w:rsidR="003A5C91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1174FD0E" w14:textId="64FBC711" w:rsidR="003A5C91" w:rsidRDefault="000E0A8C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yunda arka plan hareketlerini yönetmek için kullanılmaktadır. Oyuncu hareketleri</w:t>
            </w:r>
            <w:r w:rsidR="00FB3093">
              <w:rPr>
                <w:sz w:val="28"/>
                <w:szCs w:val="28"/>
              </w:rPr>
              <w:t>ni</w:t>
            </w:r>
            <w:r>
              <w:rPr>
                <w:sz w:val="28"/>
                <w:szCs w:val="28"/>
              </w:rPr>
              <w:t xml:space="preserve"> baz al</w:t>
            </w:r>
            <w:r w:rsidR="00FB3093">
              <w:rPr>
                <w:sz w:val="28"/>
                <w:szCs w:val="28"/>
              </w:rPr>
              <w:t>arak</w:t>
            </w:r>
            <w:r>
              <w:rPr>
                <w:sz w:val="28"/>
                <w:szCs w:val="28"/>
              </w:rPr>
              <w:t xml:space="preserve"> arka planda </w:t>
            </w:r>
            <w:proofErr w:type="spellStart"/>
            <w:r w:rsidR="00FB3093">
              <w:rPr>
                <w:sz w:val="28"/>
                <w:szCs w:val="28"/>
              </w:rPr>
              <w:t>Material</w:t>
            </w:r>
            <w:proofErr w:type="spellEnd"/>
            <w:r w:rsidR="00FB3093">
              <w:rPr>
                <w:sz w:val="28"/>
                <w:szCs w:val="28"/>
              </w:rPr>
              <w:t xml:space="preserve"> üzerinden </w:t>
            </w:r>
            <w:proofErr w:type="spellStart"/>
            <w:r>
              <w:rPr>
                <w:sz w:val="28"/>
                <w:szCs w:val="28"/>
              </w:rPr>
              <w:t>offset</w:t>
            </w:r>
            <w:proofErr w:type="spellEnd"/>
            <w:r>
              <w:rPr>
                <w:sz w:val="28"/>
                <w:szCs w:val="28"/>
              </w:rPr>
              <w:t xml:space="preserve"> değişiklikleri yoluyla </w:t>
            </w:r>
            <w:r w:rsidR="00FB3093">
              <w:rPr>
                <w:sz w:val="28"/>
                <w:szCs w:val="28"/>
              </w:rPr>
              <w:t>ters yönlü hareket işlevi yürütmektedir.</w:t>
            </w:r>
          </w:p>
        </w:tc>
      </w:tr>
      <w:tr w:rsidR="003A5C91" w14:paraId="297E8B80" w14:textId="77777777" w:rsidTr="00047C8D">
        <w:trPr>
          <w:jc w:val="center"/>
        </w:trPr>
        <w:tc>
          <w:tcPr>
            <w:tcW w:w="1413" w:type="dxa"/>
            <w:vAlign w:val="center"/>
          </w:tcPr>
          <w:p w14:paraId="7BF1DE81" w14:textId="2885C72C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544" w:type="dxa"/>
            <w:vAlign w:val="center"/>
          </w:tcPr>
          <w:p w14:paraId="08F1E2B8" w14:textId="1F2D547C" w:rsidR="003A5C91" w:rsidRDefault="00B3773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meManagerSc</w:t>
            </w:r>
            <w:r w:rsidR="003A5C91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42935707" w14:textId="71BDCC4D" w:rsidR="003A5C91" w:rsidRDefault="00FB3093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ullanıcı tarafından gelen isteklerin arka planda yürütülmesini sağlamaktadır.</w:t>
            </w:r>
            <w:r w:rsidR="00CA5A93">
              <w:rPr>
                <w:sz w:val="28"/>
                <w:szCs w:val="28"/>
              </w:rPr>
              <w:t xml:space="preserve"> Bu istekler oyunun başladığı sahneye </w:t>
            </w:r>
            <w:proofErr w:type="gramStart"/>
            <w:r w:rsidR="00CA5A93">
              <w:rPr>
                <w:sz w:val="28"/>
                <w:szCs w:val="28"/>
              </w:rPr>
              <w:t xml:space="preserve">gitmek, </w:t>
            </w:r>
            <w:r>
              <w:rPr>
                <w:sz w:val="28"/>
                <w:szCs w:val="28"/>
              </w:rPr>
              <w:t xml:space="preserve"> </w:t>
            </w:r>
            <w:r w:rsidR="00CA5A93">
              <w:rPr>
                <w:sz w:val="28"/>
                <w:szCs w:val="28"/>
              </w:rPr>
              <w:t>aktif</w:t>
            </w:r>
            <w:proofErr w:type="gramEnd"/>
            <w:r w:rsidR="00CA5A93">
              <w:rPr>
                <w:sz w:val="28"/>
                <w:szCs w:val="28"/>
              </w:rPr>
              <w:t xml:space="preserve"> sahneyi takip etmek, oyun içi duraklama menüsü gösterimi, ana menü buton işlevlerinden oluşmaktadır.</w:t>
            </w:r>
          </w:p>
        </w:tc>
      </w:tr>
      <w:tr w:rsidR="003A5C91" w14:paraId="72BBF084" w14:textId="77777777" w:rsidTr="00047C8D">
        <w:trPr>
          <w:jc w:val="center"/>
        </w:trPr>
        <w:tc>
          <w:tcPr>
            <w:tcW w:w="1413" w:type="dxa"/>
            <w:vAlign w:val="center"/>
          </w:tcPr>
          <w:p w14:paraId="76BA6CD0" w14:textId="2F36A4D9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544" w:type="dxa"/>
            <w:vAlign w:val="center"/>
          </w:tcPr>
          <w:p w14:paraId="68ED540E" w14:textId="2BCA6CED" w:rsidR="003A5C91" w:rsidRDefault="00B37733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GameCanvas</w:t>
            </w:r>
            <w:r w:rsidR="003A5C91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73BE9DE3" w14:textId="5F33E50A" w:rsidR="001D536A" w:rsidRDefault="00CA5A93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yun içerisinde </w:t>
            </w:r>
            <w:proofErr w:type="spellStart"/>
            <w:r>
              <w:rPr>
                <w:sz w:val="28"/>
                <w:szCs w:val="28"/>
              </w:rPr>
              <w:t>pause</w:t>
            </w:r>
            <w:proofErr w:type="spellEnd"/>
            <w:r>
              <w:rPr>
                <w:sz w:val="28"/>
                <w:szCs w:val="28"/>
              </w:rPr>
              <w:t xml:space="preserve"> (“P” &amp; “</w:t>
            </w:r>
            <w:proofErr w:type="spellStart"/>
            <w:r>
              <w:rPr>
                <w:sz w:val="28"/>
                <w:szCs w:val="28"/>
              </w:rPr>
              <w:t>Esc</w:t>
            </w:r>
            <w:proofErr w:type="spellEnd"/>
            <w:r>
              <w:rPr>
                <w:sz w:val="28"/>
                <w:szCs w:val="28"/>
              </w:rPr>
              <w:t>”) tuşu ile gelen menü işlevlerini yürütür.</w:t>
            </w:r>
            <w:r w:rsidR="005535D6">
              <w:rPr>
                <w:sz w:val="28"/>
                <w:szCs w:val="28"/>
              </w:rPr>
              <w:t xml:space="preserve"> </w:t>
            </w:r>
            <w:r w:rsidR="00B369D9">
              <w:rPr>
                <w:sz w:val="28"/>
                <w:szCs w:val="28"/>
              </w:rPr>
              <w:t>Oluşturulan</w:t>
            </w:r>
            <w:r>
              <w:rPr>
                <w:sz w:val="28"/>
                <w:szCs w:val="28"/>
              </w:rPr>
              <w:t xml:space="preserve"> metotlar ile oyuna devam, kayıt, kayıttan </w:t>
            </w:r>
            <w:r>
              <w:rPr>
                <w:sz w:val="28"/>
                <w:szCs w:val="28"/>
              </w:rPr>
              <w:lastRenderedPageBreak/>
              <w:t xml:space="preserve">yükleme, </w:t>
            </w:r>
            <w:r w:rsidR="00B369D9">
              <w:rPr>
                <w:sz w:val="28"/>
                <w:szCs w:val="28"/>
              </w:rPr>
              <w:t>ayarlar, çıkış gibi</w:t>
            </w:r>
            <w:r>
              <w:rPr>
                <w:sz w:val="28"/>
                <w:szCs w:val="28"/>
              </w:rPr>
              <w:t xml:space="preserve"> </w:t>
            </w:r>
            <w:r w:rsidR="00B369D9">
              <w:rPr>
                <w:sz w:val="28"/>
                <w:szCs w:val="28"/>
              </w:rPr>
              <w:t>buton işlevlerini yürütür.</w:t>
            </w:r>
          </w:p>
        </w:tc>
      </w:tr>
      <w:tr w:rsidR="003A5C91" w14:paraId="6AB30C0F" w14:textId="77777777" w:rsidTr="00047C8D">
        <w:trPr>
          <w:jc w:val="center"/>
        </w:trPr>
        <w:tc>
          <w:tcPr>
            <w:tcW w:w="1413" w:type="dxa"/>
            <w:vAlign w:val="center"/>
          </w:tcPr>
          <w:p w14:paraId="2F06FD40" w14:textId="5E5EE5B5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4</w:t>
            </w:r>
          </w:p>
        </w:tc>
        <w:tc>
          <w:tcPr>
            <w:tcW w:w="3544" w:type="dxa"/>
            <w:vAlign w:val="center"/>
          </w:tcPr>
          <w:p w14:paraId="3A2E5F7C" w14:textId="18D5DED0" w:rsidR="003A5C91" w:rsidRDefault="000E0A8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tform2Dmove</w:t>
            </w:r>
            <w:r w:rsidR="003A5C91">
              <w:rPr>
                <w:sz w:val="28"/>
                <w:szCs w:val="28"/>
              </w:rPr>
              <w:t>.cs</w:t>
            </w:r>
          </w:p>
        </w:tc>
        <w:tc>
          <w:tcPr>
            <w:tcW w:w="4387" w:type="dxa"/>
          </w:tcPr>
          <w:p w14:paraId="2011ECB8" w14:textId="6748EFDC" w:rsidR="003A5C91" w:rsidRDefault="00B369D9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reketli platform için belirlenen 3 hedef nokta arasında 1-2-3-2-1 sırası ile sürekli kayma hareketi yapmayı sağlar. Oyuncu üzerine geldiğinde </w:t>
            </w:r>
            <w:proofErr w:type="spellStart"/>
            <w:r>
              <w:rPr>
                <w:sz w:val="28"/>
                <w:szCs w:val="28"/>
              </w:rPr>
              <w:t>parent’ı</w:t>
            </w:r>
            <w:proofErr w:type="spellEnd"/>
            <w:r>
              <w:rPr>
                <w:sz w:val="28"/>
                <w:szCs w:val="28"/>
              </w:rPr>
              <w:t xml:space="preserve"> olarak ayarlayarak hareketine oyuncuyu da dahil etmektedir.</w:t>
            </w:r>
          </w:p>
        </w:tc>
      </w:tr>
      <w:tr w:rsidR="003A5C91" w14:paraId="43586F7C" w14:textId="77777777" w:rsidTr="00047C8D">
        <w:trPr>
          <w:jc w:val="center"/>
        </w:trPr>
        <w:tc>
          <w:tcPr>
            <w:tcW w:w="1413" w:type="dxa"/>
            <w:vAlign w:val="center"/>
          </w:tcPr>
          <w:p w14:paraId="71E284A5" w14:textId="799F3887" w:rsidR="003A5C91" w:rsidRDefault="003A5C91" w:rsidP="003A5C9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544" w:type="dxa"/>
            <w:vAlign w:val="center"/>
          </w:tcPr>
          <w:p w14:paraId="1A07AF0C" w14:textId="1878A663" w:rsidR="003A5C91" w:rsidRDefault="000E0A8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aveLoad</w:t>
            </w:r>
            <w:r w:rsidR="00561406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33D311A3" w14:textId="767D14BE" w:rsidR="003A5C91" w:rsidRDefault="003E03AD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yunu kaydetme ve kayıtlı oyunu yükleyerek oyuncuya kaldığı yerden devam etme imkânı sağlamaktadır. Oyuncu verilerini alarak bu dosyayı oyunun </w:t>
            </w:r>
            <w:proofErr w:type="gramStart"/>
            <w:r>
              <w:rPr>
                <w:sz w:val="28"/>
                <w:szCs w:val="28"/>
              </w:rPr>
              <w:t>klasörüne  “</w:t>
            </w:r>
            <w:proofErr w:type="spellStart"/>
            <w:proofErr w:type="gramEnd"/>
            <w:r>
              <w:rPr>
                <w:sz w:val="28"/>
                <w:szCs w:val="28"/>
              </w:rPr>
              <w:t>GameSaveData.save</w:t>
            </w:r>
            <w:proofErr w:type="spellEnd"/>
            <w:r>
              <w:rPr>
                <w:sz w:val="28"/>
                <w:szCs w:val="28"/>
              </w:rPr>
              <w:t>” isimli dosya olarak kaydetmektedir.</w:t>
            </w:r>
          </w:p>
        </w:tc>
      </w:tr>
      <w:tr w:rsidR="00561406" w14:paraId="76A95E9E" w14:textId="77777777" w:rsidTr="00047C8D">
        <w:trPr>
          <w:jc w:val="center"/>
        </w:trPr>
        <w:tc>
          <w:tcPr>
            <w:tcW w:w="1413" w:type="dxa"/>
            <w:vAlign w:val="center"/>
          </w:tcPr>
          <w:p w14:paraId="32B9B6A6" w14:textId="071BA653" w:rsidR="00561406" w:rsidRDefault="00561406" w:rsidP="0056140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544" w:type="dxa"/>
            <w:vAlign w:val="center"/>
          </w:tcPr>
          <w:p w14:paraId="19A0C68A" w14:textId="6894E775" w:rsidR="00561406" w:rsidRDefault="000E0A8C" w:rsidP="0056140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ngleton</w:t>
            </w:r>
            <w:r w:rsidR="00561406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47ED5381" w14:textId="47D90171" w:rsidR="00561406" w:rsidRDefault="0082650C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gramlamada diğer sınıflar </w:t>
            </w:r>
            <w:proofErr w:type="gramStart"/>
            <w:r>
              <w:rPr>
                <w:sz w:val="28"/>
                <w:szCs w:val="28"/>
              </w:rPr>
              <w:t xml:space="preserve">ile  </w:t>
            </w:r>
            <w:proofErr w:type="spellStart"/>
            <w:r>
              <w:rPr>
                <w:sz w:val="28"/>
                <w:szCs w:val="28"/>
              </w:rPr>
              <w:t>implementasyonda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kullanılacak olan soyut tanımlı sınıftır.</w:t>
            </w:r>
          </w:p>
        </w:tc>
      </w:tr>
      <w:tr w:rsidR="00561406" w14:paraId="0BA82068" w14:textId="77777777" w:rsidTr="00047C8D">
        <w:trPr>
          <w:jc w:val="center"/>
        </w:trPr>
        <w:tc>
          <w:tcPr>
            <w:tcW w:w="1413" w:type="dxa"/>
            <w:vAlign w:val="center"/>
          </w:tcPr>
          <w:p w14:paraId="05AB6F20" w14:textId="541EB90A" w:rsidR="00561406" w:rsidRDefault="00561406" w:rsidP="0056140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544" w:type="dxa"/>
            <w:vAlign w:val="center"/>
          </w:tcPr>
          <w:p w14:paraId="1CD2BF85" w14:textId="122544EC" w:rsidR="00561406" w:rsidRDefault="000E0A8C" w:rsidP="00561406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oundManager</w:t>
            </w:r>
            <w:r w:rsidR="00561406">
              <w:rPr>
                <w:sz w:val="28"/>
                <w:szCs w:val="28"/>
              </w:rPr>
              <w:t>.cs</w:t>
            </w:r>
            <w:proofErr w:type="spellEnd"/>
          </w:p>
        </w:tc>
        <w:tc>
          <w:tcPr>
            <w:tcW w:w="4387" w:type="dxa"/>
          </w:tcPr>
          <w:p w14:paraId="5C0A2130" w14:textId="72D9782C" w:rsidR="00561406" w:rsidRDefault="0082650C" w:rsidP="00E72685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yun müziklerinin kontrolünü sağlamakta </w:t>
            </w:r>
            <w:proofErr w:type="gramStart"/>
            <w:r>
              <w:rPr>
                <w:sz w:val="28"/>
                <w:szCs w:val="28"/>
              </w:rPr>
              <w:t>ve  sahnelere</w:t>
            </w:r>
            <w:proofErr w:type="gramEnd"/>
            <w:r>
              <w:rPr>
                <w:sz w:val="28"/>
                <w:szCs w:val="28"/>
              </w:rPr>
              <w:t xml:space="preserve"> göre değişiklik durumlarını yönetmektedir.</w:t>
            </w:r>
          </w:p>
        </w:tc>
      </w:tr>
      <w:bookmarkEnd w:id="1"/>
    </w:tbl>
    <w:p w14:paraId="32596A36" w14:textId="77777777" w:rsidR="00031D31" w:rsidRDefault="00031D31" w:rsidP="00031D31">
      <w:pPr>
        <w:jc w:val="both"/>
        <w:rPr>
          <w:b/>
          <w:bCs/>
          <w:sz w:val="28"/>
          <w:szCs w:val="28"/>
        </w:rPr>
      </w:pPr>
    </w:p>
    <w:p w14:paraId="1B50D375" w14:textId="77777777" w:rsidR="004A1ED4" w:rsidRDefault="004A1ED4" w:rsidP="00031D31">
      <w:pPr>
        <w:jc w:val="both"/>
        <w:rPr>
          <w:b/>
          <w:bCs/>
          <w:sz w:val="28"/>
          <w:szCs w:val="28"/>
        </w:rPr>
      </w:pPr>
    </w:p>
    <w:p w14:paraId="65FD6EE5" w14:textId="58515219" w:rsidR="000A7DDE" w:rsidRDefault="00393458" w:rsidP="00031D31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reketli Platform</w:t>
      </w:r>
    </w:p>
    <w:p w14:paraId="5C57FF5E" w14:textId="77777777" w:rsidR="00393458" w:rsidRDefault="00393458" w:rsidP="00031D31">
      <w:pPr>
        <w:jc w:val="both"/>
        <w:rPr>
          <w:sz w:val="28"/>
          <w:szCs w:val="28"/>
        </w:rPr>
      </w:pPr>
      <w:r w:rsidRPr="00393458">
        <w:rPr>
          <w:sz w:val="28"/>
          <w:szCs w:val="28"/>
        </w:rPr>
        <w:t xml:space="preserve">Oyunda geçiş yolu üzerinde </w:t>
      </w:r>
      <w:r>
        <w:rPr>
          <w:sz w:val="28"/>
          <w:szCs w:val="28"/>
        </w:rPr>
        <w:t xml:space="preserve">iki uzak zemin arasında ilerleyebilmek için üzerinden geçilmesi gereken hareketli platform oluşturulmuştur. Oyuncu bu platform üzerinde kalırsa platform oyuncuyu da alarak hareketine devam edecektir. </w:t>
      </w:r>
    </w:p>
    <w:p w14:paraId="5BB3DBD3" w14:textId="1FD23224" w:rsidR="00393458" w:rsidRDefault="00393458" w:rsidP="00031D31">
      <w:pPr>
        <w:jc w:val="both"/>
        <w:rPr>
          <w:sz w:val="28"/>
          <w:szCs w:val="28"/>
        </w:rPr>
      </w:pPr>
      <w:r>
        <w:rPr>
          <w:sz w:val="28"/>
          <w:szCs w:val="28"/>
        </w:rPr>
        <w:t>Platformun hareketi sırasıyla belirlenen 3 nokta üzerinden olmaktadır. Hedef noktalar, y ve z eksenleri sabit, x eksenleri artarak ilerleyen düzlem üzerinde bulunmaktadır.</w:t>
      </w:r>
      <w:r w:rsidR="006679FC">
        <w:rPr>
          <w:sz w:val="28"/>
          <w:szCs w:val="28"/>
        </w:rPr>
        <w:t xml:space="preserve"> </w:t>
      </w:r>
      <w:r>
        <w:rPr>
          <w:sz w:val="28"/>
          <w:szCs w:val="28"/>
        </w:rPr>
        <w:t>(Şekil 1)</w:t>
      </w:r>
    </w:p>
    <w:p w14:paraId="095471FB" w14:textId="77777777" w:rsidR="006679FC" w:rsidRDefault="006679FC" w:rsidP="006679FC">
      <w:pPr>
        <w:keepNext/>
        <w:jc w:val="both"/>
      </w:pPr>
      <w:r w:rsidRPr="006679FC">
        <w:rPr>
          <w:sz w:val="28"/>
          <w:szCs w:val="28"/>
        </w:rPr>
        <w:drawing>
          <wp:inline distT="0" distB="0" distL="0" distR="0" wp14:anchorId="5CADFD96" wp14:editId="3340480D">
            <wp:extent cx="5939790" cy="1052830"/>
            <wp:effectExtent l="0" t="0" r="381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63BC" w14:textId="1352EABF" w:rsidR="006679FC" w:rsidRDefault="006679FC" w:rsidP="006679FC">
      <w:pPr>
        <w:pStyle w:val="Caption"/>
        <w:jc w:val="both"/>
      </w:pPr>
      <w:r>
        <w:t xml:space="preserve">Şekil </w:t>
      </w:r>
      <w:fldSimple w:instr=" SEQ Şekil \* ARABIC ">
        <w:r w:rsidR="0001193A">
          <w:rPr>
            <w:noProof/>
          </w:rPr>
          <w:t>1</w:t>
        </w:r>
      </w:fldSimple>
      <w:r>
        <w:t xml:space="preserve"> Hareketli Platform</w:t>
      </w:r>
    </w:p>
    <w:p w14:paraId="13B19398" w14:textId="150B8757" w:rsidR="00E27547" w:rsidRDefault="00E27547" w:rsidP="00E27547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Düşman Ruhu </w:t>
      </w:r>
      <w:r>
        <w:rPr>
          <w:b/>
          <w:bCs/>
          <w:sz w:val="28"/>
          <w:szCs w:val="28"/>
        </w:rPr>
        <w:t>Oluşturma (</w:t>
      </w:r>
      <w:proofErr w:type="spellStart"/>
      <w:r>
        <w:rPr>
          <w:b/>
          <w:bCs/>
          <w:sz w:val="28"/>
          <w:szCs w:val="28"/>
        </w:rPr>
        <w:t>Particle</w:t>
      </w:r>
      <w:proofErr w:type="spellEnd"/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System</w:t>
      </w:r>
      <w:proofErr w:type="spellEnd"/>
      <w:r>
        <w:rPr>
          <w:b/>
          <w:bCs/>
          <w:sz w:val="28"/>
          <w:szCs w:val="28"/>
        </w:rPr>
        <w:t>)</w:t>
      </w:r>
    </w:p>
    <w:p w14:paraId="7653C8E7" w14:textId="5F717EB3" w:rsidR="00E27547" w:rsidRDefault="00E27547" w:rsidP="00E27547">
      <w:pPr>
        <w:jc w:val="both"/>
        <w:rPr>
          <w:sz w:val="28"/>
          <w:szCs w:val="28"/>
        </w:rPr>
      </w:pPr>
      <w:r w:rsidRPr="00E27547">
        <w:rPr>
          <w:sz w:val="28"/>
          <w:szCs w:val="28"/>
        </w:rPr>
        <w:t>Düşman karakter</w:t>
      </w:r>
      <w:r w:rsidR="00D93787">
        <w:rPr>
          <w:sz w:val="28"/>
          <w:szCs w:val="28"/>
        </w:rPr>
        <w:t>,</w:t>
      </w:r>
      <w:r w:rsidRPr="00E27547">
        <w:rPr>
          <w:sz w:val="28"/>
          <w:szCs w:val="28"/>
        </w:rPr>
        <w:t xml:space="preserve"> oyuncu tarafından öldürüldüğünde ortaya düşman ruhu çıkması için partikül sistemi kullanılmıştır. </w:t>
      </w:r>
      <w:r w:rsidR="00F3216A">
        <w:rPr>
          <w:sz w:val="28"/>
          <w:szCs w:val="28"/>
        </w:rPr>
        <w:t xml:space="preserve">Kişisel tasarım katkısı olarak </w:t>
      </w:r>
      <w:r w:rsidR="00595AD9">
        <w:rPr>
          <w:sz w:val="28"/>
          <w:szCs w:val="28"/>
        </w:rPr>
        <w:t>Şekil 2</w:t>
      </w:r>
      <w:r w:rsidR="00595AD9">
        <w:rPr>
          <w:sz w:val="28"/>
          <w:szCs w:val="28"/>
        </w:rPr>
        <w:t xml:space="preserve">’de görülebileceği gibi </w:t>
      </w:r>
      <w:r w:rsidR="00F3216A">
        <w:rPr>
          <w:sz w:val="28"/>
          <w:szCs w:val="28"/>
        </w:rPr>
        <w:t xml:space="preserve">öldürülen düşmanın </w:t>
      </w:r>
      <w:r w:rsidR="00D93787">
        <w:rPr>
          <w:sz w:val="28"/>
          <w:szCs w:val="28"/>
        </w:rPr>
        <w:t>pelerini partikü</w:t>
      </w:r>
      <w:r w:rsidR="00595AD9">
        <w:rPr>
          <w:sz w:val="28"/>
          <w:szCs w:val="28"/>
        </w:rPr>
        <w:t>l</w:t>
      </w:r>
      <w:r w:rsidR="00D93787">
        <w:rPr>
          <w:sz w:val="28"/>
          <w:szCs w:val="28"/>
        </w:rPr>
        <w:t xml:space="preserve"> olarak </w:t>
      </w:r>
      <w:r w:rsidR="00595AD9">
        <w:rPr>
          <w:sz w:val="28"/>
          <w:szCs w:val="28"/>
        </w:rPr>
        <w:t>belirlenmiştir</w:t>
      </w:r>
      <w:r w:rsidR="00D93787">
        <w:rPr>
          <w:sz w:val="28"/>
          <w:szCs w:val="28"/>
        </w:rPr>
        <w:t>.</w:t>
      </w:r>
      <w:r w:rsidR="00595AD9">
        <w:rPr>
          <w:sz w:val="28"/>
          <w:szCs w:val="28"/>
        </w:rPr>
        <w:t xml:space="preserve"> </w:t>
      </w:r>
      <w:proofErr w:type="spellStart"/>
      <w:proofErr w:type="gramStart"/>
      <w:r w:rsidR="00595AD9">
        <w:rPr>
          <w:sz w:val="28"/>
          <w:szCs w:val="28"/>
        </w:rPr>
        <w:t>Unity</w:t>
      </w:r>
      <w:proofErr w:type="spellEnd"/>
      <w:r w:rsidR="00595AD9">
        <w:rPr>
          <w:sz w:val="28"/>
          <w:szCs w:val="28"/>
        </w:rPr>
        <w:t xml:space="preserve"> </w:t>
      </w:r>
      <w:r w:rsidR="00D93787">
        <w:rPr>
          <w:sz w:val="28"/>
          <w:szCs w:val="28"/>
        </w:rPr>
        <w:t xml:space="preserve"> </w:t>
      </w:r>
      <w:proofErr w:type="spellStart"/>
      <w:r w:rsidR="00595AD9">
        <w:rPr>
          <w:sz w:val="28"/>
          <w:szCs w:val="28"/>
        </w:rPr>
        <w:t>Particle</w:t>
      </w:r>
      <w:proofErr w:type="spellEnd"/>
      <w:proofErr w:type="gramEnd"/>
      <w:r w:rsidR="00595AD9">
        <w:rPr>
          <w:sz w:val="28"/>
          <w:szCs w:val="28"/>
        </w:rPr>
        <w:t xml:space="preserve"> Pack 5.x (Şekil 3) desteği alınarak pelerinlere ruh görünümü verilmiştir.</w:t>
      </w:r>
    </w:p>
    <w:p w14:paraId="04361DD3" w14:textId="77777777" w:rsidR="00595AD9" w:rsidRDefault="00595AD9" w:rsidP="00595AD9">
      <w:pPr>
        <w:keepNext/>
        <w:jc w:val="both"/>
      </w:pPr>
      <w:r w:rsidRPr="00595AD9">
        <w:rPr>
          <w:sz w:val="28"/>
          <w:szCs w:val="28"/>
        </w:rPr>
        <w:drawing>
          <wp:inline distT="0" distB="0" distL="0" distR="0" wp14:anchorId="6AA94E3B" wp14:editId="43E44124">
            <wp:extent cx="5939790" cy="2756535"/>
            <wp:effectExtent l="0" t="0" r="3810" b="5715"/>
            <wp:docPr id="33" name="Picture 3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websit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500C" w14:textId="0819C8F9" w:rsidR="00595AD9" w:rsidRDefault="00595AD9" w:rsidP="00595AD9">
      <w:pPr>
        <w:pStyle w:val="Caption"/>
        <w:jc w:val="both"/>
        <w:rPr>
          <w:sz w:val="28"/>
          <w:szCs w:val="28"/>
        </w:rPr>
      </w:pPr>
      <w:r>
        <w:t xml:space="preserve">Şekil </w:t>
      </w:r>
      <w:fldSimple w:instr=" SEQ Şekil \* ARABIC ">
        <w:r w:rsidR="0001193A">
          <w:rPr>
            <w:noProof/>
          </w:rPr>
          <w:t>2</w:t>
        </w:r>
      </w:fldSimple>
      <w:r>
        <w:t xml:space="preserve"> Düşman Ruh Oluşumu</w:t>
      </w:r>
    </w:p>
    <w:p w14:paraId="724DE785" w14:textId="77777777" w:rsidR="00595AD9" w:rsidRDefault="00595AD9" w:rsidP="00595AD9">
      <w:pPr>
        <w:keepNext/>
        <w:jc w:val="both"/>
      </w:pPr>
      <w:r w:rsidRPr="00595AD9">
        <w:rPr>
          <w:sz w:val="28"/>
          <w:szCs w:val="28"/>
        </w:rPr>
        <w:drawing>
          <wp:inline distT="0" distB="0" distL="0" distR="0" wp14:anchorId="1D95057B" wp14:editId="24B2349F">
            <wp:extent cx="5939790" cy="2918460"/>
            <wp:effectExtent l="0" t="0" r="3810" b="0"/>
            <wp:docPr id="34" name="Picture 3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A screenshot of a computer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08C2D" w14:textId="765C8171" w:rsidR="00595AD9" w:rsidRPr="00E27547" w:rsidRDefault="00595AD9" w:rsidP="00595AD9">
      <w:pPr>
        <w:pStyle w:val="Caption"/>
        <w:jc w:val="both"/>
        <w:rPr>
          <w:sz w:val="28"/>
          <w:szCs w:val="28"/>
        </w:rPr>
      </w:pPr>
      <w:r>
        <w:t xml:space="preserve">Şekil </w:t>
      </w:r>
      <w:fldSimple w:instr=" SEQ Şekil \* ARABIC ">
        <w:r w:rsidR="0001193A">
          <w:rPr>
            <w:noProof/>
          </w:rPr>
          <w:t>3</w:t>
        </w:r>
      </w:fldSimple>
      <w:r>
        <w:t xml:space="preserve"> </w:t>
      </w:r>
      <w:proofErr w:type="spellStart"/>
      <w:r>
        <w:t>Unity</w:t>
      </w:r>
      <w:proofErr w:type="spellEnd"/>
      <w:r>
        <w:t xml:space="preserve"> </w:t>
      </w:r>
      <w:proofErr w:type="spellStart"/>
      <w:r>
        <w:t>Particle</w:t>
      </w:r>
      <w:proofErr w:type="spellEnd"/>
      <w:r>
        <w:t xml:space="preserve"> Pack 5.x</w:t>
      </w:r>
    </w:p>
    <w:p w14:paraId="6C79B214" w14:textId="21D0DE94" w:rsidR="00E27547" w:rsidRDefault="00E27547" w:rsidP="006679FC">
      <w:pPr>
        <w:jc w:val="both"/>
        <w:rPr>
          <w:sz w:val="28"/>
          <w:szCs w:val="28"/>
        </w:rPr>
      </w:pPr>
    </w:p>
    <w:p w14:paraId="64F7A30A" w14:textId="0B369738" w:rsidR="00595AD9" w:rsidRDefault="00595AD9" w:rsidP="006679FC">
      <w:pPr>
        <w:jc w:val="both"/>
        <w:rPr>
          <w:sz w:val="28"/>
          <w:szCs w:val="28"/>
        </w:rPr>
      </w:pPr>
    </w:p>
    <w:p w14:paraId="4853F7FD" w14:textId="77777777" w:rsidR="00595AD9" w:rsidRDefault="00595AD9" w:rsidP="006679FC">
      <w:pPr>
        <w:jc w:val="both"/>
        <w:rPr>
          <w:sz w:val="28"/>
          <w:szCs w:val="28"/>
        </w:rPr>
      </w:pPr>
    </w:p>
    <w:p w14:paraId="0BBFC866" w14:textId="1FA2DB22" w:rsidR="00E27547" w:rsidRDefault="00E27547" w:rsidP="006679FC">
      <w:pPr>
        <w:jc w:val="both"/>
        <w:rPr>
          <w:sz w:val="28"/>
          <w:szCs w:val="28"/>
        </w:rPr>
      </w:pPr>
    </w:p>
    <w:p w14:paraId="1785A10A" w14:textId="65D0865F" w:rsidR="00031D31" w:rsidRDefault="00393458" w:rsidP="006679FC">
      <w:pPr>
        <w:jc w:val="both"/>
        <w:rPr>
          <w:b/>
          <w:bCs/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="006679FC">
        <w:rPr>
          <w:b/>
          <w:bCs/>
          <w:sz w:val="28"/>
          <w:szCs w:val="28"/>
        </w:rPr>
        <w:t>Düşman Ruhu Alma</w:t>
      </w:r>
    </w:p>
    <w:p w14:paraId="4EB518DA" w14:textId="180E0959" w:rsidR="006679FC" w:rsidRDefault="006679FC" w:rsidP="006679FC">
      <w:pPr>
        <w:jc w:val="both"/>
        <w:rPr>
          <w:sz w:val="28"/>
          <w:szCs w:val="28"/>
        </w:rPr>
      </w:pPr>
      <w:r w:rsidRPr="006679FC">
        <w:rPr>
          <w:sz w:val="28"/>
          <w:szCs w:val="28"/>
        </w:rPr>
        <w:t>Oyunda öldürülen her düşman için ortaya çıkan ruh</w:t>
      </w:r>
      <w:r w:rsidR="00B27998">
        <w:rPr>
          <w:sz w:val="28"/>
          <w:szCs w:val="28"/>
        </w:rPr>
        <w:t xml:space="preserve"> (Şekil 2)</w:t>
      </w:r>
      <w:r w:rsidRPr="006679FC">
        <w:rPr>
          <w:sz w:val="28"/>
          <w:szCs w:val="28"/>
        </w:rPr>
        <w:t xml:space="preserve"> oyuncu tarafından alınabilmektedir.</w:t>
      </w:r>
      <w:r>
        <w:rPr>
          <w:sz w:val="28"/>
          <w:szCs w:val="28"/>
        </w:rPr>
        <w:t xml:space="preserve"> Oyundaki bir skor verisi olarak </w:t>
      </w:r>
      <w:r w:rsidR="00B27998">
        <w:rPr>
          <w:sz w:val="28"/>
          <w:szCs w:val="28"/>
        </w:rPr>
        <w:t>d</w:t>
      </w:r>
      <w:r>
        <w:rPr>
          <w:sz w:val="28"/>
          <w:szCs w:val="28"/>
        </w:rPr>
        <w:t>a değerlendirilebilecek olan bu veri Şekil 2’de görüldüğü gibi ekranın sağ üst bölümüne sabitlenmiştir.</w:t>
      </w:r>
      <w:r w:rsidR="00B27998">
        <w:rPr>
          <w:sz w:val="28"/>
          <w:szCs w:val="28"/>
        </w:rPr>
        <w:t xml:space="preserve"> Her düşman öldürüldüğünde ortaya çıkan ruh toplanarak sayı artırılmaktadır.</w:t>
      </w:r>
    </w:p>
    <w:p w14:paraId="4964D89D" w14:textId="77777777" w:rsidR="002F7C5F" w:rsidRDefault="002F7C5F" w:rsidP="002F7C5F">
      <w:pPr>
        <w:keepNext/>
        <w:jc w:val="both"/>
      </w:pPr>
      <w:r w:rsidRPr="002F7C5F">
        <w:rPr>
          <w:sz w:val="28"/>
          <w:szCs w:val="28"/>
        </w:rPr>
        <w:drawing>
          <wp:inline distT="0" distB="0" distL="0" distR="0" wp14:anchorId="1DD6E8B5" wp14:editId="58AA3634">
            <wp:extent cx="5906324" cy="2257740"/>
            <wp:effectExtent l="0" t="0" r="0" b="9525"/>
            <wp:docPr id="36" name="Picture 36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pplicatio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96429" w14:textId="3410698E" w:rsidR="00B27998" w:rsidRDefault="002F7C5F" w:rsidP="002F7C5F">
      <w:pPr>
        <w:pStyle w:val="Caption"/>
        <w:jc w:val="both"/>
        <w:rPr>
          <w:sz w:val="28"/>
          <w:szCs w:val="28"/>
        </w:rPr>
      </w:pPr>
      <w:r>
        <w:t xml:space="preserve">Şekil </w:t>
      </w:r>
      <w:fldSimple w:instr=" SEQ Şekil \* ARABIC ">
        <w:r w:rsidR="0001193A">
          <w:rPr>
            <w:noProof/>
          </w:rPr>
          <w:t>4</w:t>
        </w:r>
      </w:fldSimple>
      <w:r>
        <w:t xml:space="preserve"> Ruh Toplama Sistemi</w:t>
      </w:r>
    </w:p>
    <w:p w14:paraId="796D371D" w14:textId="148865D7" w:rsidR="006679FC" w:rsidRPr="00B27998" w:rsidRDefault="00595AD9" w:rsidP="00B27998">
      <w:pPr>
        <w:keepNext/>
        <w:jc w:val="both"/>
      </w:pPr>
      <w:r>
        <w:t xml:space="preserve"> </w:t>
      </w:r>
    </w:p>
    <w:p w14:paraId="70E9A671" w14:textId="7C5AB24B" w:rsidR="003839A4" w:rsidRDefault="003839A4" w:rsidP="003839A4">
      <w:pPr>
        <w:keepNext/>
        <w:jc w:val="center"/>
      </w:pPr>
    </w:p>
    <w:p w14:paraId="148302BC" w14:textId="77777777" w:rsidR="00F27F10" w:rsidRDefault="00F27F10" w:rsidP="00031D31">
      <w:pPr>
        <w:rPr>
          <w:sz w:val="28"/>
          <w:szCs w:val="28"/>
        </w:rPr>
      </w:pPr>
    </w:p>
    <w:p w14:paraId="1A70181D" w14:textId="5703FC6C" w:rsidR="00031D31" w:rsidRDefault="002F7C5F" w:rsidP="00031D31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Arkaplan</w:t>
      </w:r>
      <w:proofErr w:type="spellEnd"/>
      <w:r>
        <w:rPr>
          <w:b/>
          <w:bCs/>
          <w:sz w:val="28"/>
          <w:szCs w:val="28"/>
        </w:rPr>
        <w:t xml:space="preserve"> Tasarımı</w:t>
      </w:r>
    </w:p>
    <w:p w14:paraId="4EF793E0" w14:textId="64214F1A" w:rsidR="002F7C5F" w:rsidRDefault="008F70B2" w:rsidP="00031D31">
      <w:pPr>
        <w:rPr>
          <w:sz w:val="28"/>
          <w:szCs w:val="28"/>
        </w:rPr>
      </w:pPr>
      <w:proofErr w:type="spellStart"/>
      <w:r w:rsidRPr="008F70B2">
        <w:rPr>
          <w:sz w:val="28"/>
          <w:szCs w:val="28"/>
        </w:rPr>
        <w:t>Arkaplan</w:t>
      </w:r>
      <w:proofErr w:type="spellEnd"/>
      <w:r w:rsidRPr="008F70B2">
        <w:rPr>
          <w:sz w:val="28"/>
          <w:szCs w:val="28"/>
        </w:rPr>
        <w:t xml:space="preserve"> olarak çöl ortamı </w:t>
      </w:r>
      <w:r>
        <w:rPr>
          <w:sz w:val="28"/>
          <w:szCs w:val="28"/>
        </w:rPr>
        <w:t xml:space="preserve">hissini </w:t>
      </w:r>
      <w:r w:rsidRPr="008F70B2">
        <w:rPr>
          <w:sz w:val="28"/>
          <w:szCs w:val="28"/>
        </w:rPr>
        <w:t xml:space="preserve">derinleştiren </w:t>
      </w:r>
      <w:hyperlink r:id="rId13" w:history="1">
        <w:r w:rsidRPr="00A03511">
          <w:rPr>
            <w:rStyle w:val="Hyperlink"/>
            <w:sz w:val="28"/>
            <w:szCs w:val="28"/>
          </w:rPr>
          <w:t>https://craftpix.net/freebies/free-desert-scrolling-2d-game-backgrounds/</w:t>
        </w:r>
      </w:hyperlink>
      <w:r>
        <w:rPr>
          <w:sz w:val="28"/>
          <w:szCs w:val="28"/>
        </w:rPr>
        <w:t xml:space="preserve"> adresinde yer alan çöl görsellerinden yararlanılmıştır. Bu görseller 5 aşamalı olarak z ekseninde kaydırılmak üzere kullanılmıştır. Her aşamaya ait görsel Şekil 5’</w:t>
      </w:r>
      <w:r w:rsidR="00732028">
        <w:rPr>
          <w:sz w:val="28"/>
          <w:szCs w:val="28"/>
        </w:rPr>
        <w:t>te</w:t>
      </w:r>
      <w:r>
        <w:rPr>
          <w:sz w:val="28"/>
          <w:szCs w:val="28"/>
        </w:rPr>
        <w:t xml:space="preserve"> görüldüğü gibidir.</w:t>
      </w:r>
      <w:r w:rsidR="00732028">
        <w:rPr>
          <w:sz w:val="28"/>
          <w:szCs w:val="28"/>
        </w:rPr>
        <w:t xml:space="preserve"> </w:t>
      </w:r>
    </w:p>
    <w:p w14:paraId="6CE48D68" w14:textId="72E6C0C5" w:rsidR="00732028" w:rsidRDefault="00732028" w:rsidP="00031D31">
      <w:pPr>
        <w:rPr>
          <w:sz w:val="28"/>
          <w:szCs w:val="28"/>
        </w:rPr>
      </w:pPr>
      <w:r>
        <w:rPr>
          <w:sz w:val="28"/>
          <w:szCs w:val="28"/>
        </w:rPr>
        <w:t>Farklı görsellerin üst üste gelmesiyle oluşan ve hareket izlenimini veren görsel akışı “</w:t>
      </w:r>
      <w:proofErr w:type="spellStart"/>
      <w:r>
        <w:rPr>
          <w:sz w:val="28"/>
          <w:szCs w:val="28"/>
        </w:rPr>
        <w:t>BgParallaxScroll.cs</w:t>
      </w:r>
      <w:proofErr w:type="spellEnd"/>
      <w:r>
        <w:rPr>
          <w:sz w:val="28"/>
          <w:szCs w:val="28"/>
        </w:rPr>
        <w:t xml:space="preserve">” isimli </w:t>
      </w:r>
      <w:proofErr w:type="spellStart"/>
      <w:r>
        <w:rPr>
          <w:sz w:val="28"/>
          <w:szCs w:val="28"/>
        </w:rPr>
        <w:t>script</w:t>
      </w:r>
      <w:proofErr w:type="spellEnd"/>
      <w:r>
        <w:rPr>
          <w:sz w:val="28"/>
          <w:szCs w:val="28"/>
        </w:rPr>
        <w:t xml:space="preserve"> dosyası ile kontrol edilmektedir.</w:t>
      </w:r>
    </w:p>
    <w:p w14:paraId="197E49BE" w14:textId="2C40968E" w:rsidR="00732028" w:rsidRDefault="00732028" w:rsidP="00031D31">
      <w:pPr>
        <w:rPr>
          <w:sz w:val="28"/>
          <w:szCs w:val="28"/>
        </w:rPr>
      </w:pPr>
      <w:r>
        <w:rPr>
          <w:sz w:val="28"/>
          <w:szCs w:val="28"/>
        </w:rPr>
        <w:t xml:space="preserve">Bu dosya oyuncunun hareketini izleyip </w:t>
      </w:r>
      <w:proofErr w:type="spellStart"/>
      <w:r>
        <w:rPr>
          <w:sz w:val="28"/>
          <w:szCs w:val="28"/>
        </w:rPr>
        <w:t>arkaplan</w:t>
      </w:r>
      <w:proofErr w:type="spellEnd"/>
      <w:r>
        <w:rPr>
          <w:sz w:val="28"/>
          <w:szCs w:val="28"/>
        </w:rPr>
        <w:t xml:space="preserve"> görselini ters yönde hareket etmesini sağlayacak şekilde kodlanmıştır.</w:t>
      </w:r>
    </w:p>
    <w:p w14:paraId="15EE8C45" w14:textId="77777777" w:rsidR="00732028" w:rsidRDefault="00732028" w:rsidP="00732028">
      <w:pPr>
        <w:keepNext/>
      </w:pPr>
      <w:r w:rsidRPr="00732028">
        <w:rPr>
          <w:sz w:val="28"/>
          <w:szCs w:val="28"/>
        </w:rPr>
        <w:lastRenderedPageBreak/>
        <w:drawing>
          <wp:inline distT="0" distB="0" distL="0" distR="0" wp14:anchorId="2C52D211" wp14:editId="49E448FA">
            <wp:extent cx="5939790" cy="4686300"/>
            <wp:effectExtent l="0" t="0" r="3810" b="0"/>
            <wp:docPr id="42" name="Picture 42" descr="A picture containing text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differen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8836B" w14:textId="387A10ED" w:rsidR="00732028" w:rsidRDefault="00732028" w:rsidP="00732028">
      <w:pPr>
        <w:pStyle w:val="Caption"/>
        <w:rPr>
          <w:sz w:val="28"/>
          <w:szCs w:val="28"/>
        </w:rPr>
      </w:pPr>
      <w:r>
        <w:t xml:space="preserve">Şekil </w:t>
      </w:r>
      <w:fldSimple w:instr=" SEQ Şekil \* ARABIC ">
        <w:r w:rsidR="0001193A">
          <w:rPr>
            <w:noProof/>
          </w:rPr>
          <w:t>5</w:t>
        </w:r>
      </w:fldSimple>
      <w:r>
        <w:t xml:space="preserve"> </w:t>
      </w:r>
      <w:proofErr w:type="spellStart"/>
      <w:r>
        <w:t>Arkaplan</w:t>
      </w:r>
      <w:proofErr w:type="spellEnd"/>
      <w:r>
        <w:t xml:space="preserve"> Görselleri</w:t>
      </w:r>
    </w:p>
    <w:p w14:paraId="189A14C3" w14:textId="6A1B48AA" w:rsidR="00110DC2" w:rsidRDefault="00110DC2" w:rsidP="00031D31">
      <w:pPr>
        <w:rPr>
          <w:sz w:val="28"/>
          <w:szCs w:val="28"/>
        </w:rPr>
      </w:pPr>
    </w:p>
    <w:p w14:paraId="33BF9B11" w14:textId="03AB125C" w:rsidR="00110DC2" w:rsidRDefault="00732028" w:rsidP="00031D3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nü – İç Menü</w:t>
      </w:r>
    </w:p>
    <w:p w14:paraId="54EC15BC" w14:textId="4E0052AF" w:rsidR="00732028" w:rsidRDefault="00732028" w:rsidP="00031D31">
      <w:pPr>
        <w:rPr>
          <w:b/>
          <w:bCs/>
          <w:sz w:val="28"/>
          <w:szCs w:val="28"/>
        </w:rPr>
      </w:pPr>
      <w:r w:rsidRPr="003E33AC">
        <w:rPr>
          <w:sz w:val="28"/>
          <w:szCs w:val="28"/>
        </w:rPr>
        <w:t xml:space="preserve">Oyunun girişinde oyuncuyu karşılayan ve isteğini </w:t>
      </w:r>
      <w:r w:rsidR="003E33AC" w:rsidRPr="003E33AC">
        <w:rPr>
          <w:sz w:val="28"/>
          <w:szCs w:val="28"/>
        </w:rPr>
        <w:t>alan ana menü tasarlanmıştır. Bunun yanında oyun içerisinde “P” veya “</w:t>
      </w:r>
      <w:proofErr w:type="spellStart"/>
      <w:r w:rsidR="003E33AC" w:rsidRPr="003E33AC">
        <w:rPr>
          <w:sz w:val="28"/>
          <w:szCs w:val="28"/>
        </w:rPr>
        <w:t>Esc</w:t>
      </w:r>
      <w:proofErr w:type="spellEnd"/>
      <w:r w:rsidR="003E33AC" w:rsidRPr="003E33AC">
        <w:rPr>
          <w:sz w:val="28"/>
          <w:szCs w:val="28"/>
        </w:rPr>
        <w:t>” tuşlarıyla tetiklenen “</w:t>
      </w:r>
      <w:proofErr w:type="spellStart"/>
      <w:r w:rsidR="003E33AC" w:rsidRPr="003E33AC">
        <w:rPr>
          <w:sz w:val="28"/>
          <w:szCs w:val="28"/>
        </w:rPr>
        <w:t>InGameCanvas.cs</w:t>
      </w:r>
      <w:proofErr w:type="spellEnd"/>
      <w:r w:rsidR="003E33AC" w:rsidRPr="003E33AC">
        <w:rPr>
          <w:sz w:val="28"/>
          <w:szCs w:val="28"/>
        </w:rPr>
        <w:t xml:space="preserve">” </w:t>
      </w:r>
      <w:proofErr w:type="spellStart"/>
      <w:r w:rsidR="003E33AC" w:rsidRPr="003E33AC">
        <w:rPr>
          <w:sz w:val="28"/>
          <w:szCs w:val="28"/>
        </w:rPr>
        <w:t>script</w:t>
      </w:r>
      <w:proofErr w:type="spellEnd"/>
      <w:r w:rsidR="003E33AC" w:rsidRPr="003E33AC">
        <w:rPr>
          <w:sz w:val="28"/>
          <w:szCs w:val="28"/>
        </w:rPr>
        <w:t xml:space="preserve"> dosyasındaki Update metodu ile </w:t>
      </w:r>
      <w:r w:rsidR="003E33AC">
        <w:rPr>
          <w:sz w:val="28"/>
          <w:szCs w:val="28"/>
        </w:rPr>
        <w:t xml:space="preserve">sürekli kontrol edilen </w:t>
      </w:r>
      <w:r w:rsidR="003E33AC" w:rsidRPr="003E33AC">
        <w:rPr>
          <w:sz w:val="28"/>
          <w:szCs w:val="28"/>
        </w:rPr>
        <w:t>duraklama isteğine cevap vere</w:t>
      </w:r>
      <w:r w:rsidR="003E33AC">
        <w:rPr>
          <w:sz w:val="28"/>
          <w:szCs w:val="28"/>
        </w:rPr>
        <w:t>cek</w:t>
      </w:r>
      <w:r w:rsidR="003E33AC" w:rsidRPr="003E33AC">
        <w:rPr>
          <w:sz w:val="28"/>
          <w:szCs w:val="28"/>
        </w:rPr>
        <w:t xml:space="preserve"> iç menü de bulunmaktadır.</w:t>
      </w:r>
      <w:r>
        <w:rPr>
          <w:b/>
          <w:bCs/>
          <w:sz w:val="28"/>
          <w:szCs w:val="28"/>
        </w:rPr>
        <w:t xml:space="preserve"> </w:t>
      </w:r>
    </w:p>
    <w:p w14:paraId="7D70E43A" w14:textId="6689D147" w:rsidR="003E33AC" w:rsidRDefault="003E33AC" w:rsidP="00031D31">
      <w:pPr>
        <w:rPr>
          <w:sz w:val="28"/>
          <w:szCs w:val="28"/>
        </w:rPr>
      </w:pPr>
      <w:r w:rsidRPr="003E33AC">
        <w:rPr>
          <w:sz w:val="28"/>
          <w:szCs w:val="28"/>
        </w:rPr>
        <w:t xml:space="preserve">Ana </w:t>
      </w:r>
      <w:r>
        <w:rPr>
          <w:sz w:val="28"/>
          <w:szCs w:val="28"/>
        </w:rPr>
        <w:t>m</w:t>
      </w:r>
      <w:r w:rsidRPr="003E33AC">
        <w:rPr>
          <w:sz w:val="28"/>
          <w:szCs w:val="28"/>
        </w:rPr>
        <w:t>enü</w:t>
      </w:r>
      <w:r>
        <w:rPr>
          <w:sz w:val="28"/>
          <w:szCs w:val="28"/>
        </w:rPr>
        <w:t xml:space="preserve"> oyun ilk açıldığında kullanıcıyı karşılayan ve içerisinde </w:t>
      </w:r>
      <w:r w:rsidR="00697F85">
        <w:rPr>
          <w:sz w:val="28"/>
          <w:szCs w:val="28"/>
        </w:rPr>
        <w:t xml:space="preserve">Start, </w:t>
      </w:r>
      <w:proofErr w:type="spellStart"/>
      <w:r w:rsidR="00697F85">
        <w:rPr>
          <w:sz w:val="28"/>
          <w:szCs w:val="28"/>
        </w:rPr>
        <w:t>Load</w:t>
      </w:r>
      <w:proofErr w:type="spellEnd"/>
      <w:r w:rsidR="00697F85">
        <w:rPr>
          <w:sz w:val="28"/>
          <w:szCs w:val="28"/>
        </w:rPr>
        <w:t xml:space="preserve">, </w:t>
      </w:r>
      <w:proofErr w:type="spellStart"/>
      <w:r w:rsidR="00697F85">
        <w:rPr>
          <w:sz w:val="28"/>
          <w:szCs w:val="28"/>
        </w:rPr>
        <w:t>Settings</w:t>
      </w:r>
      <w:proofErr w:type="spellEnd"/>
      <w:r w:rsidR="00697F85">
        <w:rPr>
          <w:sz w:val="28"/>
          <w:szCs w:val="28"/>
        </w:rPr>
        <w:t xml:space="preserve"> ve </w:t>
      </w:r>
      <w:proofErr w:type="spellStart"/>
      <w:r w:rsidR="00697F85">
        <w:rPr>
          <w:sz w:val="28"/>
          <w:szCs w:val="28"/>
        </w:rPr>
        <w:t>Exit</w:t>
      </w:r>
      <w:proofErr w:type="spellEnd"/>
      <w:r w:rsidR="00697F85">
        <w:rPr>
          <w:sz w:val="28"/>
          <w:szCs w:val="28"/>
        </w:rPr>
        <w:t xml:space="preserve"> seçenekleri bulunan butonlar karşılamaktadır. Şekil 6’da açılış sayfası görseli eklenmiştir.</w:t>
      </w:r>
    </w:p>
    <w:p w14:paraId="701277DE" w14:textId="722719DB" w:rsidR="00697F85" w:rsidRDefault="00697F85" w:rsidP="00697F85">
      <w:pPr>
        <w:keepNext/>
      </w:pPr>
      <w:r w:rsidRPr="00697F85">
        <w:rPr>
          <w:sz w:val="28"/>
          <w:szCs w:val="28"/>
        </w:rPr>
        <w:lastRenderedPageBreak/>
        <w:drawing>
          <wp:inline distT="0" distB="0" distL="0" distR="0" wp14:anchorId="0E0DD713" wp14:editId="29C7D445">
            <wp:extent cx="5939790" cy="3361690"/>
            <wp:effectExtent l="0" t="0" r="3810" b="0"/>
            <wp:docPr id="45" name="Picture 4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E85FB" w14:textId="04655868" w:rsidR="00697F85" w:rsidRDefault="00697F85" w:rsidP="00697F85">
      <w:pPr>
        <w:pStyle w:val="Caption"/>
      </w:pPr>
      <w:r>
        <w:t xml:space="preserve">Şekil </w:t>
      </w:r>
      <w:fldSimple w:instr=" SEQ Şekil \* ARABIC ">
        <w:r w:rsidR="0001193A">
          <w:rPr>
            <w:noProof/>
          </w:rPr>
          <w:t>6</w:t>
        </w:r>
      </w:fldSimple>
      <w:r>
        <w:t xml:space="preserve"> Ana Menü Ekranı</w:t>
      </w:r>
    </w:p>
    <w:p w14:paraId="527217EC" w14:textId="7E0CA501" w:rsidR="00697F85" w:rsidRDefault="00697F85" w:rsidP="00697F85"/>
    <w:p w14:paraId="46230343" w14:textId="4BAFFB19" w:rsidR="00697F85" w:rsidRDefault="00767609" w:rsidP="00697F85">
      <w:r>
        <w:t xml:space="preserve"> “P” veya “</w:t>
      </w:r>
      <w:proofErr w:type="spellStart"/>
      <w:r>
        <w:t>Esc</w:t>
      </w:r>
      <w:proofErr w:type="spellEnd"/>
      <w:r>
        <w:t xml:space="preserve">” tuş kombinasyonu ile açılan iç menü görseli Şekil 7’de görülmektedir. Oyun içi menü açıldığında tüm hareketler durmaktadır. Oyun içi menü içeriğinde </w:t>
      </w:r>
      <w:proofErr w:type="spellStart"/>
      <w:r>
        <w:t>Continue</w:t>
      </w:r>
      <w:proofErr w:type="spellEnd"/>
      <w:r>
        <w:t xml:space="preserve">, </w:t>
      </w:r>
      <w:proofErr w:type="spellStart"/>
      <w:r>
        <w:t>Save</w:t>
      </w:r>
      <w:proofErr w:type="spellEnd"/>
      <w:r>
        <w:t xml:space="preserve">, </w:t>
      </w:r>
      <w:proofErr w:type="spellStart"/>
      <w:r>
        <w:t>Load</w:t>
      </w:r>
      <w:proofErr w:type="spellEnd"/>
      <w:r>
        <w:t xml:space="preserve">, </w:t>
      </w:r>
      <w:proofErr w:type="spellStart"/>
      <w:r>
        <w:t>Settings</w:t>
      </w:r>
      <w:proofErr w:type="spellEnd"/>
      <w:r>
        <w:t xml:space="preserve"> ve </w:t>
      </w:r>
      <w:proofErr w:type="spellStart"/>
      <w:r>
        <w:t>Exit</w:t>
      </w:r>
      <w:proofErr w:type="spellEnd"/>
      <w:r>
        <w:t xml:space="preserve"> butonları bulunmaktadır.</w:t>
      </w:r>
    </w:p>
    <w:p w14:paraId="17742303" w14:textId="77777777" w:rsidR="00767609" w:rsidRDefault="00767609" w:rsidP="00767609">
      <w:pPr>
        <w:keepNext/>
      </w:pPr>
      <w:r w:rsidRPr="00767609">
        <w:drawing>
          <wp:inline distT="0" distB="0" distL="0" distR="0" wp14:anchorId="07C0F1DD" wp14:editId="3E4A155A">
            <wp:extent cx="5939790" cy="2844800"/>
            <wp:effectExtent l="0" t="0" r="3810" b="0"/>
            <wp:docPr id="46" name="Picture 4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D7E2" w14:textId="6FBCA3BB" w:rsidR="00767609" w:rsidRDefault="00767609" w:rsidP="00767609">
      <w:pPr>
        <w:pStyle w:val="Caption"/>
      </w:pPr>
      <w:r>
        <w:t xml:space="preserve">Şekil </w:t>
      </w:r>
      <w:fldSimple w:instr=" SEQ Şekil \* ARABIC ">
        <w:r w:rsidR="0001193A">
          <w:rPr>
            <w:noProof/>
          </w:rPr>
          <w:t>7</w:t>
        </w:r>
      </w:fldSimple>
      <w:r>
        <w:t xml:space="preserve"> Oyun İçi Menü Ekranı</w:t>
      </w:r>
    </w:p>
    <w:p w14:paraId="4B2ECF58" w14:textId="5DD52ECB" w:rsidR="00767609" w:rsidRDefault="00767609" w:rsidP="00767609"/>
    <w:p w14:paraId="56711B0E" w14:textId="77777777" w:rsidR="00767609" w:rsidRPr="00767609" w:rsidRDefault="00767609" w:rsidP="00767609"/>
    <w:p w14:paraId="5E25F62D" w14:textId="738FE104" w:rsidR="00595C40" w:rsidRDefault="00595C40" w:rsidP="00595C40"/>
    <w:p w14:paraId="71B84D83" w14:textId="77777777" w:rsidR="000318F9" w:rsidRDefault="000318F9" w:rsidP="00595C40"/>
    <w:p w14:paraId="55A46751" w14:textId="3802A716" w:rsidR="00595C40" w:rsidRDefault="00767609" w:rsidP="00595C4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Kaydetme ve Kayıttan Geri Yükleme</w:t>
      </w:r>
    </w:p>
    <w:p w14:paraId="3C6E80F0" w14:textId="4C567C2F" w:rsidR="00317B2A" w:rsidRDefault="00767609" w:rsidP="00595C40">
      <w:pPr>
        <w:rPr>
          <w:sz w:val="28"/>
          <w:szCs w:val="28"/>
        </w:rPr>
      </w:pPr>
      <w:r w:rsidRPr="000318F9">
        <w:rPr>
          <w:sz w:val="28"/>
          <w:szCs w:val="28"/>
        </w:rPr>
        <w:t>Kayıt ve geri yükleme işlemleri için “</w:t>
      </w:r>
      <w:proofErr w:type="spellStart"/>
      <w:r w:rsidRPr="000318F9">
        <w:rPr>
          <w:sz w:val="28"/>
          <w:szCs w:val="28"/>
        </w:rPr>
        <w:t>SaveLoad.cs</w:t>
      </w:r>
      <w:proofErr w:type="spellEnd"/>
      <w:r w:rsidRPr="000318F9">
        <w:rPr>
          <w:sz w:val="28"/>
          <w:szCs w:val="28"/>
        </w:rPr>
        <w:t xml:space="preserve">” dosyası ile kodlar yazılmıştır. Buna göre oyun klasöründe </w:t>
      </w:r>
      <w:r w:rsidR="00F410F5" w:rsidRPr="000318F9">
        <w:rPr>
          <w:sz w:val="28"/>
          <w:szCs w:val="28"/>
        </w:rPr>
        <w:t>“</w:t>
      </w:r>
      <w:r w:rsidR="00325987" w:rsidRPr="000318F9">
        <w:rPr>
          <w:sz w:val="28"/>
          <w:szCs w:val="28"/>
        </w:rPr>
        <w:t>/</w:t>
      </w:r>
      <w:proofErr w:type="spellStart"/>
      <w:r w:rsidR="00325987" w:rsidRPr="000318F9">
        <w:rPr>
          <w:sz w:val="28"/>
          <w:szCs w:val="28"/>
        </w:rPr>
        <w:t>GameSaveData.save</w:t>
      </w:r>
      <w:proofErr w:type="spellEnd"/>
      <w:r w:rsidR="00F410F5" w:rsidRPr="000318F9">
        <w:rPr>
          <w:sz w:val="28"/>
          <w:szCs w:val="28"/>
        </w:rPr>
        <w:t>”</w:t>
      </w:r>
      <w:r w:rsidR="00325987" w:rsidRPr="000318F9">
        <w:rPr>
          <w:sz w:val="28"/>
          <w:szCs w:val="28"/>
        </w:rPr>
        <w:t xml:space="preserve"> ismiyle dosya </w:t>
      </w:r>
      <w:r w:rsidR="000318F9" w:rsidRPr="000318F9">
        <w:rPr>
          <w:sz w:val="28"/>
          <w:szCs w:val="28"/>
        </w:rPr>
        <w:t>kaydedilmiş</w:t>
      </w:r>
      <w:r w:rsidR="00325987" w:rsidRPr="000318F9">
        <w:rPr>
          <w:sz w:val="28"/>
          <w:szCs w:val="28"/>
        </w:rPr>
        <w:t xml:space="preserve"> olacaktır. “</w:t>
      </w:r>
      <w:proofErr w:type="spellStart"/>
      <w:r w:rsidR="00325987" w:rsidRPr="000318F9">
        <w:rPr>
          <w:sz w:val="28"/>
          <w:szCs w:val="28"/>
        </w:rPr>
        <w:t>SaveLoad.cs</w:t>
      </w:r>
      <w:proofErr w:type="spellEnd"/>
      <w:r w:rsidR="00325987" w:rsidRPr="000318F9">
        <w:rPr>
          <w:sz w:val="28"/>
          <w:szCs w:val="28"/>
        </w:rPr>
        <w:t>” s</w:t>
      </w:r>
      <w:proofErr w:type="spellStart"/>
      <w:r w:rsidR="00325987" w:rsidRPr="000318F9">
        <w:rPr>
          <w:sz w:val="28"/>
          <w:szCs w:val="28"/>
        </w:rPr>
        <w:t>cript</w:t>
      </w:r>
      <w:proofErr w:type="spellEnd"/>
      <w:r w:rsidR="00325987" w:rsidRPr="000318F9">
        <w:rPr>
          <w:sz w:val="28"/>
          <w:szCs w:val="28"/>
        </w:rPr>
        <w:t xml:space="preserve"> dosyasının </w:t>
      </w:r>
      <w:proofErr w:type="spellStart"/>
      <w:r w:rsidR="00325987" w:rsidRPr="000318F9">
        <w:rPr>
          <w:sz w:val="28"/>
          <w:szCs w:val="28"/>
        </w:rPr>
        <w:t>SaveData</w:t>
      </w:r>
      <w:proofErr w:type="spellEnd"/>
      <w:r w:rsidR="00325987" w:rsidRPr="000318F9">
        <w:rPr>
          <w:sz w:val="28"/>
          <w:szCs w:val="28"/>
        </w:rPr>
        <w:t xml:space="preserve"> metoduyla oyuna ait veriler </w:t>
      </w:r>
      <w:r w:rsidR="000318F9" w:rsidRPr="000318F9">
        <w:rPr>
          <w:sz w:val="28"/>
          <w:szCs w:val="28"/>
        </w:rPr>
        <w:t>kaydedilirken</w:t>
      </w:r>
      <w:r w:rsidR="00325987" w:rsidRPr="000318F9">
        <w:rPr>
          <w:sz w:val="28"/>
          <w:szCs w:val="28"/>
        </w:rPr>
        <w:t xml:space="preserve">, </w:t>
      </w:r>
      <w:proofErr w:type="spellStart"/>
      <w:r w:rsidR="00325987" w:rsidRPr="000318F9">
        <w:rPr>
          <w:sz w:val="28"/>
          <w:szCs w:val="28"/>
        </w:rPr>
        <w:t>LoadData</w:t>
      </w:r>
      <w:proofErr w:type="spellEnd"/>
      <w:r w:rsidR="00325987" w:rsidRPr="000318F9">
        <w:rPr>
          <w:sz w:val="28"/>
          <w:szCs w:val="28"/>
        </w:rPr>
        <w:t xml:space="preserve"> metodu</w:t>
      </w:r>
      <w:r w:rsidR="00317B2A">
        <w:rPr>
          <w:sz w:val="28"/>
          <w:szCs w:val="28"/>
        </w:rPr>
        <w:t xml:space="preserve"> ile</w:t>
      </w:r>
      <w:r w:rsidR="00325987" w:rsidRPr="000318F9">
        <w:rPr>
          <w:sz w:val="28"/>
          <w:szCs w:val="28"/>
        </w:rPr>
        <w:t xml:space="preserve"> </w:t>
      </w:r>
      <w:r w:rsidR="00317B2A" w:rsidRPr="000318F9">
        <w:rPr>
          <w:sz w:val="28"/>
          <w:szCs w:val="28"/>
        </w:rPr>
        <w:t>kaydedilmiş</w:t>
      </w:r>
      <w:r w:rsidR="00325987" w:rsidRPr="000318F9">
        <w:rPr>
          <w:sz w:val="28"/>
          <w:szCs w:val="28"/>
        </w:rPr>
        <w:t xml:space="preserve"> olan oyun aç</w:t>
      </w:r>
      <w:r w:rsidR="00317B2A">
        <w:rPr>
          <w:sz w:val="28"/>
          <w:szCs w:val="28"/>
        </w:rPr>
        <w:t>ıl</w:t>
      </w:r>
      <w:r w:rsidR="00325987" w:rsidRPr="000318F9">
        <w:rPr>
          <w:sz w:val="28"/>
          <w:szCs w:val="28"/>
        </w:rPr>
        <w:t xml:space="preserve">maktadır. </w:t>
      </w:r>
    </w:p>
    <w:p w14:paraId="58D0D507" w14:textId="49F0F832" w:rsidR="00767609" w:rsidRPr="000318F9" w:rsidRDefault="00325987" w:rsidP="00595C40">
      <w:pPr>
        <w:rPr>
          <w:sz w:val="28"/>
          <w:szCs w:val="28"/>
        </w:rPr>
      </w:pPr>
      <w:proofErr w:type="spellStart"/>
      <w:r w:rsidRPr="000318F9">
        <w:rPr>
          <w:sz w:val="28"/>
          <w:szCs w:val="28"/>
        </w:rPr>
        <w:t>Save</w:t>
      </w:r>
      <w:proofErr w:type="spellEnd"/>
      <w:r w:rsidRPr="000318F9">
        <w:rPr>
          <w:sz w:val="28"/>
          <w:szCs w:val="28"/>
        </w:rPr>
        <w:t xml:space="preserve"> butonu sonrası çıktı Şekil</w:t>
      </w:r>
      <w:r w:rsidR="000318F9" w:rsidRPr="000318F9">
        <w:rPr>
          <w:sz w:val="28"/>
          <w:szCs w:val="28"/>
        </w:rPr>
        <w:t>8</w:t>
      </w:r>
      <w:r w:rsidR="000318F9">
        <w:rPr>
          <w:sz w:val="28"/>
          <w:szCs w:val="28"/>
        </w:rPr>
        <w:t>’</w:t>
      </w:r>
      <w:r w:rsidRPr="000318F9">
        <w:rPr>
          <w:sz w:val="28"/>
          <w:szCs w:val="28"/>
        </w:rPr>
        <w:t>de,</w:t>
      </w:r>
      <w:r w:rsidR="000318F9" w:rsidRPr="000318F9">
        <w:rPr>
          <w:sz w:val="28"/>
          <w:szCs w:val="28"/>
        </w:rPr>
        <w:t xml:space="preserve"> kayıt dosyası Şekil 9’</w:t>
      </w:r>
      <w:proofErr w:type="gramStart"/>
      <w:r w:rsidR="000318F9" w:rsidRPr="000318F9">
        <w:rPr>
          <w:sz w:val="28"/>
          <w:szCs w:val="28"/>
        </w:rPr>
        <w:t>da,</w:t>
      </w:r>
      <w:proofErr w:type="gramEnd"/>
      <w:r w:rsidRPr="000318F9">
        <w:rPr>
          <w:sz w:val="28"/>
          <w:szCs w:val="28"/>
        </w:rPr>
        <w:t xml:space="preserve"> L</w:t>
      </w:r>
      <w:proofErr w:type="spellStart"/>
      <w:r w:rsidRPr="000318F9">
        <w:rPr>
          <w:sz w:val="28"/>
          <w:szCs w:val="28"/>
        </w:rPr>
        <w:t>oad</w:t>
      </w:r>
      <w:proofErr w:type="spellEnd"/>
      <w:r w:rsidRPr="000318F9">
        <w:rPr>
          <w:sz w:val="28"/>
          <w:szCs w:val="28"/>
        </w:rPr>
        <w:t xml:space="preserve"> butonu sonrası çıktı Şekil </w:t>
      </w:r>
      <w:r w:rsidR="000318F9" w:rsidRPr="000318F9">
        <w:rPr>
          <w:sz w:val="28"/>
          <w:szCs w:val="28"/>
        </w:rPr>
        <w:t>10</w:t>
      </w:r>
      <w:r w:rsidRPr="000318F9">
        <w:rPr>
          <w:sz w:val="28"/>
          <w:szCs w:val="28"/>
        </w:rPr>
        <w:t>‘d</w:t>
      </w:r>
      <w:r w:rsidR="000318F9" w:rsidRPr="000318F9">
        <w:rPr>
          <w:sz w:val="28"/>
          <w:szCs w:val="28"/>
        </w:rPr>
        <w:t>a</w:t>
      </w:r>
      <w:r w:rsidR="00317B2A">
        <w:rPr>
          <w:sz w:val="28"/>
          <w:szCs w:val="28"/>
        </w:rPr>
        <w:t>, oyun ekranı görüntüleri Şekil 11’de</w:t>
      </w:r>
      <w:r w:rsidRPr="000318F9">
        <w:rPr>
          <w:sz w:val="28"/>
          <w:szCs w:val="28"/>
        </w:rPr>
        <w:t xml:space="preserve"> görülmektedir.</w:t>
      </w:r>
    </w:p>
    <w:p w14:paraId="276C3027" w14:textId="77777777" w:rsidR="000318F9" w:rsidRDefault="00325987" w:rsidP="000318F9">
      <w:pPr>
        <w:keepNext/>
      </w:pPr>
      <w:r w:rsidRPr="00325987">
        <w:drawing>
          <wp:inline distT="0" distB="0" distL="0" distR="0" wp14:anchorId="6516A579" wp14:editId="7B927466">
            <wp:extent cx="4252241" cy="2068658"/>
            <wp:effectExtent l="0" t="0" r="0" b="8255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9117" cy="2096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CA960" w14:textId="1A83C0F2" w:rsidR="0038762A" w:rsidRDefault="000318F9" w:rsidP="000318F9">
      <w:pPr>
        <w:pStyle w:val="Caption"/>
      </w:pPr>
      <w:r>
        <w:t xml:space="preserve">Şekil </w:t>
      </w:r>
      <w:fldSimple w:instr=" SEQ Şekil \* ARABIC ">
        <w:r w:rsidR="0001193A">
          <w:rPr>
            <w:noProof/>
          </w:rPr>
          <w:t>8</w:t>
        </w:r>
      </w:fldSimple>
      <w:r>
        <w:t xml:space="preserve"> Kayıt Butonu Sonrası Çıktı</w:t>
      </w:r>
    </w:p>
    <w:p w14:paraId="11C38F5A" w14:textId="77777777" w:rsidR="000318F9" w:rsidRDefault="000318F9" w:rsidP="000318F9">
      <w:pPr>
        <w:keepNext/>
      </w:pPr>
      <w:r w:rsidRPr="000318F9">
        <w:drawing>
          <wp:inline distT="0" distB="0" distL="0" distR="0" wp14:anchorId="79EFF480" wp14:editId="0332048A">
            <wp:extent cx="6038932" cy="1733433"/>
            <wp:effectExtent l="0" t="0" r="0" b="635"/>
            <wp:docPr id="48" name="Picture 4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61078" cy="173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AA033" w14:textId="24FBBBF7" w:rsidR="0038762A" w:rsidRDefault="000318F9" w:rsidP="000318F9">
      <w:pPr>
        <w:pStyle w:val="Caption"/>
      </w:pPr>
      <w:r>
        <w:t xml:space="preserve">Şekil </w:t>
      </w:r>
      <w:fldSimple w:instr=" SEQ Şekil \* ARABIC ">
        <w:r w:rsidR="0001193A">
          <w:rPr>
            <w:noProof/>
          </w:rPr>
          <w:t>9</w:t>
        </w:r>
      </w:fldSimple>
      <w:r>
        <w:t xml:space="preserve"> Kayıt Dosyası Dizin Görünümü</w:t>
      </w:r>
    </w:p>
    <w:p w14:paraId="1AD72786" w14:textId="77777777" w:rsidR="000318F9" w:rsidRDefault="000318F9" w:rsidP="000318F9">
      <w:pPr>
        <w:keepNext/>
      </w:pPr>
      <w:r w:rsidRPr="000318F9">
        <w:drawing>
          <wp:inline distT="0" distB="0" distL="0" distR="0" wp14:anchorId="6981AD33" wp14:editId="12603A7B">
            <wp:extent cx="4241021" cy="2031139"/>
            <wp:effectExtent l="0" t="0" r="7620" b="7620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5693" cy="2047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0CCD" w14:textId="6718FF14" w:rsidR="000318F9" w:rsidRDefault="000318F9" w:rsidP="000318F9">
      <w:pPr>
        <w:pStyle w:val="Caption"/>
      </w:pPr>
      <w:r>
        <w:t xml:space="preserve">Şekil </w:t>
      </w:r>
      <w:fldSimple w:instr=" SEQ Şekil \* ARABIC ">
        <w:r w:rsidR="0001193A">
          <w:rPr>
            <w:noProof/>
          </w:rPr>
          <w:t>10</w:t>
        </w:r>
      </w:fldSimple>
      <w:r>
        <w:t xml:space="preserve"> </w:t>
      </w:r>
      <w:proofErr w:type="spellStart"/>
      <w:r>
        <w:t>Load</w:t>
      </w:r>
      <w:proofErr w:type="spellEnd"/>
      <w:r>
        <w:t xml:space="preserve"> Butonu Sonrası Çıktı</w:t>
      </w:r>
    </w:p>
    <w:p w14:paraId="5644EC35" w14:textId="77777777" w:rsidR="000318F9" w:rsidRDefault="000318F9" w:rsidP="006C53EE">
      <w:pPr>
        <w:rPr>
          <w:b/>
          <w:bCs/>
          <w:sz w:val="28"/>
          <w:szCs w:val="28"/>
        </w:rPr>
      </w:pPr>
    </w:p>
    <w:p w14:paraId="40E84A12" w14:textId="77777777" w:rsidR="000D1F55" w:rsidRDefault="000D1F55" w:rsidP="000D1F55">
      <w:pPr>
        <w:keepNext/>
        <w:spacing w:line="240" w:lineRule="auto"/>
        <w:jc w:val="center"/>
      </w:pPr>
      <w:r w:rsidRPr="000D1F55">
        <w:rPr>
          <w:b/>
          <w:bCs/>
          <w:sz w:val="28"/>
          <w:szCs w:val="28"/>
        </w:rPr>
        <w:drawing>
          <wp:inline distT="0" distB="0" distL="0" distR="0" wp14:anchorId="2F510F5F" wp14:editId="491B3BAF">
            <wp:extent cx="3960531" cy="2218643"/>
            <wp:effectExtent l="0" t="0" r="1905" b="0"/>
            <wp:docPr id="53" name="Picture 5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6577" cy="222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F55">
        <w:rPr>
          <w:b/>
          <w:bCs/>
          <w:sz w:val="28"/>
          <w:szCs w:val="28"/>
        </w:rPr>
        <w:drawing>
          <wp:inline distT="0" distB="0" distL="0" distR="0" wp14:anchorId="6D6AB6F3" wp14:editId="3BF151E2">
            <wp:extent cx="3966366" cy="2221487"/>
            <wp:effectExtent l="0" t="0" r="0" b="7620"/>
            <wp:docPr id="54" name="Picture 5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websit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3973" cy="223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F55">
        <w:rPr>
          <w:b/>
          <w:bCs/>
          <w:sz w:val="28"/>
          <w:szCs w:val="28"/>
        </w:rPr>
        <w:drawing>
          <wp:inline distT="0" distB="0" distL="0" distR="0" wp14:anchorId="6F08A748" wp14:editId="2679C00B">
            <wp:extent cx="3999799" cy="2244488"/>
            <wp:effectExtent l="0" t="0" r="1270" b="3810"/>
            <wp:docPr id="56" name="Picture 56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16543" cy="2253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31936" w14:textId="393BD2EA" w:rsidR="000D1F55" w:rsidRDefault="000D1F55" w:rsidP="00317B2A">
      <w:pPr>
        <w:pStyle w:val="Caption"/>
        <w:jc w:val="center"/>
        <w:rPr>
          <w:b/>
          <w:bCs/>
          <w:sz w:val="28"/>
          <w:szCs w:val="28"/>
        </w:rPr>
      </w:pPr>
      <w:r>
        <w:t xml:space="preserve">Şekil </w:t>
      </w:r>
      <w:fldSimple w:instr=" SEQ Şekil \* ARABIC ">
        <w:r w:rsidR="0001193A">
          <w:rPr>
            <w:noProof/>
          </w:rPr>
          <w:t>11</w:t>
        </w:r>
      </w:fldSimple>
      <w:r>
        <w:t xml:space="preserve"> </w:t>
      </w:r>
      <w:proofErr w:type="spellStart"/>
      <w:proofErr w:type="gramStart"/>
      <w:r>
        <w:t>Save</w:t>
      </w:r>
      <w:proofErr w:type="spellEnd"/>
      <w:r>
        <w:t xml:space="preserve"> -</w:t>
      </w:r>
      <w:proofErr w:type="gramEnd"/>
      <w:r>
        <w:t xml:space="preserve"> </w:t>
      </w:r>
      <w:proofErr w:type="spellStart"/>
      <w:r>
        <w:t>Lokasyon</w:t>
      </w:r>
      <w:proofErr w:type="spellEnd"/>
      <w:r>
        <w:t xml:space="preserve"> Değişikliği - </w:t>
      </w:r>
      <w:proofErr w:type="spellStart"/>
      <w:r>
        <w:t>Load</w:t>
      </w:r>
      <w:proofErr w:type="spellEnd"/>
    </w:p>
    <w:p w14:paraId="5E74B1B8" w14:textId="71946D33" w:rsidR="0038762A" w:rsidRDefault="00317B2A" w:rsidP="006C53E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es/Müzik Ekleme </w:t>
      </w:r>
    </w:p>
    <w:p w14:paraId="662E314A" w14:textId="0F99386C" w:rsidR="00317B2A" w:rsidRDefault="00317B2A" w:rsidP="006C53EE">
      <w:pPr>
        <w:rPr>
          <w:sz w:val="28"/>
          <w:szCs w:val="28"/>
        </w:rPr>
      </w:pPr>
      <w:r w:rsidRPr="00317B2A">
        <w:rPr>
          <w:sz w:val="28"/>
          <w:szCs w:val="28"/>
        </w:rPr>
        <w:t>Ses veya müzik</w:t>
      </w:r>
      <w:r>
        <w:rPr>
          <w:sz w:val="28"/>
          <w:szCs w:val="28"/>
        </w:rPr>
        <w:t xml:space="preserve"> eklemek için </w:t>
      </w:r>
      <w:proofErr w:type="spellStart"/>
      <w:r>
        <w:rPr>
          <w:sz w:val="28"/>
          <w:szCs w:val="28"/>
        </w:rPr>
        <w:t>SoundManager</w:t>
      </w:r>
      <w:proofErr w:type="spellEnd"/>
      <w:r>
        <w:rPr>
          <w:sz w:val="28"/>
          <w:szCs w:val="28"/>
        </w:rPr>
        <w:t xml:space="preserve"> oyun nesnesi oluşturulmuştur. Eklenen oyun nesnesi üzerine bir de </w:t>
      </w:r>
      <w:proofErr w:type="spellStart"/>
      <w:r>
        <w:rPr>
          <w:sz w:val="28"/>
          <w:szCs w:val="28"/>
        </w:rPr>
        <w:t>SoundManager.cs</w:t>
      </w:r>
      <w:proofErr w:type="spellEnd"/>
      <w:r>
        <w:rPr>
          <w:sz w:val="28"/>
          <w:szCs w:val="28"/>
        </w:rPr>
        <w:t xml:space="preserve"> isimli </w:t>
      </w:r>
      <w:proofErr w:type="spellStart"/>
      <w:r>
        <w:rPr>
          <w:sz w:val="28"/>
          <w:szCs w:val="28"/>
        </w:rPr>
        <w:t>script</w:t>
      </w:r>
      <w:proofErr w:type="spellEnd"/>
      <w:r>
        <w:rPr>
          <w:sz w:val="28"/>
          <w:szCs w:val="28"/>
        </w:rPr>
        <w:t xml:space="preserve"> dosyası </w:t>
      </w:r>
      <w:r>
        <w:rPr>
          <w:sz w:val="28"/>
          <w:szCs w:val="28"/>
        </w:rPr>
        <w:t>eklenmiştir</w:t>
      </w:r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SoundManager</w:t>
      </w:r>
      <w:proofErr w:type="spellEnd"/>
      <w:r>
        <w:rPr>
          <w:sz w:val="28"/>
          <w:szCs w:val="28"/>
        </w:rPr>
        <w:t xml:space="preserve"> oyun nesnesine</w:t>
      </w:r>
      <w:r w:rsidR="0001193A">
        <w:rPr>
          <w:sz w:val="28"/>
          <w:szCs w:val="28"/>
        </w:rPr>
        <w:t xml:space="preserve">, müzikleri oynatması için </w:t>
      </w:r>
      <w:proofErr w:type="spellStart"/>
      <w:r>
        <w:rPr>
          <w:sz w:val="28"/>
          <w:szCs w:val="28"/>
        </w:rPr>
        <w:t>Audio</w:t>
      </w:r>
      <w:proofErr w:type="spellEnd"/>
      <w:r>
        <w:rPr>
          <w:sz w:val="28"/>
          <w:szCs w:val="28"/>
        </w:rPr>
        <w:t xml:space="preserve"> Source </w:t>
      </w:r>
      <w:r w:rsidR="0001193A">
        <w:rPr>
          <w:sz w:val="28"/>
          <w:szCs w:val="28"/>
        </w:rPr>
        <w:t xml:space="preserve">isimli </w:t>
      </w:r>
      <w:proofErr w:type="spellStart"/>
      <w:r w:rsidR="0001193A">
        <w:rPr>
          <w:sz w:val="28"/>
          <w:szCs w:val="28"/>
        </w:rPr>
        <w:t>component</w:t>
      </w:r>
      <w:proofErr w:type="spellEnd"/>
      <w:r w:rsidR="0001193A">
        <w:rPr>
          <w:sz w:val="28"/>
          <w:szCs w:val="28"/>
        </w:rPr>
        <w:t xml:space="preserve"> eklenmiştir. Oyun ekranı Şekil 12’de görülmektedir.</w:t>
      </w:r>
    </w:p>
    <w:p w14:paraId="786385A0" w14:textId="77777777" w:rsidR="0001193A" w:rsidRDefault="0001193A" w:rsidP="0001193A">
      <w:pPr>
        <w:keepNext/>
      </w:pPr>
      <w:r w:rsidRPr="0001193A">
        <w:rPr>
          <w:sz w:val="28"/>
          <w:szCs w:val="28"/>
        </w:rPr>
        <w:lastRenderedPageBreak/>
        <w:drawing>
          <wp:inline distT="0" distB="0" distL="0" distR="0" wp14:anchorId="03964173" wp14:editId="527D039A">
            <wp:extent cx="5939790" cy="2921635"/>
            <wp:effectExtent l="0" t="0" r="3810" b="0"/>
            <wp:docPr id="57" name="Picture 57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computer screen capture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63B04" w14:textId="48AA275C" w:rsidR="0001193A" w:rsidRPr="00317B2A" w:rsidRDefault="0001193A" w:rsidP="0001193A">
      <w:pPr>
        <w:pStyle w:val="Caption"/>
        <w:rPr>
          <w:sz w:val="28"/>
          <w:szCs w:val="28"/>
        </w:rPr>
      </w:pPr>
      <w:r>
        <w:t xml:space="preserve">Şekil </w:t>
      </w:r>
      <w:fldSimple w:instr=" SEQ Şekil \* ARABIC ">
        <w:r>
          <w:rPr>
            <w:noProof/>
          </w:rPr>
          <w:t>12</w:t>
        </w:r>
      </w:fldSimple>
      <w:r>
        <w:t xml:space="preserve"> Müzik Ekleme</w:t>
      </w:r>
    </w:p>
    <w:p w14:paraId="2FC13D06" w14:textId="1525D627" w:rsidR="00F27F10" w:rsidRDefault="00F27F10" w:rsidP="00F27F10">
      <w:pPr>
        <w:jc w:val="both"/>
        <w:rPr>
          <w:b/>
          <w:bCs/>
          <w:sz w:val="28"/>
          <w:szCs w:val="28"/>
        </w:rPr>
      </w:pPr>
    </w:p>
    <w:p w14:paraId="679549B7" w14:textId="6539F07B" w:rsidR="00317B2A" w:rsidRDefault="00317B2A" w:rsidP="00F27F10">
      <w:pPr>
        <w:jc w:val="both"/>
        <w:rPr>
          <w:b/>
          <w:bCs/>
          <w:sz w:val="28"/>
          <w:szCs w:val="28"/>
        </w:rPr>
      </w:pPr>
    </w:p>
    <w:p w14:paraId="7ACB9A50" w14:textId="77777777" w:rsidR="00317B2A" w:rsidRDefault="00317B2A" w:rsidP="00F27F10">
      <w:pPr>
        <w:jc w:val="both"/>
        <w:rPr>
          <w:sz w:val="28"/>
          <w:szCs w:val="28"/>
        </w:rPr>
      </w:pPr>
    </w:p>
    <w:p w14:paraId="6A4787B7" w14:textId="50CFA0BC" w:rsidR="0001193A" w:rsidRDefault="00F27F10" w:rsidP="00F27F10">
      <w:pPr>
        <w:jc w:val="both"/>
        <w:rPr>
          <w:b/>
          <w:bCs/>
          <w:sz w:val="28"/>
          <w:szCs w:val="28"/>
        </w:rPr>
      </w:pPr>
      <w:r w:rsidRPr="00F27F10">
        <w:rPr>
          <w:b/>
          <w:bCs/>
          <w:sz w:val="28"/>
          <w:szCs w:val="28"/>
        </w:rPr>
        <w:t>Kodlar</w:t>
      </w:r>
    </w:p>
    <w:p w14:paraId="6834B1F7" w14:textId="66C949ED" w:rsidR="00295D28" w:rsidRPr="0001193A" w:rsidRDefault="0001193A" w:rsidP="00F27F10">
      <w:pPr>
        <w:jc w:val="both"/>
        <w:rPr>
          <w:b/>
          <w:bCs/>
          <w:sz w:val="28"/>
          <w:szCs w:val="28"/>
        </w:rPr>
      </w:pPr>
      <w:proofErr w:type="spellStart"/>
      <w:r w:rsidRPr="0001193A">
        <w:rPr>
          <w:b/>
          <w:bCs/>
          <w:sz w:val="28"/>
          <w:szCs w:val="28"/>
        </w:rPr>
        <w:t>BgParallaxScroll.cs</w:t>
      </w:r>
      <w:proofErr w:type="spellEnd"/>
    </w:p>
    <w:p w14:paraId="49F76B5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3DD4DA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BF80AB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5BF86D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FA4ABB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5C5B8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gParallaxScroll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: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onoBehaviour</w:t>
      </w:r>
      <w:proofErr w:type="spellEnd"/>
    </w:p>
    <w:p w14:paraId="712F3D6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C53749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rallaxEffectMultiplier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.</w:t>
      </w:r>
      <w:proofErr w:type="gramStart"/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27E8F0C" w14:textId="52FA044A" w:rsidR="0001193A" w:rsidRDefault="0001193A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rollSpe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.</w:t>
      </w:r>
      <w:proofErr w:type="gramStart"/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1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C8373DB" w14:textId="77777777" w:rsidR="000954EE" w:rsidRPr="0001193A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C4290F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2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0BFD96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nder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nder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B04FCF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9689B4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igidbody2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RB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D1A5BB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73E7D8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[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] private Vector2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Velocity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;</w:t>
      </w:r>
      <w:proofErr w:type="gramEnd"/>
    </w:p>
    <w:p w14:paraId="0361DD3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712E0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Camera </w:t>
      </w:r>
    </w:p>
    <w:p w14:paraId="7D0067B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Transform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3988E4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3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astCamera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E974B1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3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ltaCamMovem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D281FD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759A82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Start is called before the first frame update</w:t>
      </w:r>
    </w:p>
    <w:p w14:paraId="059503E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tar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0C2F0E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119FEAA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render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nderer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EF9559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nder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terial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inTexture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E547A2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9DF529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RB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GameObject.FindWithTag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"Player"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.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GetComponent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RigidBody2D&gt;();</w:t>
      </w:r>
    </w:p>
    <w:p w14:paraId="5770EAB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RB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Health.Instance.gameObject.GetComponent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Rigidbody2D&gt;();</w:t>
      </w:r>
    </w:p>
    <w:p w14:paraId="21EA13C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Velocity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RB.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velocity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;</w:t>
      </w:r>
      <w:proofErr w:type="gramEnd"/>
    </w:p>
    <w:p w14:paraId="2C04845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5E46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Transform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in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AED6E77" w14:textId="1E4787F0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astCamera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6099B9B" w14:textId="79B47CD1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9A3585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Update is called once per frame</w:t>
      </w:r>
    </w:p>
    <w:p w14:paraId="0A818D1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ateUpdat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70EE39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13E7DE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ltaCamMovem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-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astCamera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570395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astCamera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mera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D55A51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Velocity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RB.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velocity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;</w:t>
      </w:r>
      <w:proofErr w:type="gramEnd"/>
    </w:p>
    <w:p w14:paraId="69AA3AE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2A3169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5A7B60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ff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DFE92A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A4C799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ff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rallaxEffectMultiplier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*(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th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ign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ltaCamMovemen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* (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ltaTi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rollSpe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) );</w:t>
      </w:r>
    </w:p>
    <w:p w14:paraId="62E171C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ff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DD74DC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th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epea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162CA9CC" w14:textId="1C255E0E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2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y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A7ABB4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ender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terial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ainTexture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_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dOffse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3557844" w14:textId="609609F0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3CF78872" w14:textId="770827A2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BDD4069" w14:textId="460EE133" w:rsidR="00295D28" w:rsidRDefault="00295D28" w:rsidP="00F27F10">
      <w:pPr>
        <w:jc w:val="both"/>
        <w:rPr>
          <w:b/>
          <w:bCs/>
          <w:sz w:val="28"/>
          <w:szCs w:val="28"/>
        </w:rPr>
      </w:pPr>
    </w:p>
    <w:p w14:paraId="23ADDF4D" w14:textId="1A599DBC" w:rsidR="00B15FB2" w:rsidRDefault="0001193A" w:rsidP="00B15FB2">
      <w:pPr>
        <w:jc w:val="both"/>
        <w:rPr>
          <w:b/>
          <w:bCs/>
          <w:sz w:val="28"/>
          <w:szCs w:val="28"/>
        </w:rPr>
      </w:pPr>
      <w:proofErr w:type="spellStart"/>
      <w:r w:rsidRPr="0001193A">
        <w:rPr>
          <w:b/>
          <w:bCs/>
          <w:sz w:val="28"/>
          <w:szCs w:val="28"/>
        </w:rPr>
        <w:t>GameManagerSc.cs</w:t>
      </w:r>
      <w:proofErr w:type="spellEnd"/>
    </w:p>
    <w:p w14:paraId="62AE1A7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C3A2E5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F104A5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F0004A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ceneManagem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EBF64F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nemachi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To make camera follow player</w:t>
      </w:r>
    </w:p>
    <w:p w14:paraId="2F92347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6F2E0E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Manager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: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ngleton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Manager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</w:p>
    <w:p w14:paraId="7EAA5EB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901B00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Prefab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0CA28D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68DEAC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D753F0B" w14:textId="0EE55DD4" w:rsid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04D37C1" w14:textId="77777777" w:rsidR="0057436D" w:rsidRPr="0001193A" w:rsidRDefault="0057436D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600715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Prefab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A0A246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223438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InGameCanvas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Scrip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D589F32" w14:textId="65D5FA8A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E0287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i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h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17E2FC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21EF1E" w14:textId="6813F390" w:rsidR="0001193A" w:rsidRDefault="0001193A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Manager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073C64F" w14:textId="77777777" w:rsidR="0057436D" w:rsidRPr="0001193A" w:rsidRDefault="0057436D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EDF2FE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ce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Sce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33EBC1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8C2974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artAnewGa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CFC1672" w14:textId="548BAD39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0959186" w14:textId="0D814C76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64FC9ED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tar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A65894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34510C7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artAnewGa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2458F61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Sce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ctiveSce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3E6CD8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671B0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Instantiate Player</w:t>
      </w:r>
    </w:p>
    <w:p w14:paraId="36844F0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stanti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Prefab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3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,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uaternion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entity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CD8B2F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70554A2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30B618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Instantiate 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InGameCanvas</w:t>
      </w:r>
      <w:proofErr w:type="spellEnd"/>
    </w:p>
    <w:p w14:paraId="36A99FC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stantiat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Prefab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3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,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Quaternion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entity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464964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Scrip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InGameCanvasSc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1E5DF9C" w14:textId="77777777" w:rsidR="0001193A" w:rsidRPr="0001193A" w:rsidRDefault="0001193A" w:rsidP="0001193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AC037E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B2D05F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794A89E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B9A47F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28C7230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7A98612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</w:p>
    <w:p w14:paraId="42D4985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GameObject.Find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"Player"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  <w:proofErr w:type="gramEnd"/>
    </w:p>
    <w:p w14:paraId="70E54D3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WithTa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yer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7CF603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9AAEAE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Error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o Player Game Object in the Scen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D039B3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</w:p>
    <w:p w14:paraId="5E66059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{</w:t>
      </w:r>
    </w:p>
    <w:p w14:paraId="0AF03FD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yer found in the Scen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DCD6BA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CA8A68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3D08C13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13E820D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4B416A4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Sce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Index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796A47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592F78E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D3E782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093830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    }</w:t>
      </w:r>
    </w:p>
    <w:p w14:paraId="261557E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</w:t>
      </w:r>
    </w:p>
    <w:p w14:paraId="1BD984D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2CA231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FB1144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After Scene Load</w:t>
      </w:r>
    </w:p>
    <w:p w14:paraId="6763C95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untimeInitializeOnLoadMetho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</w:p>
    <w:p w14:paraId="7A305F3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RunTimeMethodLoa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CC1421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D11D52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fter Scene Loaded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02B471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1752CB8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E566D7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SceneLoad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ce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LoadSceneMod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4B1F5E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2A34820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OnSceneLoad</w:t>
      </w:r>
      <w:proofErr w:type="spellEnd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"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B6C325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cene Mode"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d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0D3DC2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AB1352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artAnewGa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B52195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37A2696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Load Game</w:t>
      </w:r>
    </w:p>
    <w:p w14:paraId="6CB295F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layerDat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1A30271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PlayerPo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445912B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2830FE5B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</w:p>
    <w:p w14:paraId="7A9AC22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1E17048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ector3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4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E0D9810" w14:textId="3AEE8C0A" w:rsidR="0001193A" w:rsidRDefault="0001193A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C7F27AF" w14:textId="77777777" w:rsidR="0057436D" w:rsidRPr="0001193A" w:rsidRDefault="0057436D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A8F8CE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Scrip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layerGUIobjects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101E6EB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A8922D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neMachi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WithTa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inemachine</w:t>
      </w:r>
      <w:proofErr w:type="spellEnd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A096D5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neMachi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6B46C1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62A44F5A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nemachineVirtualCamer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cam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ineMachin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1193A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inemachineVirtualCamera</w:t>
      </w:r>
      <w:proofErr w:type="spellEnd"/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; </w:t>
      </w:r>
    </w:p>
    <w:p w14:paraId="5485201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cam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llow</w:t>
      </w:r>
      <w:proofErr w:type="spellEnd"/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22CD78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</w:p>
    <w:p w14:paraId="5D54AF8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14DEC05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</w:p>
    <w:p w14:paraId="4084709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33E10FA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Error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Not Found </w:t>
      </w:r>
      <w:proofErr w:type="spellStart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inemachine</w:t>
      </w:r>
      <w:proofErr w:type="spellEnd"/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5C23351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29C8CBB" w14:textId="684B8BB4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2ACFBFA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Start is called before the first frame update</w:t>
      </w:r>
    </w:p>
    <w:p w14:paraId="7EF8E5E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MenuStar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D97ABA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2EA0E11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artAnewGa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CE7E46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tart Gam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1732345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0E96E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56BF85E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C80466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018ED2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Sce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74FAD7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BD969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Load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=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SceneLoad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2466D0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22D18767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B44366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MenuSettingsUI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E92D1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2674CE36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Menu_Default.SetActive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false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  <w:proofErr w:type="gramEnd"/>
    </w:p>
    <w:p w14:paraId="6A17C03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ettings Gam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C34D1B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15E695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FC253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MenuLoa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D2C9D6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63A039E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MainMenu_Default.SetActive</w:t>
      </w:r>
      <w:proofErr w:type="spellEnd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false</w:t>
      </w:r>
      <w:proofErr w:type="gramStart"/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  <w:proofErr w:type="gramEnd"/>
    </w:p>
    <w:p w14:paraId="14D9FFF4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Loa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Data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A3CED7D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E6F9093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artAnewGam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90A522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BFDD06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Canvas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33192A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Load Gam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FD30AB2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E4E313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Scene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urrentSceneI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8C21F88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Load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=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SceneLoaded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A4092A0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A45E561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67DB199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Update is called once per frame</w:t>
      </w:r>
    </w:p>
    <w:p w14:paraId="7F13220E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119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MenuExi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C0E6D5F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708699C5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119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xit Game"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6C6069C" w14:textId="77777777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1193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lication</w:t>
      </w: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1193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Quit</w:t>
      </w:r>
      <w:proofErr w:type="spellEnd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B267DC7" w14:textId="353B73CC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DD22890" w14:textId="44D6392B" w:rsidR="0001193A" w:rsidRPr="0001193A" w:rsidRDefault="0001193A" w:rsidP="000119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19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3B44A92D" w14:textId="77777777" w:rsidR="00B15FB2" w:rsidRPr="00B15FB2" w:rsidRDefault="00B15FB2" w:rsidP="00B15FB2">
      <w:pPr>
        <w:jc w:val="both"/>
        <w:rPr>
          <w:b/>
          <w:bCs/>
          <w:sz w:val="28"/>
          <w:szCs w:val="28"/>
        </w:rPr>
      </w:pPr>
    </w:p>
    <w:p w14:paraId="1CEC805D" w14:textId="77777777" w:rsidR="0001193A" w:rsidRPr="0001193A" w:rsidRDefault="0001193A" w:rsidP="0001193A">
      <w:pPr>
        <w:jc w:val="both"/>
        <w:rPr>
          <w:b/>
          <w:bCs/>
          <w:sz w:val="28"/>
          <w:szCs w:val="28"/>
        </w:rPr>
      </w:pPr>
      <w:proofErr w:type="spellStart"/>
      <w:r w:rsidRPr="0001193A">
        <w:rPr>
          <w:b/>
          <w:bCs/>
          <w:sz w:val="28"/>
          <w:szCs w:val="28"/>
        </w:rPr>
        <w:t>InGameCanvas.cs</w:t>
      </w:r>
      <w:proofErr w:type="spellEnd"/>
    </w:p>
    <w:p w14:paraId="6727DF4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FAEA14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6D265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B65790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EE1DB9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InGameCanvasS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: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nglet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InGameCanvasS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</w:p>
    <w:p w14:paraId="74DE5EFE" w14:textId="65224C6C" w:rsidR="000954EE" w:rsidRP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11EF39C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2188326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10177B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05ACEC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MenuObj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26BC32B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1CF35EB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F85000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C5E426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7263A5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tar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098FC0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5809DCC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    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Get First Child Game Object</w:t>
      </w:r>
    </w:p>
    <w:p w14:paraId="0D67B3A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MenuObj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E63128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9CBE77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E7ABEA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MenuObj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5F1F0E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DB2AF2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AF5FC4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WithTa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yer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9DB0CF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38D919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5917EFC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</w:p>
    <w:p w14:paraId="1B8389B4" w14:textId="6FDAC225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Erro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InGameCanvas</w:t>
      </w:r>
      <w:proofErr w:type="spellEnd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Start - Player Object cannot be found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0468F7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DFA903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7C3CF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layerGUIobject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93CA50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693E5B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amp;&amp;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2DFA39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089303F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B0AD73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 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omponen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Health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9F0432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514E3DD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1A80E5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73A1AC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3B215C7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    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Get First Child Game Object</w:t>
      </w:r>
    </w:p>
    <w:p w14:paraId="09E43E5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MenuObj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38103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5D2861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386FDD9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amp;&amp;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695395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15C54A4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althBa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C005F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althText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DB1FC6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ulText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GUI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Child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3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02D825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GUI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althBa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ealthText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oulTextGO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81A16FF" w14:textId="3656E966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A9FA62A" w14:textId="48C19B63" w:rsid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672F729" w14:textId="77777777" w:rsidR="0057436D" w:rsidRPr="000954EE" w:rsidRDefault="0057436D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9B66C5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Upd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1667A36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F4265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u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ButtonDown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ancel"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||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pu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KeyDown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KeyCod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516FD0D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49AB9DE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ontinu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57D5599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7D698A60" w14:textId="68DF30F0" w:rsidR="000954EE" w:rsidRP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4EE755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ontinu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5B187D2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5586D06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Scal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}</w:t>
      </w:r>
    </w:p>
    <w:p w14:paraId="2FF6144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a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Scal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}</w:t>
      </w:r>
    </w:p>
    <w:p w14:paraId="523DCD89" w14:textId="5565673D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GameMenuObj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Activ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sActive_InGameMenu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802E9A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12CB2A5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724816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ADD6FA0" w14:textId="42439D06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{  </w:t>
      </w:r>
    </w:p>
    <w:p w14:paraId="6C10008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CF105B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05764DF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Loa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69A1E4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18854F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62FA8D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4D6E4E8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yer cannot to save the game!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1BC6617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2496BBD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45B1399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lica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ersistentDataPath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AFB33D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1FFAA3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32299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1773753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4365225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GO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234A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160A992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HealthS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aveLoa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FA12BC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519524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7753CB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77A7F02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yer cannot to load the game!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0B6068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2253F9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A052F7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</w:t>
      </w:r>
    </w:p>
    <w:p w14:paraId="43FAC29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ting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6081D4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0591C3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2DC7E0FB" w14:textId="36EBCC51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680EBA6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</w:t>
      </w:r>
    </w:p>
    <w:p w14:paraId="1811C44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InGameMenu_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i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7CA2CC5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C86714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xit Game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C83570A" w14:textId="2C589909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lica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Qui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5B742AD" w14:textId="61E9B960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339C4AE3" w14:textId="5DF3C928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FF6646A" w14:textId="5E798F62" w:rsidR="00B15FB2" w:rsidRDefault="00B15FB2" w:rsidP="00B15FB2">
      <w:pPr>
        <w:jc w:val="both"/>
        <w:rPr>
          <w:b/>
          <w:bCs/>
          <w:sz w:val="28"/>
          <w:szCs w:val="28"/>
        </w:rPr>
      </w:pPr>
    </w:p>
    <w:p w14:paraId="787E97F0" w14:textId="2B97BD43" w:rsidR="0057436D" w:rsidRDefault="0057436D" w:rsidP="00B15FB2">
      <w:pPr>
        <w:jc w:val="both"/>
        <w:rPr>
          <w:b/>
          <w:bCs/>
          <w:sz w:val="28"/>
          <w:szCs w:val="28"/>
        </w:rPr>
      </w:pPr>
    </w:p>
    <w:p w14:paraId="77447C8B" w14:textId="77777777" w:rsidR="0057436D" w:rsidRPr="00B15FB2" w:rsidRDefault="0057436D" w:rsidP="00B15FB2">
      <w:pPr>
        <w:jc w:val="both"/>
        <w:rPr>
          <w:b/>
          <w:bCs/>
          <w:sz w:val="28"/>
          <w:szCs w:val="28"/>
        </w:rPr>
      </w:pPr>
    </w:p>
    <w:p w14:paraId="70ED329A" w14:textId="77777777" w:rsidR="000954EE" w:rsidRPr="000954EE" w:rsidRDefault="000954EE" w:rsidP="000954EE">
      <w:pPr>
        <w:jc w:val="both"/>
        <w:rPr>
          <w:b/>
          <w:bCs/>
          <w:sz w:val="28"/>
          <w:szCs w:val="28"/>
        </w:rPr>
      </w:pPr>
      <w:r w:rsidRPr="000954EE">
        <w:rPr>
          <w:b/>
          <w:bCs/>
          <w:sz w:val="28"/>
          <w:szCs w:val="28"/>
        </w:rPr>
        <w:lastRenderedPageBreak/>
        <w:t>Platform2Dmove.cs</w:t>
      </w:r>
    </w:p>
    <w:p w14:paraId="468B4F7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973497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6D6228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FF7C67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F85EE9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tform2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Dmov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: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onoBehaviour</w:t>
      </w:r>
      <w:proofErr w:type="spellEnd"/>
    </w:p>
    <w:p w14:paraId="101F008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1063330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AA399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Lis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&gt;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56F19D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23FF0E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veSpee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.</w:t>
      </w:r>
      <w:proofErr w:type="gramStart"/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5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A08A70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</w:t>
      </w:r>
    </w:p>
    <w:p w14:paraId="71AC60C8" w14:textId="7A166B5C" w:rsidR="000954EE" w:rsidRP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</w:t>
      </w:r>
      <w:r w:rsidR="0057436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[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] private List&lt;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&gt;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bjcetsOnPlatform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;</w:t>
      </w:r>
      <w:proofErr w:type="gramEnd"/>
    </w:p>
    <w:p w14:paraId="7D09BBB5" w14:textId="615E4F55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</w:t>
      </w:r>
      <w:r w:rsidR="0057436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Start is called before the first frame update</w:t>
      </w:r>
    </w:p>
    <w:p w14:paraId="7973140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tar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ED515F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5FB82CB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79985F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7B406E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eac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079A70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0609B2F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D22F46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{</w:t>
      </w:r>
    </w:p>
    <w:p w14:paraId="01073BB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Erro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Platform target is null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0D8A673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11A7A33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72D7DA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73B9F1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552345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xedUpdat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AE5C9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5232A8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latformMov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122774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12476FA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994549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latformMov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A7DA0F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3094C62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ector3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oveToward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oveSpee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i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ltaTi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2765D46" w14:textId="3E6D3C5D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</w:p>
    <w:p w14:paraId="11E4F66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loa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Vector3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i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si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7CCF10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C47B22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.25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58B1BE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54BA1F3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ex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34B967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2198C255" w14:textId="592F2F0F" w:rsid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22D3030" w14:textId="1A9E5DD5" w:rsidR="0057436D" w:rsidRDefault="0057436D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82774B" w14:textId="77777777" w:rsidR="0057436D" w:rsidRPr="000954EE" w:rsidRDefault="0057436D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C64053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ex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42A0C5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7C27CAD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mp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urrent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D9E135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457E9A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mp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apacity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BABCD1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18E6C26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-</w:t>
      </w:r>
      <w:proofErr w:type="gramStart"/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7BC5F8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0A998C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mpTarge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=-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557093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37099E0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proofErr w:type="gramStart"/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6FF857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13AF54A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mp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=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crementDi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84EAC1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mpTarge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D2D7F2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25747C0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0C6BF2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CollisionEnter2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ision2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39F43B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6FF6489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ebug.Log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col.gameObject.name</w:t>
      </w:r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  <w:proofErr w:type="gramEnd"/>
    </w:p>
    <w:p w14:paraId="564C484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bjcetsOnPlatform.Add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ol.gameObject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</w:p>
    <w:p w14:paraId="477DFA9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aren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703B6D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48B431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CollisionExit2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ision2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D994DB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1D46BA8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ObjcetsOnPlatform.Remove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ol.gameObject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</w:p>
    <w:p w14:paraId="754DD800" w14:textId="0BAEDCF4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o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ransform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tParen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2B6ADB6" w14:textId="0B0CF8BB" w:rsidR="000954EE" w:rsidRP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7D1B964" w14:textId="1BDF2ECE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77F59B60" w14:textId="77777777" w:rsidR="00B15FB2" w:rsidRPr="00B15FB2" w:rsidRDefault="00B15FB2" w:rsidP="00B15FB2">
      <w:pPr>
        <w:jc w:val="both"/>
        <w:rPr>
          <w:b/>
          <w:bCs/>
          <w:sz w:val="28"/>
          <w:szCs w:val="28"/>
        </w:rPr>
      </w:pPr>
    </w:p>
    <w:p w14:paraId="76026435" w14:textId="565A03ED" w:rsidR="00B15FB2" w:rsidRDefault="000954EE" w:rsidP="00B15FB2">
      <w:pPr>
        <w:jc w:val="both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SaveLoad</w:t>
      </w:r>
      <w:r w:rsidR="00B15FB2" w:rsidRPr="00B15FB2">
        <w:rPr>
          <w:b/>
          <w:bCs/>
          <w:sz w:val="28"/>
          <w:szCs w:val="28"/>
        </w:rPr>
        <w:t>.cs</w:t>
      </w:r>
      <w:proofErr w:type="spellEnd"/>
    </w:p>
    <w:p w14:paraId="6C88254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E0B0DE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920389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428007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unti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a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Formatters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ary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DA7195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IO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E831FE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76BB4D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aveLoad</w:t>
      </w:r>
      <w:proofErr w:type="spellEnd"/>
    </w:p>
    <w:p w14:paraId="5B4EBBD5" w14:textId="5C136349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688B15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ave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Save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5095EE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38BAD0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Debug.Log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pplication.persistentDataPath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;</w:t>
      </w:r>
      <w:proofErr w:type="gramEnd"/>
    </w:p>
    <w:p w14:paraId="2078991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D94E04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ary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ary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36C684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r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lica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ersistentDataPath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GameSaveData.save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50E9EC0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9116A4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File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File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ileMod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reat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74104C52" w14:textId="77777777" w:rsidR="0057436D" w:rsidRPr="000954EE" w:rsidRDefault="0057436D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2BBFA1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layerSave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076D49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9C5BB0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formatter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rializ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1A5F60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ose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76DB701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D26C3A5" w14:textId="125C44CC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Player Data Saved 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uccesfully</w:t>
      </w:r>
      <w:proofErr w:type="spellEnd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!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B429E3B" w14:textId="304CEE3C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5BD21F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53CDB79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ad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609A73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B602CF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r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licati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ersistentDataPath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 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GameSaveData.save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3A9C69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335486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il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Exist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4E28842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0363482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ary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aryFormatt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2D3D48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File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File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ileMod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pen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638D79D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588006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 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formatter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eserializ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Player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</w:p>
    <w:p w14:paraId="0D852ED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962AE6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strea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Close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69C92CA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Player 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Ata</w:t>
      </w:r>
      <w:proofErr w:type="spellEnd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Loaded </w:t>
      </w:r>
      <w:proofErr w:type="spellStart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ucessfully</w:t>
      </w:r>
      <w:proofErr w:type="spellEnd"/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!"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65C4272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B6D0871" w14:textId="78C80725" w:rsidR="000954EE" w:rsidRPr="000954EE" w:rsidRDefault="000954EE" w:rsidP="005743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xdata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0E9A8F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5F033A3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</w:p>
    <w:p w14:paraId="19DCEB7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4B429A8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ebu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Log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rror: Save file not found in path: "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+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ath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553047B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2C347243" w14:textId="6ACE1FEE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} </w:t>
      </w:r>
    </w:p>
    <w:p w14:paraId="510A809D" w14:textId="00ABE01B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3F91C0FA" w14:textId="5CC11BFC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0C9FE3E9" w14:textId="6208A6BA" w:rsidR="00031D31" w:rsidRDefault="00031D31" w:rsidP="00031D31">
      <w:pPr>
        <w:rPr>
          <w:sz w:val="28"/>
          <w:szCs w:val="28"/>
        </w:rPr>
      </w:pPr>
    </w:p>
    <w:p w14:paraId="65D8D2E1" w14:textId="3A2B7C75" w:rsidR="000954EE" w:rsidRDefault="000954EE" w:rsidP="000954EE">
      <w:pPr>
        <w:jc w:val="both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ingleton</w:t>
      </w:r>
      <w:r w:rsidRPr="00B15FB2">
        <w:rPr>
          <w:b/>
          <w:bCs/>
          <w:sz w:val="28"/>
          <w:szCs w:val="28"/>
        </w:rPr>
        <w:t>.cs</w:t>
      </w:r>
      <w:proofErr w:type="spellEnd"/>
    </w:p>
    <w:p w14:paraId="52BACB3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313551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7B38E0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E5D3B8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9C1638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bstrac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nglet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 :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onoBehaviou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wher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onoBehaviour</w:t>
      </w:r>
      <w:proofErr w:type="spellEnd"/>
    </w:p>
    <w:p w14:paraId="2B137EA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5EE428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07C076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13578C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2B681DA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et</w:t>
      </w:r>
    </w:p>
    <w:p w14:paraId="544646B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2714ADE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F6070A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{</w:t>
      </w:r>
    </w:p>
    <w:p w14:paraId="11CF7D0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FindObjectOfTyp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5FFD649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709D5C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{</w:t>
      </w:r>
    </w:p>
    <w:p w14:paraId="6F5AAE4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       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bj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ameObjec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4DC86C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bj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of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B2A4CF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bj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ddComponent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();</w:t>
      </w:r>
    </w:p>
    <w:p w14:paraId="40D86C9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}</w:t>
      </w:r>
    </w:p>
    <w:p w14:paraId="49C9A44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57B135E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46EAD0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4F0968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7CCC4AC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5CBC6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irtua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wak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4B4CA0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16B67B9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B0AAB8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{</w:t>
      </w:r>
    </w:p>
    <w:p w14:paraId="219244A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nc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035FFB5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ontDestroyOnLoa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143A993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2715A86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ls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04EB53B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estroy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gameObject</w:t>
      </w:r>
      <w:proofErr w:type="spellEnd"/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52F6449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4CB2B49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96CF19B" w14:textId="662FB770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31527922" w14:textId="77777777" w:rsidR="000954EE" w:rsidRDefault="000954EE" w:rsidP="000954EE">
      <w:pPr>
        <w:jc w:val="both"/>
        <w:rPr>
          <w:b/>
          <w:bCs/>
          <w:sz w:val="28"/>
          <w:szCs w:val="28"/>
        </w:rPr>
      </w:pPr>
    </w:p>
    <w:p w14:paraId="4A1F0097" w14:textId="7EDB3274" w:rsidR="000954EE" w:rsidRDefault="000954EE" w:rsidP="000954EE">
      <w:pPr>
        <w:jc w:val="both"/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oundManager</w:t>
      </w:r>
      <w:r w:rsidRPr="00B15FB2">
        <w:rPr>
          <w:b/>
          <w:bCs/>
          <w:sz w:val="28"/>
          <w:szCs w:val="28"/>
        </w:rPr>
        <w:t>.cs</w:t>
      </w:r>
      <w:proofErr w:type="spellEnd"/>
    </w:p>
    <w:p w14:paraId="75DC832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279F4BF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ystem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llection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Generic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5327849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1C3D406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using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UnityEngin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ceneManagement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4DD0FA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FAF52A3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undManag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: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ingleton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oundManager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</w:p>
    <w:p w14:paraId="3FE785A7" w14:textId="4F9D3833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FFF2F8F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dioSourc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Sr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6BD05D42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[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erializeField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dioClip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evel1Mus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396A4C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184081B" w14:textId="57EA9A7D" w:rsid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cen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3A636EF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137E0A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Start is called before the first frame update</w:t>
      </w:r>
    </w:p>
    <w:p w14:paraId="07B34A3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tart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20C0CD1C" w14:textId="7C78CA80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1F89670B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Manager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ctiveScene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542C97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E38BEF7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cen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Index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</w:t>
      </w:r>
      <w:r w:rsidRPr="000954EE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42B0776B" w14:textId="2685F79B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6E22C1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udioSrc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this.GetComponent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</w:t>
      </w:r>
      <w:proofErr w:type="spellStart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AudioSource</w:t>
      </w:r>
      <w:proofErr w:type="spellEnd"/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gt;();</w:t>
      </w:r>
    </w:p>
    <w:p w14:paraId="2DC29EF6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954EE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if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Sr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!=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ull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E59221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{</w:t>
      </w:r>
    </w:p>
    <w:p w14:paraId="5C7D2385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layBackgroundMusi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evel1Mus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7C87F61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29CC28F4" w14:textId="4405558C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330FBC76" w14:textId="3FC9066E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}</w:t>
      </w:r>
    </w:p>
    <w:p w14:paraId="7DBDD5C0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Update is called once per frame</w:t>
      </w:r>
    </w:p>
    <w:p w14:paraId="76BE339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Updat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9CEFA7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146B2E0D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6ED2709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1AEE1A54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layBackgroundMusic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0954EE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dioClip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Clp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B74D77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{</w:t>
      </w:r>
    </w:p>
    <w:p w14:paraId="0C7BC17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Sr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ip</w:t>
      </w:r>
      <w:proofErr w:type="spellEnd"/>
      <w:proofErr w:type="gram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evel1Musi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2BA7B2E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Sr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lay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Start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471451FA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spellStart"/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udioSrc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954EE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loop</w:t>
      </w:r>
      <w:proofErr w:type="spellEnd"/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gramStart"/>
      <w:r w:rsidRPr="000954EE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rue</w:t>
      </w: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7199BB7C" w14:textId="77777777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5C1FB508" w14:textId="1BAFBBEC" w:rsidR="000954EE" w:rsidRPr="000954EE" w:rsidRDefault="000954EE" w:rsidP="000954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954EE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B04CF24" w14:textId="77777777" w:rsidR="00031D31" w:rsidRDefault="00031D31" w:rsidP="00031D31">
      <w:pPr>
        <w:rPr>
          <w:sz w:val="28"/>
          <w:szCs w:val="28"/>
        </w:rPr>
      </w:pPr>
    </w:p>
    <w:p w14:paraId="615AD783" w14:textId="77777777" w:rsidR="00031D31" w:rsidRDefault="00031D31" w:rsidP="00A36D44">
      <w:pPr>
        <w:rPr>
          <w:sz w:val="28"/>
          <w:szCs w:val="28"/>
        </w:rPr>
      </w:pPr>
    </w:p>
    <w:p w14:paraId="0782B68D" w14:textId="0457A70D" w:rsidR="00A36D44" w:rsidRDefault="00A36D44" w:rsidP="00A36D44">
      <w:pPr>
        <w:rPr>
          <w:b/>
          <w:bCs/>
          <w:sz w:val="28"/>
          <w:szCs w:val="28"/>
        </w:rPr>
      </w:pPr>
      <w:r w:rsidRPr="00A36D44">
        <w:rPr>
          <w:b/>
          <w:bCs/>
          <w:sz w:val="28"/>
          <w:szCs w:val="28"/>
        </w:rPr>
        <w:t>Kaynakça</w:t>
      </w:r>
    </w:p>
    <w:p w14:paraId="14613542" w14:textId="70F16D6C" w:rsidR="00AE75A0" w:rsidRDefault="000A7DDE" w:rsidP="00AB3736">
      <w:pPr>
        <w:pStyle w:val="ListParagraph"/>
        <w:numPr>
          <w:ilvl w:val="0"/>
          <w:numId w:val="21"/>
        </w:numPr>
        <w:tabs>
          <w:tab w:val="left" w:pos="567"/>
        </w:tabs>
        <w:ind w:left="0" w:firstLine="0"/>
        <w:rPr>
          <w:sz w:val="28"/>
          <w:szCs w:val="28"/>
        </w:rPr>
      </w:pPr>
      <w:r w:rsidRPr="00F272F5">
        <w:rPr>
          <w:sz w:val="28"/>
          <w:szCs w:val="28"/>
        </w:rPr>
        <w:t xml:space="preserve"> </w:t>
      </w:r>
      <w:r w:rsidR="00532F95">
        <w:rPr>
          <w:sz w:val="28"/>
          <w:szCs w:val="28"/>
        </w:rPr>
        <w:t>“</w:t>
      </w:r>
      <w:r w:rsidR="00532F95" w:rsidRPr="00532F95">
        <w:rPr>
          <w:sz w:val="28"/>
          <w:szCs w:val="28"/>
        </w:rPr>
        <w:t xml:space="preserve">2d Fantasy </w:t>
      </w:r>
      <w:proofErr w:type="spellStart"/>
      <w:r w:rsidR="00532F95" w:rsidRPr="00532F95">
        <w:rPr>
          <w:sz w:val="28"/>
          <w:szCs w:val="28"/>
        </w:rPr>
        <w:t>Knıght</w:t>
      </w:r>
      <w:proofErr w:type="spellEnd"/>
      <w:r w:rsidR="00532F95" w:rsidRPr="00532F95">
        <w:rPr>
          <w:sz w:val="28"/>
          <w:szCs w:val="28"/>
        </w:rPr>
        <w:t xml:space="preserve"> </w:t>
      </w:r>
      <w:proofErr w:type="spellStart"/>
      <w:r w:rsidR="00532F95" w:rsidRPr="00532F95">
        <w:rPr>
          <w:sz w:val="28"/>
          <w:szCs w:val="28"/>
        </w:rPr>
        <w:t>Free</w:t>
      </w:r>
      <w:proofErr w:type="spellEnd"/>
      <w:r w:rsidR="00532F95" w:rsidRPr="00532F95">
        <w:rPr>
          <w:sz w:val="28"/>
          <w:szCs w:val="28"/>
        </w:rPr>
        <w:t xml:space="preserve"> </w:t>
      </w:r>
      <w:proofErr w:type="spellStart"/>
      <w:r w:rsidR="00532F95" w:rsidRPr="00532F95">
        <w:rPr>
          <w:sz w:val="28"/>
          <w:szCs w:val="28"/>
        </w:rPr>
        <w:t>Character</w:t>
      </w:r>
      <w:proofErr w:type="spellEnd"/>
      <w:r w:rsidR="00532F95" w:rsidRPr="00532F95">
        <w:rPr>
          <w:sz w:val="28"/>
          <w:szCs w:val="28"/>
        </w:rPr>
        <w:t xml:space="preserve"> </w:t>
      </w:r>
      <w:proofErr w:type="spellStart"/>
      <w:r w:rsidR="00532F95" w:rsidRPr="00532F95">
        <w:rPr>
          <w:sz w:val="28"/>
          <w:szCs w:val="28"/>
        </w:rPr>
        <w:t>Spr</w:t>
      </w:r>
      <w:r w:rsidR="00532F95">
        <w:rPr>
          <w:sz w:val="28"/>
          <w:szCs w:val="28"/>
        </w:rPr>
        <w:t>i</w:t>
      </w:r>
      <w:r w:rsidR="00532F95" w:rsidRPr="00532F95">
        <w:rPr>
          <w:sz w:val="28"/>
          <w:szCs w:val="28"/>
        </w:rPr>
        <w:t>te</w:t>
      </w:r>
      <w:proofErr w:type="spellEnd"/>
      <w:r w:rsidR="00532F95">
        <w:rPr>
          <w:sz w:val="28"/>
          <w:szCs w:val="28"/>
        </w:rPr>
        <w:t>” isimli şö</w:t>
      </w:r>
      <w:r w:rsidR="00AE75A0">
        <w:rPr>
          <w:sz w:val="28"/>
          <w:szCs w:val="28"/>
        </w:rPr>
        <w:t>valye karakterine linki verilen site üzerinden ulaşılabilir:</w:t>
      </w:r>
    </w:p>
    <w:p w14:paraId="2D22457B" w14:textId="3C4F085A" w:rsidR="00AE75A0" w:rsidRDefault="00735961" w:rsidP="00AE75A0">
      <w:pPr>
        <w:pStyle w:val="ListParagraph"/>
        <w:tabs>
          <w:tab w:val="left" w:pos="567"/>
        </w:tabs>
        <w:ind w:left="0"/>
        <w:rPr>
          <w:sz w:val="28"/>
          <w:szCs w:val="28"/>
        </w:rPr>
      </w:pPr>
      <w:hyperlink r:id="rId24" w:history="1">
        <w:r w:rsidR="00AE75A0" w:rsidRPr="00DD3DA8">
          <w:rPr>
            <w:rStyle w:val="Hyperlink"/>
            <w:sz w:val="28"/>
            <w:szCs w:val="28"/>
          </w:rPr>
          <w:t>https://craftpix.net/freebies/2d-fantasy-knight-free-sprite-sheets/</w:t>
        </w:r>
      </w:hyperlink>
    </w:p>
    <w:p w14:paraId="3F004C2C" w14:textId="77777777" w:rsidR="00AE75A0" w:rsidRDefault="00AE75A0" w:rsidP="00AE75A0">
      <w:pPr>
        <w:pStyle w:val="ListParagraph"/>
        <w:tabs>
          <w:tab w:val="left" w:pos="567"/>
        </w:tabs>
        <w:ind w:left="0"/>
        <w:rPr>
          <w:sz w:val="28"/>
          <w:szCs w:val="28"/>
        </w:rPr>
      </w:pPr>
    </w:p>
    <w:p w14:paraId="5788AA79" w14:textId="46658042" w:rsidR="00A36D44" w:rsidRDefault="00AE75A0" w:rsidP="00AB3736">
      <w:pPr>
        <w:pStyle w:val="ListParagraph"/>
        <w:numPr>
          <w:ilvl w:val="0"/>
          <w:numId w:val="21"/>
        </w:numPr>
        <w:tabs>
          <w:tab w:val="left" w:pos="567"/>
        </w:tabs>
        <w:ind w:left="0" w:firstLine="0"/>
        <w:rPr>
          <w:sz w:val="28"/>
          <w:szCs w:val="28"/>
        </w:rPr>
      </w:pPr>
      <w:r>
        <w:rPr>
          <w:sz w:val="28"/>
          <w:szCs w:val="28"/>
        </w:rPr>
        <w:t>“</w:t>
      </w:r>
      <w:proofErr w:type="spellStart"/>
      <w:r w:rsidR="00AB3736" w:rsidRPr="00AB3736">
        <w:rPr>
          <w:sz w:val="28"/>
          <w:szCs w:val="28"/>
        </w:rPr>
        <w:t>Free</w:t>
      </w:r>
      <w:proofErr w:type="spellEnd"/>
      <w:r w:rsidR="00AB3736" w:rsidRPr="00AB3736">
        <w:rPr>
          <w:sz w:val="28"/>
          <w:szCs w:val="28"/>
        </w:rPr>
        <w:t xml:space="preserve"> </w:t>
      </w:r>
      <w:proofErr w:type="spellStart"/>
      <w:r w:rsidR="00AB3736" w:rsidRPr="00AB3736">
        <w:rPr>
          <w:sz w:val="28"/>
          <w:szCs w:val="28"/>
        </w:rPr>
        <w:t>Desert</w:t>
      </w:r>
      <w:proofErr w:type="spellEnd"/>
      <w:r w:rsidR="00AB3736" w:rsidRPr="00AB3736">
        <w:rPr>
          <w:sz w:val="28"/>
          <w:szCs w:val="28"/>
        </w:rPr>
        <w:t xml:space="preserve"> </w:t>
      </w:r>
      <w:proofErr w:type="spellStart"/>
      <w:r w:rsidR="00AB3736" w:rsidRPr="00AB3736">
        <w:rPr>
          <w:sz w:val="28"/>
          <w:szCs w:val="28"/>
        </w:rPr>
        <w:t>Platformer</w:t>
      </w:r>
      <w:proofErr w:type="spellEnd"/>
      <w:r w:rsidR="00AB3736" w:rsidRPr="00AB3736">
        <w:rPr>
          <w:sz w:val="28"/>
          <w:szCs w:val="28"/>
        </w:rPr>
        <w:t xml:space="preserve"> </w:t>
      </w:r>
      <w:proofErr w:type="spellStart"/>
      <w:r w:rsidR="00AB3736" w:rsidRPr="00AB3736">
        <w:rPr>
          <w:sz w:val="28"/>
          <w:szCs w:val="28"/>
        </w:rPr>
        <w:t>Tıleset</w:t>
      </w:r>
      <w:r>
        <w:rPr>
          <w:sz w:val="28"/>
          <w:szCs w:val="28"/>
        </w:rPr>
        <w:t>”e</w:t>
      </w:r>
      <w:proofErr w:type="spellEnd"/>
      <w:r w:rsidR="00AB3736">
        <w:rPr>
          <w:sz w:val="28"/>
          <w:szCs w:val="28"/>
        </w:rPr>
        <w:t xml:space="preserve"> linki verilen site üzerinden ulaşılabilir:</w:t>
      </w:r>
      <w:r w:rsidR="00AB3736">
        <w:rPr>
          <w:sz w:val="28"/>
          <w:szCs w:val="28"/>
        </w:rPr>
        <w:br/>
      </w:r>
      <w:hyperlink r:id="rId25" w:history="1">
        <w:r w:rsidR="00AB3736" w:rsidRPr="00DD3DA8">
          <w:rPr>
            <w:rStyle w:val="Hyperlink"/>
            <w:sz w:val="28"/>
            <w:szCs w:val="28"/>
          </w:rPr>
          <w:t>https://www.gameart2d.com/uploads/3/0/9/1/30917885/deserttileset.zip</w:t>
        </w:r>
      </w:hyperlink>
    </w:p>
    <w:p w14:paraId="1EE92B89" w14:textId="77777777" w:rsidR="00B5279E" w:rsidRDefault="00B5279E" w:rsidP="00B5279E">
      <w:pPr>
        <w:pStyle w:val="ListParagraph"/>
        <w:tabs>
          <w:tab w:val="left" w:pos="567"/>
        </w:tabs>
        <w:ind w:left="0"/>
        <w:rPr>
          <w:sz w:val="28"/>
          <w:szCs w:val="28"/>
        </w:rPr>
      </w:pPr>
    </w:p>
    <w:p w14:paraId="5E7C3F0D" w14:textId="77777777" w:rsidR="00B5279E" w:rsidRDefault="00AB3736" w:rsidP="00B5279E">
      <w:pPr>
        <w:pStyle w:val="ListParagraph"/>
        <w:numPr>
          <w:ilvl w:val="0"/>
          <w:numId w:val="21"/>
        </w:numPr>
        <w:ind w:left="0" w:firstLine="0"/>
        <w:rPr>
          <w:sz w:val="28"/>
          <w:szCs w:val="28"/>
        </w:rPr>
      </w:pPr>
      <w:r>
        <w:rPr>
          <w:sz w:val="28"/>
          <w:szCs w:val="28"/>
        </w:rPr>
        <w:t>“</w:t>
      </w:r>
      <w:proofErr w:type="spellStart"/>
      <w:r w:rsidRPr="00AB3736">
        <w:rPr>
          <w:sz w:val="28"/>
          <w:szCs w:val="28"/>
        </w:rPr>
        <w:t>The</w:t>
      </w:r>
      <w:proofErr w:type="spellEnd"/>
      <w:r w:rsidRPr="00AB3736">
        <w:rPr>
          <w:sz w:val="28"/>
          <w:szCs w:val="28"/>
        </w:rPr>
        <w:t xml:space="preserve"> Wild </w:t>
      </w:r>
      <w:proofErr w:type="spellStart"/>
      <w:r w:rsidRPr="00AB3736">
        <w:rPr>
          <w:sz w:val="28"/>
          <w:szCs w:val="28"/>
        </w:rPr>
        <w:t>Breath</w:t>
      </w:r>
      <w:proofErr w:type="spellEnd"/>
      <w:r w:rsidRPr="00AB3736">
        <w:rPr>
          <w:sz w:val="28"/>
          <w:szCs w:val="28"/>
        </w:rPr>
        <w:t xml:space="preserve"> of </w:t>
      </w:r>
      <w:proofErr w:type="spellStart"/>
      <w:r w:rsidRPr="00AB3736">
        <w:rPr>
          <w:sz w:val="28"/>
          <w:szCs w:val="28"/>
        </w:rPr>
        <w:t>Zelda</w:t>
      </w:r>
      <w:proofErr w:type="spellEnd"/>
      <w:r>
        <w:rPr>
          <w:sz w:val="28"/>
          <w:szCs w:val="28"/>
        </w:rPr>
        <w:t>” yazı tipine linki verilen site üzerinden ulaşılabilir:</w:t>
      </w:r>
    </w:p>
    <w:p w14:paraId="29689DB2" w14:textId="5C03F830" w:rsidR="00B5279E" w:rsidRPr="00B5279E" w:rsidRDefault="00735961" w:rsidP="00B5279E">
      <w:pPr>
        <w:pStyle w:val="ListParagraph"/>
        <w:ind w:left="0"/>
        <w:rPr>
          <w:sz w:val="28"/>
          <w:szCs w:val="28"/>
        </w:rPr>
      </w:pPr>
      <w:hyperlink r:id="rId26" w:history="1">
        <w:r w:rsidR="00B5279E" w:rsidRPr="00DD3DA8">
          <w:rPr>
            <w:rStyle w:val="Hyperlink"/>
            <w:sz w:val="28"/>
            <w:szCs w:val="28"/>
          </w:rPr>
          <w:t>http://www.dafont.com/the-wild-breath-of-zelda.font</w:t>
        </w:r>
      </w:hyperlink>
    </w:p>
    <w:p w14:paraId="43CFE472" w14:textId="77777777" w:rsidR="00B5279E" w:rsidRDefault="00B5279E" w:rsidP="00B5279E">
      <w:pPr>
        <w:pStyle w:val="ListParagraph"/>
        <w:ind w:left="0"/>
        <w:rPr>
          <w:sz w:val="28"/>
          <w:szCs w:val="28"/>
        </w:rPr>
      </w:pPr>
    </w:p>
    <w:p w14:paraId="7706BB22" w14:textId="32F24754" w:rsidR="00B5279E" w:rsidRDefault="003F7262" w:rsidP="00B5279E">
      <w:pPr>
        <w:pStyle w:val="ListParagraph"/>
        <w:numPr>
          <w:ilvl w:val="0"/>
          <w:numId w:val="21"/>
        </w:numPr>
        <w:ind w:left="0" w:firstLine="0"/>
        <w:rPr>
          <w:sz w:val="28"/>
          <w:szCs w:val="28"/>
        </w:rPr>
      </w:pPr>
      <w:proofErr w:type="spellStart"/>
      <w:r>
        <w:rPr>
          <w:sz w:val="28"/>
          <w:szCs w:val="28"/>
        </w:rPr>
        <w:t>Arkaplan</w:t>
      </w:r>
      <w:proofErr w:type="spellEnd"/>
      <w:r>
        <w:rPr>
          <w:sz w:val="28"/>
          <w:szCs w:val="28"/>
        </w:rPr>
        <w:t xml:space="preserve"> görsellerine</w:t>
      </w:r>
      <w:r w:rsidR="00AE75A0">
        <w:rPr>
          <w:sz w:val="28"/>
          <w:szCs w:val="28"/>
        </w:rPr>
        <w:t xml:space="preserve"> linki verilen site üzerinden ulaşılabilir:</w:t>
      </w:r>
    </w:p>
    <w:p w14:paraId="7A7679AD" w14:textId="13A72C5F" w:rsidR="0057436D" w:rsidRDefault="003F7262" w:rsidP="00AE75A0">
      <w:pPr>
        <w:pStyle w:val="ListParagraph"/>
        <w:ind w:left="0"/>
        <w:rPr>
          <w:sz w:val="28"/>
          <w:szCs w:val="28"/>
        </w:rPr>
      </w:pPr>
      <w:hyperlink r:id="rId27" w:history="1">
        <w:r w:rsidRPr="00A03511">
          <w:rPr>
            <w:rStyle w:val="Hyperlink"/>
            <w:sz w:val="28"/>
            <w:szCs w:val="28"/>
          </w:rPr>
          <w:t>https://craftpix.net/freebies/free-desert-scrolling-2d-game-backgrounds/</w:t>
        </w:r>
      </w:hyperlink>
    </w:p>
    <w:p w14:paraId="0F5DFD99" w14:textId="23D69C31" w:rsidR="003F7262" w:rsidRDefault="003F7262" w:rsidP="00AE75A0">
      <w:pPr>
        <w:pStyle w:val="ListParagraph"/>
        <w:ind w:left="0"/>
        <w:rPr>
          <w:sz w:val="28"/>
          <w:szCs w:val="28"/>
        </w:rPr>
      </w:pPr>
    </w:p>
    <w:p w14:paraId="7B32D3D2" w14:textId="18432F7C" w:rsidR="003F7262" w:rsidRDefault="003F7262" w:rsidP="00AE75A0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5)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Wraith</w:t>
      </w:r>
      <w:proofErr w:type="spellEnd"/>
      <w:r>
        <w:rPr>
          <w:sz w:val="28"/>
          <w:szCs w:val="28"/>
        </w:rPr>
        <w:t xml:space="preserve"> isimli düşman karakterine linki verilen site üzerinden ulaşılabilir:</w:t>
      </w:r>
    </w:p>
    <w:p w14:paraId="648163B0" w14:textId="18545681" w:rsidR="003F7262" w:rsidRDefault="003F7262" w:rsidP="00AE75A0">
      <w:pPr>
        <w:pStyle w:val="ListParagraph"/>
        <w:ind w:left="0"/>
        <w:rPr>
          <w:sz w:val="28"/>
          <w:szCs w:val="28"/>
        </w:rPr>
      </w:pPr>
      <w:hyperlink r:id="rId28" w:history="1">
        <w:r w:rsidRPr="00A03511">
          <w:rPr>
            <w:rStyle w:val="Hyperlink"/>
            <w:sz w:val="28"/>
            <w:szCs w:val="28"/>
          </w:rPr>
          <w:t>https://craftpix.net/freebies/free-wraith-tiny-style-2d-sprites/?num=1&amp;count=3&amp;sq=wraith&amp;pos=2</w:t>
        </w:r>
      </w:hyperlink>
    </w:p>
    <w:p w14:paraId="391D7A1B" w14:textId="768761C3" w:rsidR="003F7262" w:rsidRDefault="003F7262" w:rsidP="00AE75A0">
      <w:pPr>
        <w:pStyle w:val="ListParagraph"/>
        <w:ind w:left="0"/>
        <w:rPr>
          <w:sz w:val="28"/>
          <w:szCs w:val="28"/>
        </w:rPr>
      </w:pPr>
    </w:p>
    <w:p w14:paraId="42BE59F2" w14:textId="09123F56" w:rsidR="003F7262" w:rsidRDefault="003F7262" w:rsidP="00AE75A0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>6)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Unity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article</w:t>
      </w:r>
      <w:proofErr w:type="spellEnd"/>
      <w:r>
        <w:rPr>
          <w:sz w:val="28"/>
          <w:szCs w:val="28"/>
        </w:rPr>
        <w:t xml:space="preserve"> Pack 5.x’e </w:t>
      </w:r>
      <w:r>
        <w:rPr>
          <w:sz w:val="28"/>
          <w:szCs w:val="28"/>
        </w:rPr>
        <w:t>linki verilen site üzerinden ulaşılabilir</w:t>
      </w:r>
      <w:r>
        <w:rPr>
          <w:sz w:val="28"/>
          <w:szCs w:val="28"/>
        </w:rPr>
        <w:t>:</w:t>
      </w:r>
    </w:p>
    <w:p w14:paraId="0795913F" w14:textId="1C1473F3" w:rsidR="003F7262" w:rsidRDefault="003F7262" w:rsidP="00AE75A0">
      <w:pPr>
        <w:pStyle w:val="ListParagraph"/>
        <w:ind w:left="0"/>
        <w:rPr>
          <w:sz w:val="28"/>
          <w:szCs w:val="28"/>
        </w:rPr>
      </w:pPr>
      <w:hyperlink r:id="rId29" w:history="1">
        <w:r w:rsidRPr="003F7262">
          <w:rPr>
            <w:rStyle w:val="Hyperlink"/>
            <w:sz w:val="28"/>
            <w:szCs w:val="28"/>
          </w:rPr>
          <w:t>https://assetstore.unity.com/packages/essentials/asset-packs/unity-particle-pack-5-x-73777</w:t>
        </w:r>
      </w:hyperlink>
    </w:p>
    <w:p w14:paraId="57B10379" w14:textId="3CDF1CC3" w:rsidR="003F7262" w:rsidRDefault="003F7262" w:rsidP="00AE75A0">
      <w:pPr>
        <w:pStyle w:val="ListParagraph"/>
        <w:ind w:left="0"/>
        <w:rPr>
          <w:sz w:val="28"/>
          <w:szCs w:val="28"/>
        </w:rPr>
      </w:pPr>
    </w:p>
    <w:p w14:paraId="565F3C94" w14:textId="339F78CC" w:rsidR="003F7262" w:rsidRDefault="003F7262" w:rsidP="00AE75A0">
      <w:pPr>
        <w:pStyle w:val="ListParagraph"/>
        <w:ind w:left="0"/>
        <w:rPr>
          <w:sz w:val="28"/>
          <w:szCs w:val="28"/>
        </w:rPr>
      </w:pPr>
      <w:r>
        <w:rPr>
          <w:sz w:val="28"/>
          <w:szCs w:val="28"/>
        </w:rPr>
        <w:t xml:space="preserve">7) </w:t>
      </w:r>
      <w:r>
        <w:rPr>
          <w:sz w:val="28"/>
          <w:szCs w:val="28"/>
        </w:rPr>
        <w:tab/>
      </w:r>
      <w:proofErr w:type="spellStart"/>
      <w:r>
        <w:rPr>
          <w:sz w:val="28"/>
          <w:szCs w:val="28"/>
        </w:rPr>
        <w:t>Hero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Immortal</w:t>
      </w:r>
      <w:proofErr w:type="spellEnd"/>
      <w:r>
        <w:rPr>
          <w:sz w:val="28"/>
          <w:szCs w:val="28"/>
        </w:rPr>
        <w:t xml:space="preserve"> isimli oyun müziğine linki verilen site üzerinden ulaşılabilir:</w:t>
      </w:r>
    </w:p>
    <w:p w14:paraId="07E9EBDD" w14:textId="2EE2C940" w:rsidR="003F7262" w:rsidRDefault="003F7262" w:rsidP="00AE75A0">
      <w:pPr>
        <w:pStyle w:val="ListParagraph"/>
        <w:ind w:left="0"/>
        <w:rPr>
          <w:sz w:val="28"/>
          <w:szCs w:val="28"/>
        </w:rPr>
      </w:pPr>
      <w:hyperlink r:id="rId30" w:history="1">
        <w:r w:rsidRPr="003F7262">
          <w:rPr>
            <w:rStyle w:val="Hyperlink"/>
            <w:sz w:val="28"/>
            <w:szCs w:val="28"/>
          </w:rPr>
          <w:t>https://opengameart.org/content/hero-immortal</w:t>
        </w:r>
      </w:hyperlink>
    </w:p>
    <w:p w14:paraId="530F5F08" w14:textId="77777777" w:rsidR="00B5279E" w:rsidRDefault="00B5279E" w:rsidP="00B5279E">
      <w:pPr>
        <w:pStyle w:val="ListParagraph"/>
        <w:ind w:left="0"/>
        <w:rPr>
          <w:sz w:val="28"/>
          <w:szCs w:val="28"/>
        </w:rPr>
      </w:pPr>
    </w:p>
    <w:p w14:paraId="6C67DF8E" w14:textId="77777777" w:rsidR="00B5279E" w:rsidRPr="0055042B" w:rsidRDefault="00B5279E" w:rsidP="00B5279E">
      <w:pPr>
        <w:pStyle w:val="ListParagraph"/>
        <w:ind w:left="0"/>
        <w:rPr>
          <w:sz w:val="28"/>
          <w:szCs w:val="28"/>
        </w:rPr>
      </w:pPr>
    </w:p>
    <w:sectPr w:rsidR="00B5279E" w:rsidRPr="0055042B" w:rsidSect="004E68FE">
      <w:footerReference w:type="default" r:id="rId31"/>
      <w:pgSz w:w="11906" w:h="16838"/>
      <w:pgMar w:top="1134" w:right="1418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81F94" w14:textId="77777777" w:rsidR="00735961" w:rsidRDefault="00735961" w:rsidP="00C910D9">
      <w:pPr>
        <w:spacing w:after="0" w:line="240" w:lineRule="auto"/>
      </w:pPr>
      <w:r>
        <w:separator/>
      </w:r>
    </w:p>
  </w:endnote>
  <w:endnote w:type="continuationSeparator" w:id="0">
    <w:p w14:paraId="54638330" w14:textId="77777777" w:rsidR="00735961" w:rsidRDefault="00735961" w:rsidP="00C910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72652257"/>
      <w:docPartObj>
        <w:docPartGallery w:val="Page Numbers (Bottom of Page)"/>
        <w:docPartUnique/>
      </w:docPartObj>
    </w:sdtPr>
    <w:sdtEndPr/>
    <w:sdtContent>
      <w:p w14:paraId="213C3E08" w14:textId="77777777" w:rsidR="000B2104" w:rsidRDefault="000B210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F247C92" w14:textId="77777777" w:rsidR="000B2104" w:rsidRDefault="000B21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FCEE6" w14:textId="77777777" w:rsidR="00735961" w:rsidRDefault="00735961" w:rsidP="00C910D9">
      <w:pPr>
        <w:spacing w:after="0" w:line="240" w:lineRule="auto"/>
      </w:pPr>
      <w:r>
        <w:separator/>
      </w:r>
    </w:p>
  </w:footnote>
  <w:footnote w:type="continuationSeparator" w:id="0">
    <w:p w14:paraId="2D764DEC" w14:textId="77777777" w:rsidR="00735961" w:rsidRDefault="00735961" w:rsidP="00C910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56A5E"/>
    <w:multiLevelType w:val="hybridMultilevel"/>
    <w:tmpl w:val="B49AEA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8F2F47"/>
    <w:multiLevelType w:val="hybridMultilevel"/>
    <w:tmpl w:val="F33E2F3E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2" w15:restartNumberingAfterBreak="0">
    <w:nsid w:val="16ED3659"/>
    <w:multiLevelType w:val="hybridMultilevel"/>
    <w:tmpl w:val="6B7E2D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55E4D"/>
    <w:multiLevelType w:val="hybridMultilevel"/>
    <w:tmpl w:val="2B0E1F14"/>
    <w:lvl w:ilvl="0" w:tplc="041F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E8C178C"/>
    <w:multiLevelType w:val="hybridMultilevel"/>
    <w:tmpl w:val="3162F836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5" w15:restartNumberingAfterBreak="0">
    <w:nsid w:val="2AA12918"/>
    <w:multiLevelType w:val="hybridMultilevel"/>
    <w:tmpl w:val="51EEB04C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345EA"/>
    <w:multiLevelType w:val="hybridMultilevel"/>
    <w:tmpl w:val="CBFE741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121FA2"/>
    <w:multiLevelType w:val="hybridMultilevel"/>
    <w:tmpl w:val="934AE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8A24EA"/>
    <w:multiLevelType w:val="hybridMultilevel"/>
    <w:tmpl w:val="7FD0E4E0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716342"/>
    <w:multiLevelType w:val="hybridMultilevel"/>
    <w:tmpl w:val="316A32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32517E"/>
    <w:multiLevelType w:val="hybridMultilevel"/>
    <w:tmpl w:val="CCDCB01E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70B4F"/>
    <w:multiLevelType w:val="hybridMultilevel"/>
    <w:tmpl w:val="3CEA4FC8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704401"/>
    <w:multiLevelType w:val="hybridMultilevel"/>
    <w:tmpl w:val="45C883B6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13" w15:restartNumberingAfterBreak="0">
    <w:nsid w:val="5A9F617E"/>
    <w:multiLevelType w:val="hybridMultilevel"/>
    <w:tmpl w:val="D51AFA5C"/>
    <w:lvl w:ilvl="0" w:tplc="041F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 w15:restartNumberingAfterBreak="0">
    <w:nsid w:val="61C03C0E"/>
    <w:multiLevelType w:val="hybridMultilevel"/>
    <w:tmpl w:val="47DC35EA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15" w15:restartNumberingAfterBreak="0">
    <w:nsid w:val="61CA4114"/>
    <w:multiLevelType w:val="hybridMultilevel"/>
    <w:tmpl w:val="DE90B482"/>
    <w:lvl w:ilvl="0" w:tplc="041F0015">
      <w:start w:val="1"/>
      <w:numFmt w:val="upperLetter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D103D"/>
    <w:multiLevelType w:val="hybridMultilevel"/>
    <w:tmpl w:val="4F887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7D2867"/>
    <w:multiLevelType w:val="hybridMultilevel"/>
    <w:tmpl w:val="44364BCE"/>
    <w:lvl w:ilvl="0" w:tplc="04090001">
      <w:start w:val="1"/>
      <w:numFmt w:val="bullet"/>
      <w:lvlText w:val=""/>
      <w:lvlJc w:val="left"/>
      <w:pPr>
        <w:ind w:left="18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96" w:hanging="360"/>
      </w:pPr>
      <w:rPr>
        <w:rFonts w:ascii="Wingdings" w:hAnsi="Wingdings" w:hint="default"/>
      </w:rPr>
    </w:lvl>
  </w:abstractNum>
  <w:abstractNum w:abstractNumId="18" w15:restartNumberingAfterBreak="0">
    <w:nsid w:val="6AD95159"/>
    <w:multiLevelType w:val="hybridMultilevel"/>
    <w:tmpl w:val="39A864C8"/>
    <w:lvl w:ilvl="0" w:tplc="FDE62630">
      <w:start w:val="2"/>
      <w:numFmt w:val="bullet"/>
      <w:lvlText w:val=""/>
      <w:lvlJc w:val="left"/>
      <w:pPr>
        <w:ind w:left="81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73403647"/>
    <w:multiLevelType w:val="hybridMultilevel"/>
    <w:tmpl w:val="7FA8D37C"/>
    <w:lvl w:ilvl="0" w:tplc="E4E6E4C2">
      <w:start w:val="1"/>
      <w:numFmt w:val="decimal"/>
      <w:lvlText w:val="%1)"/>
      <w:lvlJc w:val="left"/>
      <w:pPr>
        <w:ind w:left="1116" w:hanging="4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73932E04"/>
    <w:multiLevelType w:val="hybridMultilevel"/>
    <w:tmpl w:val="7FA8D37C"/>
    <w:lvl w:ilvl="0" w:tplc="E4E6E4C2">
      <w:start w:val="1"/>
      <w:numFmt w:val="decimal"/>
      <w:lvlText w:val="%1)"/>
      <w:lvlJc w:val="left"/>
      <w:pPr>
        <w:ind w:left="4233" w:hanging="408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4905" w:hanging="360"/>
      </w:pPr>
    </w:lvl>
    <w:lvl w:ilvl="2" w:tplc="041F001B" w:tentative="1">
      <w:start w:val="1"/>
      <w:numFmt w:val="lowerRoman"/>
      <w:lvlText w:val="%3."/>
      <w:lvlJc w:val="right"/>
      <w:pPr>
        <w:ind w:left="5625" w:hanging="180"/>
      </w:pPr>
    </w:lvl>
    <w:lvl w:ilvl="3" w:tplc="041F000F" w:tentative="1">
      <w:start w:val="1"/>
      <w:numFmt w:val="decimal"/>
      <w:lvlText w:val="%4."/>
      <w:lvlJc w:val="left"/>
      <w:pPr>
        <w:ind w:left="6345" w:hanging="360"/>
      </w:pPr>
    </w:lvl>
    <w:lvl w:ilvl="4" w:tplc="041F0019" w:tentative="1">
      <w:start w:val="1"/>
      <w:numFmt w:val="lowerLetter"/>
      <w:lvlText w:val="%5."/>
      <w:lvlJc w:val="left"/>
      <w:pPr>
        <w:ind w:left="7065" w:hanging="360"/>
      </w:pPr>
    </w:lvl>
    <w:lvl w:ilvl="5" w:tplc="041F001B" w:tentative="1">
      <w:start w:val="1"/>
      <w:numFmt w:val="lowerRoman"/>
      <w:lvlText w:val="%6."/>
      <w:lvlJc w:val="right"/>
      <w:pPr>
        <w:ind w:left="7785" w:hanging="180"/>
      </w:pPr>
    </w:lvl>
    <w:lvl w:ilvl="6" w:tplc="041F000F" w:tentative="1">
      <w:start w:val="1"/>
      <w:numFmt w:val="decimal"/>
      <w:lvlText w:val="%7."/>
      <w:lvlJc w:val="left"/>
      <w:pPr>
        <w:ind w:left="8505" w:hanging="360"/>
      </w:pPr>
    </w:lvl>
    <w:lvl w:ilvl="7" w:tplc="041F0019" w:tentative="1">
      <w:start w:val="1"/>
      <w:numFmt w:val="lowerLetter"/>
      <w:lvlText w:val="%8."/>
      <w:lvlJc w:val="left"/>
      <w:pPr>
        <w:ind w:left="9225" w:hanging="360"/>
      </w:pPr>
    </w:lvl>
    <w:lvl w:ilvl="8" w:tplc="041F001B" w:tentative="1">
      <w:start w:val="1"/>
      <w:numFmt w:val="lowerRoman"/>
      <w:lvlText w:val="%9."/>
      <w:lvlJc w:val="right"/>
      <w:pPr>
        <w:ind w:left="9945" w:hanging="180"/>
      </w:pPr>
    </w:lvl>
  </w:abstractNum>
  <w:abstractNum w:abstractNumId="21" w15:restartNumberingAfterBreak="0">
    <w:nsid w:val="7F727D74"/>
    <w:multiLevelType w:val="hybridMultilevel"/>
    <w:tmpl w:val="445AB886"/>
    <w:lvl w:ilvl="0" w:tplc="041F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10"/>
  </w:num>
  <w:num w:numId="5">
    <w:abstractNumId w:val="5"/>
  </w:num>
  <w:num w:numId="6">
    <w:abstractNumId w:val="15"/>
  </w:num>
  <w:num w:numId="7">
    <w:abstractNumId w:val="2"/>
  </w:num>
  <w:num w:numId="8">
    <w:abstractNumId w:val="0"/>
  </w:num>
  <w:num w:numId="9">
    <w:abstractNumId w:val="18"/>
  </w:num>
  <w:num w:numId="10">
    <w:abstractNumId w:val="13"/>
  </w:num>
  <w:num w:numId="11">
    <w:abstractNumId w:val="21"/>
  </w:num>
  <w:num w:numId="12">
    <w:abstractNumId w:val="3"/>
  </w:num>
  <w:num w:numId="13">
    <w:abstractNumId w:val="19"/>
  </w:num>
  <w:num w:numId="14">
    <w:abstractNumId w:val="17"/>
  </w:num>
  <w:num w:numId="15">
    <w:abstractNumId w:val="1"/>
  </w:num>
  <w:num w:numId="16">
    <w:abstractNumId w:val="12"/>
  </w:num>
  <w:num w:numId="17">
    <w:abstractNumId w:val="4"/>
  </w:num>
  <w:num w:numId="18">
    <w:abstractNumId w:val="14"/>
  </w:num>
  <w:num w:numId="19">
    <w:abstractNumId w:val="7"/>
  </w:num>
  <w:num w:numId="20">
    <w:abstractNumId w:val="16"/>
  </w:num>
  <w:num w:numId="21">
    <w:abstractNumId w:val="20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jcwMjazMDY0MrVQ0lEKTi0uzszPAykwrAUApeEkAiwAAAA="/>
  </w:docVars>
  <w:rsids>
    <w:rsidRoot w:val="00C910D9"/>
    <w:rsid w:val="000034DC"/>
    <w:rsid w:val="0001193A"/>
    <w:rsid w:val="000120AE"/>
    <w:rsid w:val="000318F9"/>
    <w:rsid w:val="00031D31"/>
    <w:rsid w:val="00047C8D"/>
    <w:rsid w:val="00050EA3"/>
    <w:rsid w:val="00054DBE"/>
    <w:rsid w:val="00056AB3"/>
    <w:rsid w:val="00066427"/>
    <w:rsid w:val="00093CF4"/>
    <w:rsid w:val="000954EE"/>
    <w:rsid w:val="000A48E7"/>
    <w:rsid w:val="000A7DDE"/>
    <w:rsid w:val="000B2104"/>
    <w:rsid w:val="000B6B8A"/>
    <w:rsid w:val="000D1F55"/>
    <w:rsid w:val="000E0A8C"/>
    <w:rsid w:val="000F0BD4"/>
    <w:rsid w:val="001018F6"/>
    <w:rsid w:val="001023B0"/>
    <w:rsid w:val="00105146"/>
    <w:rsid w:val="00110DC2"/>
    <w:rsid w:val="00131DD6"/>
    <w:rsid w:val="00137076"/>
    <w:rsid w:val="00145BC9"/>
    <w:rsid w:val="00172C85"/>
    <w:rsid w:val="00173830"/>
    <w:rsid w:val="001747BD"/>
    <w:rsid w:val="001805AC"/>
    <w:rsid w:val="001979F8"/>
    <w:rsid w:val="001D4A14"/>
    <w:rsid w:val="001D536A"/>
    <w:rsid w:val="001D5CD6"/>
    <w:rsid w:val="001E5062"/>
    <w:rsid w:val="001F305F"/>
    <w:rsid w:val="0020012A"/>
    <w:rsid w:val="00220FEC"/>
    <w:rsid w:val="00227A79"/>
    <w:rsid w:val="00236275"/>
    <w:rsid w:val="00244871"/>
    <w:rsid w:val="002771B7"/>
    <w:rsid w:val="00277481"/>
    <w:rsid w:val="002908B9"/>
    <w:rsid w:val="00295D28"/>
    <w:rsid w:val="00297635"/>
    <w:rsid w:val="002A4F59"/>
    <w:rsid w:val="002D4AC3"/>
    <w:rsid w:val="002D7E58"/>
    <w:rsid w:val="002E1769"/>
    <w:rsid w:val="002E40DB"/>
    <w:rsid w:val="002F7C5F"/>
    <w:rsid w:val="00302F75"/>
    <w:rsid w:val="00304689"/>
    <w:rsid w:val="00313E0A"/>
    <w:rsid w:val="00317B2A"/>
    <w:rsid w:val="003233F2"/>
    <w:rsid w:val="00325987"/>
    <w:rsid w:val="0033351F"/>
    <w:rsid w:val="003424A1"/>
    <w:rsid w:val="0034283E"/>
    <w:rsid w:val="00356F9F"/>
    <w:rsid w:val="003604CE"/>
    <w:rsid w:val="00371768"/>
    <w:rsid w:val="003764C0"/>
    <w:rsid w:val="003839A4"/>
    <w:rsid w:val="0038762A"/>
    <w:rsid w:val="00391AC7"/>
    <w:rsid w:val="00393458"/>
    <w:rsid w:val="003A5C91"/>
    <w:rsid w:val="003A7C94"/>
    <w:rsid w:val="003B6F27"/>
    <w:rsid w:val="003C2B94"/>
    <w:rsid w:val="003C3C16"/>
    <w:rsid w:val="003D4B35"/>
    <w:rsid w:val="003E03AD"/>
    <w:rsid w:val="003E33AC"/>
    <w:rsid w:val="003E3525"/>
    <w:rsid w:val="003E4F5A"/>
    <w:rsid w:val="003F7262"/>
    <w:rsid w:val="004012AD"/>
    <w:rsid w:val="0040579F"/>
    <w:rsid w:val="00467D62"/>
    <w:rsid w:val="00496BE7"/>
    <w:rsid w:val="004A17A9"/>
    <w:rsid w:val="004A1ED4"/>
    <w:rsid w:val="004E68FE"/>
    <w:rsid w:val="00532F95"/>
    <w:rsid w:val="0055042B"/>
    <w:rsid w:val="005535D6"/>
    <w:rsid w:val="0055480B"/>
    <w:rsid w:val="00561406"/>
    <w:rsid w:val="00561CED"/>
    <w:rsid w:val="0056288E"/>
    <w:rsid w:val="00566A91"/>
    <w:rsid w:val="0057436D"/>
    <w:rsid w:val="00595AD9"/>
    <w:rsid w:val="00595C40"/>
    <w:rsid w:val="005A55A6"/>
    <w:rsid w:val="005D3E90"/>
    <w:rsid w:val="005F427F"/>
    <w:rsid w:val="00607294"/>
    <w:rsid w:val="006147EF"/>
    <w:rsid w:val="00634889"/>
    <w:rsid w:val="006611E4"/>
    <w:rsid w:val="006679FC"/>
    <w:rsid w:val="00696759"/>
    <w:rsid w:val="00697F85"/>
    <w:rsid w:val="006B6E5E"/>
    <w:rsid w:val="006C4024"/>
    <w:rsid w:val="006C53EE"/>
    <w:rsid w:val="006D6EFB"/>
    <w:rsid w:val="00703AD0"/>
    <w:rsid w:val="007059EC"/>
    <w:rsid w:val="007242EB"/>
    <w:rsid w:val="00732028"/>
    <w:rsid w:val="00735961"/>
    <w:rsid w:val="00767609"/>
    <w:rsid w:val="007E06F7"/>
    <w:rsid w:val="007F27BB"/>
    <w:rsid w:val="00816695"/>
    <w:rsid w:val="0082650C"/>
    <w:rsid w:val="00842EEE"/>
    <w:rsid w:val="0085746D"/>
    <w:rsid w:val="00874386"/>
    <w:rsid w:val="008A31DE"/>
    <w:rsid w:val="008B59BB"/>
    <w:rsid w:val="008C449A"/>
    <w:rsid w:val="008C5A68"/>
    <w:rsid w:val="008E5593"/>
    <w:rsid w:val="008F70B2"/>
    <w:rsid w:val="00902408"/>
    <w:rsid w:val="00916102"/>
    <w:rsid w:val="00941999"/>
    <w:rsid w:val="009873AC"/>
    <w:rsid w:val="00990B7C"/>
    <w:rsid w:val="009C1DAF"/>
    <w:rsid w:val="009D2C5D"/>
    <w:rsid w:val="009E3B94"/>
    <w:rsid w:val="009F4BF1"/>
    <w:rsid w:val="009F5602"/>
    <w:rsid w:val="00A01788"/>
    <w:rsid w:val="00A14280"/>
    <w:rsid w:val="00A226C6"/>
    <w:rsid w:val="00A25029"/>
    <w:rsid w:val="00A34ED5"/>
    <w:rsid w:val="00A36D44"/>
    <w:rsid w:val="00A65D48"/>
    <w:rsid w:val="00A6635B"/>
    <w:rsid w:val="00A877C7"/>
    <w:rsid w:val="00A944C9"/>
    <w:rsid w:val="00AA5DFE"/>
    <w:rsid w:val="00AB3736"/>
    <w:rsid w:val="00AC36D9"/>
    <w:rsid w:val="00AC6BFF"/>
    <w:rsid w:val="00AD600F"/>
    <w:rsid w:val="00AE0DC7"/>
    <w:rsid w:val="00AE75A0"/>
    <w:rsid w:val="00AF2CEA"/>
    <w:rsid w:val="00AF639F"/>
    <w:rsid w:val="00AF7B6E"/>
    <w:rsid w:val="00B15FB2"/>
    <w:rsid w:val="00B27998"/>
    <w:rsid w:val="00B360EA"/>
    <w:rsid w:val="00B369D9"/>
    <w:rsid w:val="00B37733"/>
    <w:rsid w:val="00B514AD"/>
    <w:rsid w:val="00B5279E"/>
    <w:rsid w:val="00B704F7"/>
    <w:rsid w:val="00B711DB"/>
    <w:rsid w:val="00B9028F"/>
    <w:rsid w:val="00BA4B17"/>
    <w:rsid w:val="00BC64DE"/>
    <w:rsid w:val="00BD3879"/>
    <w:rsid w:val="00BE532D"/>
    <w:rsid w:val="00BF6AA0"/>
    <w:rsid w:val="00C36AD1"/>
    <w:rsid w:val="00C4517E"/>
    <w:rsid w:val="00C53219"/>
    <w:rsid w:val="00C76F0D"/>
    <w:rsid w:val="00C830D9"/>
    <w:rsid w:val="00C910D9"/>
    <w:rsid w:val="00CA1B51"/>
    <w:rsid w:val="00CA4E04"/>
    <w:rsid w:val="00CA5A93"/>
    <w:rsid w:val="00CC08EF"/>
    <w:rsid w:val="00CF2DA1"/>
    <w:rsid w:val="00D15014"/>
    <w:rsid w:val="00D61ABF"/>
    <w:rsid w:val="00D6211E"/>
    <w:rsid w:val="00D703D5"/>
    <w:rsid w:val="00D8481D"/>
    <w:rsid w:val="00D93787"/>
    <w:rsid w:val="00D96DC3"/>
    <w:rsid w:val="00DA4EBA"/>
    <w:rsid w:val="00DD5893"/>
    <w:rsid w:val="00DE6417"/>
    <w:rsid w:val="00E07249"/>
    <w:rsid w:val="00E27547"/>
    <w:rsid w:val="00E407C5"/>
    <w:rsid w:val="00E573DD"/>
    <w:rsid w:val="00E72685"/>
    <w:rsid w:val="00E93728"/>
    <w:rsid w:val="00EB2999"/>
    <w:rsid w:val="00EC3A8C"/>
    <w:rsid w:val="00ED2E86"/>
    <w:rsid w:val="00F12196"/>
    <w:rsid w:val="00F272F5"/>
    <w:rsid w:val="00F27359"/>
    <w:rsid w:val="00F27F10"/>
    <w:rsid w:val="00F3216A"/>
    <w:rsid w:val="00F410F5"/>
    <w:rsid w:val="00F46FD9"/>
    <w:rsid w:val="00F60B2F"/>
    <w:rsid w:val="00F752C7"/>
    <w:rsid w:val="00FA15CC"/>
    <w:rsid w:val="00FB03E4"/>
    <w:rsid w:val="00FB29AA"/>
    <w:rsid w:val="00FB3093"/>
    <w:rsid w:val="00FB3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9A1F069"/>
  <w15:chartTrackingRefBased/>
  <w15:docId w15:val="{39B4140B-EDC2-487E-A140-9D2929B82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72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link w:val="Heading5Char"/>
    <w:uiPriority w:val="9"/>
    <w:qFormat/>
    <w:rsid w:val="00B514A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10D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10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0D9"/>
  </w:style>
  <w:style w:type="paragraph" w:styleId="Footer">
    <w:name w:val="footer"/>
    <w:basedOn w:val="Normal"/>
    <w:link w:val="FooterChar"/>
    <w:uiPriority w:val="99"/>
    <w:unhideWhenUsed/>
    <w:rsid w:val="00C910D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0D9"/>
  </w:style>
  <w:style w:type="table" w:styleId="TableGrid">
    <w:name w:val="Table Grid"/>
    <w:basedOn w:val="TableNormal"/>
    <w:uiPriority w:val="39"/>
    <w:rsid w:val="009419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06F7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rsid w:val="00B514AD"/>
    <w:rPr>
      <w:rFonts w:ascii="Times New Roman" w:eastAsia="Times New Roman" w:hAnsi="Times New Roman" w:cs="Times New Roman"/>
      <w:b/>
      <w:bCs/>
      <w:sz w:val="20"/>
      <w:szCs w:val="20"/>
      <w:lang w:eastAsia="tr-TR"/>
    </w:rPr>
  </w:style>
  <w:style w:type="character" w:customStyle="1" w:styleId="Heading1Char">
    <w:name w:val="Heading 1 Char"/>
    <w:basedOn w:val="DefaultParagraphFont"/>
    <w:link w:val="Heading1"/>
    <w:uiPriority w:val="9"/>
    <w:rsid w:val="00F272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110D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37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1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56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6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5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7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6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4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5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5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6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8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7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6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97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2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0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7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61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4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24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2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6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3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42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13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290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6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77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9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9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4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5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craftpix.net/freebies/free-desert-scrolling-2d-game-backgrounds/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://www.dafont.com/the-wild-breath-of-zelda.font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www.gameart2d.com/uploads/3/0/9/1/30917885/deserttileset.zip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assetstore.unity.com/packages/essentials/asset-packs/unity-particle-pack-5-x-7377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craftpix.net/freebies/2d-fantasy-knight-free-sprite-sheets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craftpix.net/freebies/free-wraith-tiny-style-2d-sprites/?num=1&amp;count=3&amp;sq=wraith&amp;pos=2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craftpix.net/freebies/free-desert-scrolling-2d-game-backgrounds/" TargetMode="External"/><Relationship Id="rId30" Type="http://schemas.openxmlformats.org/officeDocument/2006/relationships/hyperlink" Target="https://opengameart.org/content/hero-immortal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62824-AF55-4F34-9F5C-D5EDD41EF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2</Pages>
  <Words>3241</Words>
  <Characters>18480</Characters>
  <Application>Microsoft Office Word</Application>
  <DocSecurity>0</DocSecurity>
  <Lines>154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dem Nur KIRDAŞ</dc:creator>
  <cp:keywords/>
  <dc:description/>
  <cp:lastModifiedBy>Yasin Can</cp:lastModifiedBy>
  <cp:revision>4</cp:revision>
  <cp:lastPrinted>2021-11-19T15:02:00Z</cp:lastPrinted>
  <dcterms:created xsi:type="dcterms:W3CDTF">2022-01-08T20:38:00Z</dcterms:created>
  <dcterms:modified xsi:type="dcterms:W3CDTF">2022-01-09T00:19:00Z</dcterms:modified>
</cp:coreProperties>
</file>